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9D3B98" w14:textId="1CAB18C6" w:rsidR="00380FD1" w:rsidRPr="0064047C" w:rsidRDefault="00C50E91" w:rsidP="00346B6F">
      <w:pPr>
        <w:jc w:val="center"/>
        <w:rPr>
          <w:rFonts w:ascii="黑体" w:eastAsia="黑体" w:hAnsi="黑体"/>
          <w:sz w:val="44"/>
          <w:szCs w:val="44"/>
        </w:rPr>
      </w:pPr>
      <w:r>
        <w:rPr>
          <w:rFonts w:ascii="黑体" w:eastAsia="黑体" w:hAnsi="黑体" w:hint="eastAsia"/>
          <w:sz w:val="44"/>
          <w:szCs w:val="44"/>
        </w:rPr>
        <w:t>附件2：</w:t>
      </w:r>
      <w:r w:rsidR="00380FD1" w:rsidRPr="0064047C">
        <w:rPr>
          <w:rFonts w:ascii="黑体" w:eastAsia="黑体" w:hAnsi="黑体" w:hint="eastAsia"/>
          <w:sz w:val="44"/>
          <w:szCs w:val="44"/>
        </w:rPr>
        <w:t>制药工程设计竞赛</w:t>
      </w:r>
    </w:p>
    <w:p w14:paraId="6DB32C23" w14:textId="237C5D41" w:rsidR="0064047C" w:rsidRPr="0064047C" w:rsidRDefault="00380FD1" w:rsidP="00346B6F">
      <w:pPr>
        <w:jc w:val="center"/>
        <w:rPr>
          <w:rFonts w:ascii="黑体" w:eastAsia="黑体" w:hAnsi="黑体"/>
          <w:sz w:val="44"/>
          <w:szCs w:val="44"/>
        </w:rPr>
      </w:pPr>
      <w:r w:rsidRPr="0064047C">
        <w:rPr>
          <w:rFonts w:ascii="黑体" w:eastAsia="黑体" w:hAnsi="黑体" w:hint="eastAsia"/>
          <w:sz w:val="44"/>
          <w:szCs w:val="44"/>
        </w:rPr>
        <w:t>《设计任务书》</w:t>
      </w:r>
    </w:p>
    <w:p w14:paraId="5D2EE313" w14:textId="77777777" w:rsidR="00380FD1" w:rsidRPr="003274B6" w:rsidRDefault="00380FD1" w:rsidP="0064047C">
      <w:pPr>
        <w:spacing w:line="360" w:lineRule="auto"/>
        <w:rPr>
          <w:rFonts w:ascii="黑体" w:eastAsia="黑体" w:hAnsi="黑体"/>
          <w:b/>
          <w:bCs/>
          <w:sz w:val="32"/>
          <w:szCs w:val="32"/>
        </w:rPr>
      </w:pPr>
      <w:r w:rsidRPr="003274B6">
        <w:rPr>
          <w:rFonts w:ascii="黑体" w:eastAsia="黑体" w:hAnsi="黑体" w:hint="eastAsia"/>
          <w:b/>
          <w:bCs/>
          <w:sz w:val="32"/>
          <w:szCs w:val="32"/>
        </w:rPr>
        <w:t>一、设计题目</w:t>
      </w:r>
      <w:bookmarkStart w:id="0" w:name="_GoBack"/>
      <w:bookmarkEnd w:id="0"/>
    </w:p>
    <w:p w14:paraId="49B26E94" w14:textId="1404E3BA" w:rsidR="00380FD1" w:rsidRPr="00DF40CB" w:rsidRDefault="000B43B6" w:rsidP="0064047C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>大容量注射剂生产车间工艺设计</w:t>
      </w:r>
    </w:p>
    <w:p w14:paraId="6ACA4769" w14:textId="5D3808B2" w:rsidR="00380FD1" w:rsidRPr="003274B6" w:rsidRDefault="00380FD1" w:rsidP="0064047C">
      <w:pPr>
        <w:spacing w:line="360" w:lineRule="auto"/>
        <w:rPr>
          <w:rFonts w:ascii="黑体" w:eastAsia="黑体" w:hAnsi="黑体"/>
          <w:b/>
          <w:bCs/>
          <w:sz w:val="32"/>
          <w:szCs w:val="32"/>
        </w:rPr>
      </w:pPr>
      <w:r w:rsidRPr="003274B6">
        <w:rPr>
          <w:rFonts w:ascii="黑体" w:eastAsia="黑体" w:hAnsi="黑体"/>
          <w:b/>
          <w:bCs/>
          <w:sz w:val="32"/>
          <w:szCs w:val="32"/>
        </w:rPr>
        <w:t>二、设计范围</w:t>
      </w:r>
    </w:p>
    <w:p w14:paraId="3086AEF6" w14:textId="1C36C703" w:rsidR="000B43B6" w:rsidRDefault="00380FD1" w:rsidP="0064047C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DF40CB">
        <w:rPr>
          <w:rFonts w:ascii="宋体" w:eastAsia="宋体" w:hAnsi="宋体" w:hint="eastAsia"/>
          <w:sz w:val="30"/>
          <w:szCs w:val="30"/>
        </w:rPr>
        <w:t>本项目设计范围</w:t>
      </w:r>
      <w:r w:rsidR="000B43B6">
        <w:rPr>
          <w:rFonts w:ascii="宋体" w:eastAsia="宋体" w:hAnsi="宋体" w:hint="eastAsia"/>
          <w:sz w:val="30"/>
          <w:szCs w:val="30"/>
        </w:rPr>
        <w:t>包括大容量注射剂产线，配套的原辅料、成品仓库以及工艺辅助设施（压缩空气制备与分配系统、纯化水制备与分配系统、注射用水制备与分配系统、纯蒸汽制备与分配系统）。不包括锅炉房、污水处理站、危险品库、质检办公等其他辅助设施。</w:t>
      </w:r>
    </w:p>
    <w:p w14:paraId="5F0E65E8" w14:textId="77777777" w:rsidR="00380FD1" w:rsidRPr="003274B6" w:rsidRDefault="00380FD1" w:rsidP="0064047C">
      <w:pPr>
        <w:spacing w:line="360" w:lineRule="auto"/>
        <w:rPr>
          <w:rFonts w:ascii="黑体" w:eastAsia="黑体" w:hAnsi="黑体"/>
          <w:b/>
          <w:bCs/>
          <w:sz w:val="32"/>
          <w:szCs w:val="32"/>
        </w:rPr>
      </w:pPr>
      <w:r w:rsidRPr="003274B6">
        <w:rPr>
          <w:rFonts w:ascii="黑体" w:eastAsia="黑体" w:hAnsi="黑体" w:hint="eastAsia"/>
          <w:b/>
          <w:bCs/>
          <w:sz w:val="32"/>
          <w:szCs w:val="32"/>
        </w:rPr>
        <w:t>三、设计基础条件</w:t>
      </w:r>
    </w:p>
    <w:p w14:paraId="46684C6C" w14:textId="51A163DC" w:rsidR="00380FD1" w:rsidRDefault="00380FD1" w:rsidP="0064047C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DF40CB">
        <w:rPr>
          <w:rFonts w:ascii="宋体" w:eastAsia="宋体" w:hAnsi="宋体"/>
          <w:sz w:val="30"/>
          <w:szCs w:val="30"/>
        </w:rPr>
        <w:t>1.产品</w:t>
      </w:r>
      <w:r w:rsidR="000B43B6">
        <w:rPr>
          <w:rFonts w:ascii="宋体" w:eastAsia="宋体" w:hAnsi="宋体" w:hint="eastAsia"/>
          <w:sz w:val="30"/>
          <w:szCs w:val="30"/>
        </w:rPr>
        <w:t>名称、包装形式、设计规模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F58B5" w14:paraId="797E52E6" w14:textId="77777777" w:rsidTr="005F58B5">
        <w:tc>
          <w:tcPr>
            <w:tcW w:w="2074" w:type="dxa"/>
          </w:tcPr>
          <w:p w14:paraId="53A36899" w14:textId="4C290C6A" w:rsidR="005F58B5" w:rsidRPr="00846048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846048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产品名称</w:t>
            </w:r>
          </w:p>
        </w:tc>
        <w:tc>
          <w:tcPr>
            <w:tcW w:w="2074" w:type="dxa"/>
          </w:tcPr>
          <w:p w14:paraId="3EF0A4ED" w14:textId="4460F8D6" w:rsidR="005F58B5" w:rsidRPr="00846048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846048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包装形式</w:t>
            </w:r>
          </w:p>
        </w:tc>
        <w:tc>
          <w:tcPr>
            <w:tcW w:w="2074" w:type="dxa"/>
          </w:tcPr>
          <w:p w14:paraId="30F3EECA" w14:textId="5736F4BF" w:rsidR="005F58B5" w:rsidRPr="00846048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846048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规格</w:t>
            </w:r>
          </w:p>
        </w:tc>
        <w:tc>
          <w:tcPr>
            <w:tcW w:w="2074" w:type="dxa"/>
          </w:tcPr>
          <w:p w14:paraId="191C9B4B" w14:textId="38607783" w:rsidR="005F58B5" w:rsidRPr="00846048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846048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设计规模</w:t>
            </w:r>
          </w:p>
        </w:tc>
      </w:tr>
      <w:tr w:rsidR="005F58B5" w14:paraId="31E8C19F" w14:textId="77777777" w:rsidTr="005F58B5">
        <w:tc>
          <w:tcPr>
            <w:tcW w:w="2074" w:type="dxa"/>
          </w:tcPr>
          <w:p w14:paraId="7E3F4CC5" w14:textId="601477BC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 w:rsidRPr="005F58B5">
              <w:rPr>
                <w:rFonts w:ascii="宋体" w:eastAsia="宋体" w:hAnsi="宋体" w:hint="eastAsia"/>
                <w:szCs w:val="21"/>
              </w:rPr>
              <w:t>0.9%氯化钠注射液</w:t>
            </w:r>
          </w:p>
        </w:tc>
        <w:tc>
          <w:tcPr>
            <w:tcW w:w="2074" w:type="dxa"/>
          </w:tcPr>
          <w:p w14:paraId="5D710E49" w14:textId="1FC3DACF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塑瓶</w:t>
            </w:r>
          </w:p>
        </w:tc>
        <w:tc>
          <w:tcPr>
            <w:tcW w:w="2074" w:type="dxa"/>
          </w:tcPr>
          <w:p w14:paraId="553DF5F0" w14:textId="1F8A543E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500 mL/瓶</w:t>
            </w:r>
          </w:p>
        </w:tc>
        <w:tc>
          <w:tcPr>
            <w:tcW w:w="2074" w:type="dxa"/>
          </w:tcPr>
          <w:p w14:paraId="4510D5D9" w14:textId="34022AB0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0.8 亿瓶/年</w:t>
            </w:r>
          </w:p>
        </w:tc>
      </w:tr>
      <w:tr w:rsidR="005F58B5" w14:paraId="4BE8428C" w14:textId="77777777" w:rsidTr="005F58B5">
        <w:tc>
          <w:tcPr>
            <w:tcW w:w="2074" w:type="dxa"/>
          </w:tcPr>
          <w:p w14:paraId="4958B7CB" w14:textId="0F2CEF72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0</w:t>
            </w:r>
            <w:r w:rsidRPr="005F58B5">
              <w:rPr>
                <w:rFonts w:ascii="宋体" w:eastAsia="宋体" w:hAnsi="宋体" w:hint="eastAsia"/>
                <w:szCs w:val="21"/>
              </w:rPr>
              <w:t>%氯化钠注射液</w:t>
            </w:r>
          </w:p>
        </w:tc>
        <w:tc>
          <w:tcPr>
            <w:tcW w:w="2074" w:type="dxa"/>
          </w:tcPr>
          <w:p w14:paraId="6B8FC813" w14:textId="6FCA5AFA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塑瓶</w:t>
            </w:r>
          </w:p>
        </w:tc>
        <w:tc>
          <w:tcPr>
            <w:tcW w:w="2074" w:type="dxa"/>
          </w:tcPr>
          <w:p w14:paraId="05FB7F3C" w14:textId="017BBDF9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50 mL/瓶</w:t>
            </w:r>
          </w:p>
        </w:tc>
        <w:tc>
          <w:tcPr>
            <w:tcW w:w="2074" w:type="dxa"/>
          </w:tcPr>
          <w:p w14:paraId="1C4CDDDE" w14:textId="2BBCEE3B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.6 亿瓶/年</w:t>
            </w:r>
          </w:p>
        </w:tc>
      </w:tr>
      <w:tr w:rsidR="005F58B5" w14:paraId="768AB6D9" w14:textId="77777777" w:rsidTr="005F58B5">
        <w:tc>
          <w:tcPr>
            <w:tcW w:w="2074" w:type="dxa"/>
          </w:tcPr>
          <w:p w14:paraId="284DD7D7" w14:textId="48378DD4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5</w:t>
            </w:r>
            <w:r w:rsidRPr="005F58B5">
              <w:rPr>
                <w:rFonts w:ascii="宋体" w:eastAsia="宋体" w:hAnsi="宋体" w:hint="eastAsia"/>
                <w:szCs w:val="21"/>
              </w:rPr>
              <w:t>%氯化钠注射液</w:t>
            </w:r>
          </w:p>
        </w:tc>
        <w:tc>
          <w:tcPr>
            <w:tcW w:w="2074" w:type="dxa"/>
          </w:tcPr>
          <w:p w14:paraId="4D5E2AEC" w14:textId="18904490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塑瓶</w:t>
            </w:r>
          </w:p>
        </w:tc>
        <w:tc>
          <w:tcPr>
            <w:tcW w:w="2074" w:type="dxa"/>
          </w:tcPr>
          <w:p w14:paraId="30A17514" w14:textId="6D92C01F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00 mL/瓶</w:t>
            </w:r>
          </w:p>
        </w:tc>
        <w:tc>
          <w:tcPr>
            <w:tcW w:w="2074" w:type="dxa"/>
          </w:tcPr>
          <w:p w14:paraId="3D1555D6" w14:textId="3FDF2220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.6 亿瓶/年</w:t>
            </w:r>
          </w:p>
        </w:tc>
      </w:tr>
      <w:tr w:rsidR="005F58B5" w14:paraId="68871314" w14:textId="77777777" w:rsidTr="005F58B5">
        <w:tc>
          <w:tcPr>
            <w:tcW w:w="2074" w:type="dxa"/>
          </w:tcPr>
          <w:p w14:paraId="4295A74E" w14:textId="3B44B9BC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 w:rsidRPr="005F58B5">
              <w:rPr>
                <w:rFonts w:ascii="宋体" w:eastAsia="宋体" w:hAnsi="宋体" w:hint="eastAsia"/>
                <w:szCs w:val="21"/>
              </w:rPr>
              <w:t>0.9%氯化钠注射液</w:t>
            </w:r>
          </w:p>
        </w:tc>
        <w:tc>
          <w:tcPr>
            <w:tcW w:w="2074" w:type="dxa"/>
          </w:tcPr>
          <w:p w14:paraId="02403A93" w14:textId="66E34ED8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软袋（单阀）</w:t>
            </w:r>
          </w:p>
        </w:tc>
        <w:tc>
          <w:tcPr>
            <w:tcW w:w="2074" w:type="dxa"/>
          </w:tcPr>
          <w:p w14:paraId="7513C7B5" w14:textId="5D3955F2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500 mL/瓶</w:t>
            </w:r>
          </w:p>
        </w:tc>
        <w:tc>
          <w:tcPr>
            <w:tcW w:w="2074" w:type="dxa"/>
          </w:tcPr>
          <w:p w14:paraId="12E14E57" w14:textId="4D34E237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0.1 亿瓶/年</w:t>
            </w:r>
          </w:p>
        </w:tc>
      </w:tr>
      <w:tr w:rsidR="005F58B5" w14:paraId="21B20B73" w14:textId="77777777" w:rsidTr="005F58B5">
        <w:tc>
          <w:tcPr>
            <w:tcW w:w="2074" w:type="dxa"/>
          </w:tcPr>
          <w:p w14:paraId="20F3DE4E" w14:textId="34C72B33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0</w:t>
            </w:r>
            <w:r w:rsidRPr="005F58B5">
              <w:rPr>
                <w:rFonts w:ascii="宋体" w:eastAsia="宋体" w:hAnsi="宋体" w:hint="eastAsia"/>
                <w:szCs w:val="21"/>
              </w:rPr>
              <w:t>%氯化钠注射液</w:t>
            </w:r>
          </w:p>
        </w:tc>
        <w:tc>
          <w:tcPr>
            <w:tcW w:w="2074" w:type="dxa"/>
          </w:tcPr>
          <w:p w14:paraId="46A4095D" w14:textId="64A64DD4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 w:rsidRPr="00971020">
              <w:rPr>
                <w:rFonts w:ascii="宋体" w:eastAsia="宋体" w:hAnsi="宋体" w:hint="eastAsia"/>
                <w:szCs w:val="21"/>
              </w:rPr>
              <w:t>软袋（单阀）</w:t>
            </w:r>
          </w:p>
        </w:tc>
        <w:tc>
          <w:tcPr>
            <w:tcW w:w="2074" w:type="dxa"/>
          </w:tcPr>
          <w:p w14:paraId="1E080303" w14:textId="7683F4CB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50 mL/瓶</w:t>
            </w:r>
          </w:p>
        </w:tc>
        <w:tc>
          <w:tcPr>
            <w:tcW w:w="2074" w:type="dxa"/>
          </w:tcPr>
          <w:p w14:paraId="346855D8" w14:textId="5BB30A8B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0.2 亿瓶/年</w:t>
            </w:r>
          </w:p>
        </w:tc>
      </w:tr>
      <w:tr w:rsidR="005F58B5" w14:paraId="4A9F0D73" w14:textId="77777777" w:rsidTr="005F58B5">
        <w:tc>
          <w:tcPr>
            <w:tcW w:w="2074" w:type="dxa"/>
          </w:tcPr>
          <w:p w14:paraId="466DF54C" w14:textId="086415BD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5</w:t>
            </w:r>
            <w:r w:rsidRPr="005F58B5">
              <w:rPr>
                <w:rFonts w:ascii="宋体" w:eastAsia="宋体" w:hAnsi="宋体" w:hint="eastAsia"/>
                <w:szCs w:val="21"/>
              </w:rPr>
              <w:t>%氯化钠注射液</w:t>
            </w:r>
          </w:p>
        </w:tc>
        <w:tc>
          <w:tcPr>
            <w:tcW w:w="2074" w:type="dxa"/>
          </w:tcPr>
          <w:p w14:paraId="03683922" w14:textId="5FC8BE9A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 w:rsidRPr="00971020">
              <w:rPr>
                <w:rFonts w:ascii="宋体" w:eastAsia="宋体" w:hAnsi="宋体" w:hint="eastAsia"/>
                <w:szCs w:val="21"/>
              </w:rPr>
              <w:t>软袋（单阀）</w:t>
            </w:r>
          </w:p>
        </w:tc>
        <w:tc>
          <w:tcPr>
            <w:tcW w:w="2074" w:type="dxa"/>
          </w:tcPr>
          <w:p w14:paraId="50647CA1" w14:textId="6D16D75F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00 mL/瓶</w:t>
            </w:r>
          </w:p>
        </w:tc>
        <w:tc>
          <w:tcPr>
            <w:tcW w:w="2074" w:type="dxa"/>
          </w:tcPr>
          <w:p w14:paraId="3A0E1DEE" w14:textId="1E0163A2" w:rsidR="005F58B5" w:rsidRPr="005F58B5" w:rsidRDefault="005F58B5" w:rsidP="005F58B5">
            <w:pPr>
              <w:spacing w:line="360" w:lineRule="auto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0.2 亿瓶/年</w:t>
            </w:r>
          </w:p>
        </w:tc>
      </w:tr>
    </w:tbl>
    <w:p w14:paraId="73CE3512" w14:textId="2606193D" w:rsidR="00137D48" w:rsidRPr="00DF40CB" w:rsidRDefault="00807B6E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>2</w:t>
      </w:r>
      <w:r w:rsidR="00137D48" w:rsidRPr="00DF40CB">
        <w:rPr>
          <w:rFonts w:ascii="宋体" w:eastAsia="宋体" w:hAnsi="宋体"/>
          <w:sz w:val="30"/>
          <w:szCs w:val="30"/>
        </w:rPr>
        <w:t>．生产制度</w:t>
      </w:r>
    </w:p>
    <w:p w14:paraId="0840E612" w14:textId="3503173F" w:rsidR="00137D48" w:rsidRPr="00DF40CB" w:rsidRDefault="00137D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846048">
        <w:rPr>
          <w:rFonts w:ascii="宋体" w:eastAsia="宋体" w:hAnsi="宋体"/>
          <w:sz w:val="30"/>
          <w:szCs w:val="30"/>
        </w:rPr>
        <w:t>(1)年工作日</w:t>
      </w:r>
      <w:r w:rsidR="0057253B" w:rsidRPr="00846048">
        <w:rPr>
          <w:rFonts w:ascii="宋体" w:eastAsia="宋体" w:hAnsi="宋体"/>
          <w:sz w:val="30"/>
          <w:szCs w:val="30"/>
        </w:rPr>
        <w:t>：</w:t>
      </w:r>
      <w:r w:rsidR="00807B6E" w:rsidRPr="00846048">
        <w:rPr>
          <w:rFonts w:ascii="宋体" w:eastAsia="宋体" w:hAnsi="宋体" w:hint="eastAsia"/>
          <w:sz w:val="30"/>
          <w:szCs w:val="30"/>
        </w:rPr>
        <w:t>25</w:t>
      </w:r>
      <w:r w:rsidRPr="00846048">
        <w:rPr>
          <w:rFonts w:ascii="宋体" w:eastAsia="宋体" w:hAnsi="宋体"/>
          <w:sz w:val="30"/>
          <w:szCs w:val="30"/>
        </w:rPr>
        <w:t>0天</w:t>
      </w:r>
    </w:p>
    <w:p w14:paraId="364A1D9C" w14:textId="125A2F5F" w:rsidR="00137D48" w:rsidRPr="00DF40CB" w:rsidRDefault="00137D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DF40CB">
        <w:rPr>
          <w:rFonts w:ascii="宋体" w:eastAsia="宋体" w:hAnsi="宋体"/>
          <w:sz w:val="30"/>
          <w:szCs w:val="30"/>
        </w:rPr>
        <w:t>(2）生产班次</w:t>
      </w:r>
      <w:r w:rsidR="0057253B" w:rsidRPr="00DF40CB">
        <w:rPr>
          <w:rFonts w:ascii="宋体" w:eastAsia="宋体" w:hAnsi="宋体"/>
          <w:sz w:val="30"/>
          <w:szCs w:val="30"/>
        </w:rPr>
        <w:t>：</w:t>
      </w:r>
      <w:r w:rsidR="00846048">
        <w:rPr>
          <w:rFonts w:ascii="宋体" w:eastAsia="宋体" w:hAnsi="宋体" w:hint="eastAsia"/>
          <w:sz w:val="30"/>
          <w:szCs w:val="30"/>
        </w:rPr>
        <w:t>3</w:t>
      </w:r>
      <w:r w:rsidRPr="00DF40CB">
        <w:rPr>
          <w:rFonts w:ascii="宋体" w:eastAsia="宋体" w:hAnsi="宋体"/>
          <w:sz w:val="30"/>
          <w:szCs w:val="30"/>
        </w:rPr>
        <w:t>班</w:t>
      </w:r>
      <w:r w:rsidR="00846048">
        <w:rPr>
          <w:rFonts w:ascii="宋体" w:eastAsia="宋体" w:hAnsi="宋体" w:hint="eastAsia"/>
          <w:sz w:val="30"/>
          <w:szCs w:val="30"/>
        </w:rPr>
        <w:t>；8小时/班</w:t>
      </w:r>
    </w:p>
    <w:p w14:paraId="51634573" w14:textId="42300BBB" w:rsidR="00137D48" w:rsidRPr="00DF40CB" w:rsidRDefault="00137D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DF40CB">
        <w:rPr>
          <w:rFonts w:ascii="宋体" w:eastAsia="宋体" w:hAnsi="宋体"/>
          <w:sz w:val="30"/>
          <w:szCs w:val="30"/>
        </w:rPr>
        <w:t>(3）生产方式</w:t>
      </w:r>
      <w:r w:rsidR="0057253B" w:rsidRPr="00DF40CB">
        <w:rPr>
          <w:rFonts w:ascii="宋体" w:eastAsia="宋体" w:hAnsi="宋体"/>
          <w:sz w:val="30"/>
          <w:szCs w:val="30"/>
        </w:rPr>
        <w:t>：</w:t>
      </w:r>
      <w:r w:rsidRPr="00DF40CB">
        <w:rPr>
          <w:rFonts w:ascii="宋体" w:eastAsia="宋体" w:hAnsi="宋体"/>
          <w:sz w:val="30"/>
          <w:szCs w:val="30"/>
        </w:rPr>
        <w:t>间歇</w:t>
      </w:r>
      <w:r w:rsidR="00846048">
        <w:rPr>
          <w:rFonts w:ascii="宋体" w:eastAsia="宋体" w:hAnsi="宋体" w:hint="eastAsia"/>
          <w:sz w:val="30"/>
          <w:szCs w:val="30"/>
        </w:rPr>
        <w:t>式批次</w:t>
      </w:r>
      <w:r w:rsidRPr="00DF40CB">
        <w:rPr>
          <w:rFonts w:ascii="宋体" w:eastAsia="宋体" w:hAnsi="宋体"/>
          <w:sz w:val="30"/>
          <w:szCs w:val="30"/>
        </w:rPr>
        <w:t>生产</w:t>
      </w:r>
    </w:p>
    <w:p w14:paraId="76469188" w14:textId="48E10ADC" w:rsidR="00106EB8" w:rsidRDefault="008460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>3</w:t>
      </w:r>
      <w:r w:rsidR="00106EB8" w:rsidRPr="00DF40CB">
        <w:rPr>
          <w:rFonts w:ascii="宋体" w:eastAsia="宋体" w:hAnsi="宋体"/>
          <w:sz w:val="30"/>
          <w:szCs w:val="30"/>
        </w:rPr>
        <w:t>．</w:t>
      </w:r>
      <w:r>
        <w:rPr>
          <w:rFonts w:ascii="宋体" w:eastAsia="宋体" w:hAnsi="宋体" w:hint="eastAsia"/>
          <w:sz w:val="30"/>
          <w:szCs w:val="30"/>
        </w:rPr>
        <w:t>塑瓶大输液生产工艺流程方框图</w:t>
      </w:r>
    </w:p>
    <w:p w14:paraId="19BFBED6" w14:textId="06B3DE8D" w:rsidR="00846048" w:rsidRDefault="00846048" w:rsidP="00846048">
      <w:pPr>
        <w:spacing w:line="360" w:lineRule="auto"/>
        <w:jc w:val="center"/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3D6D7A40" wp14:editId="5F9607AD">
            <wp:extent cx="4781550" cy="3503930"/>
            <wp:effectExtent l="0" t="0" r="0" b="1270"/>
            <wp:docPr id="7232279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227965" name=""/>
                    <pic:cNvPicPr/>
                  </pic:nvPicPr>
                  <pic:blipFill rotWithShape="1">
                    <a:blip r:embed="rId8"/>
                    <a:srcRect l="5056" r="4286"/>
                    <a:stretch/>
                  </pic:blipFill>
                  <pic:spPr bwMode="auto">
                    <a:xfrm>
                      <a:off x="0" y="0"/>
                      <a:ext cx="4781550" cy="3503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97165" w14:textId="67815C92" w:rsidR="00846048" w:rsidRDefault="008460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 xml:space="preserve">4. </w:t>
      </w:r>
      <w:proofErr w:type="gramStart"/>
      <w:r>
        <w:rPr>
          <w:rFonts w:ascii="宋体" w:eastAsia="宋体" w:hAnsi="宋体" w:hint="eastAsia"/>
          <w:sz w:val="30"/>
          <w:szCs w:val="30"/>
        </w:rPr>
        <w:t>软袋大</w:t>
      </w:r>
      <w:proofErr w:type="gramEnd"/>
      <w:r>
        <w:rPr>
          <w:rFonts w:ascii="宋体" w:eastAsia="宋体" w:hAnsi="宋体" w:hint="eastAsia"/>
          <w:sz w:val="30"/>
          <w:szCs w:val="30"/>
        </w:rPr>
        <w:t>输液生产工艺流程方框图</w:t>
      </w:r>
    </w:p>
    <w:p w14:paraId="08B44E1A" w14:textId="34499E15" w:rsidR="00846048" w:rsidRDefault="00846048" w:rsidP="00380FD1">
      <w:pPr>
        <w:spacing w:line="360" w:lineRule="auto"/>
        <w:ind w:firstLineChars="200" w:firstLine="420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074269E4" wp14:editId="092BFA6A">
            <wp:extent cx="5118100" cy="3599815"/>
            <wp:effectExtent l="0" t="0" r="6350" b="635"/>
            <wp:docPr id="19698004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800476" name=""/>
                    <pic:cNvPicPr/>
                  </pic:nvPicPr>
                  <pic:blipFill rotWithShape="1">
                    <a:blip r:embed="rId9"/>
                    <a:srcRect r="2962"/>
                    <a:stretch/>
                  </pic:blipFill>
                  <pic:spPr bwMode="auto">
                    <a:xfrm>
                      <a:off x="0" y="0"/>
                      <a:ext cx="5118100" cy="3599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B7DB0" w14:textId="77777777" w:rsidR="00846048" w:rsidRDefault="008460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</w:p>
    <w:p w14:paraId="0D645499" w14:textId="77777777" w:rsidR="00846048" w:rsidRDefault="008460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</w:p>
    <w:p w14:paraId="4CA3791D" w14:textId="77777777" w:rsidR="00846048" w:rsidRDefault="008460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</w:p>
    <w:p w14:paraId="209AE961" w14:textId="77777777" w:rsidR="00846048" w:rsidRDefault="008460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</w:p>
    <w:p w14:paraId="4E7B3110" w14:textId="77777777" w:rsidR="00846048" w:rsidRDefault="008460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</w:p>
    <w:p w14:paraId="57710BFD" w14:textId="77777777" w:rsidR="00846048" w:rsidRPr="00DF40CB" w:rsidRDefault="0084604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</w:p>
    <w:p w14:paraId="0AB3C66D" w14:textId="0DD8BE7D" w:rsidR="00106EB8" w:rsidRPr="0090143A" w:rsidRDefault="00106EB8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1）</w:t>
      </w:r>
      <w:r w:rsidRPr="0090143A">
        <w:rPr>
          <w:rFonts w:ascii="宋体" w:eastAsia="宋体" w:hAnsi="宋体"/>
          <w:sz w:val="30"/>
          <w:szCs w:val="30"/>
        </w:rPr>
        <w:t>PD-1抗体</w:t>
      </w:r>
    </w:p>
    <w:p w14:paraId="0AEAD69D" w14:textId="7393BDD8" w:rsidR="009B6D10" w:rsidRPr="0090143A" w:rsidRDefault="0022025C" w:rsidP="0022025C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3A750D">
        <w:rPr>
          <w:rFonts w:ascii="宋体" w:eastAsia="宋体" w:hAnsi="宋体" w:cs="宋体"/>
          <w:noProof/>
          <w:color w:val="FF0000"/>
          <w:kern w:val="0"/>
          <w:sz w:val="30"/>
          <w:szCs w:val="30"/>
        </w:rPr>
        <mc:AlternateContent>
          <mc:Choice Requires="wpc">
            <w:drawing>
              <wp:anchor distT="0" distB="0" distL="114300" distR="114300" simplePos="0" relativeHeight="251658240" behindDoc="0" locked="0" layoutInCell="1" allowOverlap="1" wp14:anchorId="5D96E3D4" wp14:editId="033C7C88">
                <wp:simplePos x="0" y="0"/>
                <wp:positionH relativeFrom="column">
                  <wp:posOffset>-420574</wp:posOffset>
                </wp:positionH>
                <wp:positionV relativeFrom="paragraph">
                  <wp:posOffset>437750</wp:posOffset>
                </wp:positionV>
                <wp:extent cx="6631305" cy="4135120"/>
                <wp:effectExtent l="0" t="0" r="0" b="17780"/>
                <wp:wrapSquare wrapText="bothSides"/>
                <wp:docPr id="22" name="画布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23" name="矩形: 圆角 23"/>
                        <wps:cNvSpPr/>
                        <wps:spPr>
                          <a:xfrm>
                            <a:off x="228600" y="2056706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9984A8" w14:textId="501B33D0" w:rsidR="003A750D" w:rsidRPr="003A750D" w:rsidRDefault="003A750D" w:rsidP="003A750D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3A750D">
                                <w:rPr>
                                  <w:rFonts w:hint="eastAsia"/>
                                  <w:color w:val="000000" w:themeColor="text1"/>
                                </w:rPr>
                                <w:t>西林瓶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矩形: 圆角 24"/>
                        <wps:cNvSpPr/>
                        <wps:spPr>
                          <a:xfrm>
                            <a:off x="228600" y="3146366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FCC515" w14:textId="6948AE08" w:rsidR="003A750D" w:rsidRP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 w:themeColor="text1"/>
                                  <w:szCs w:val="21"/>
                                </w:rPr>
                              </w:pPr>
                              <w:r w:rsidRPr="003A750D">
                                <w:rPr>
                                  <w:rFonts w:ascii="等线" w:eastAsia="等线" w:hAnsi="等线" w:cs="Times New Roman" w:hint="eastAsia"/>
                                  <w:color w:val="000000" w:themeColor="text1"/>
                                  <w:szCs w:val="21"/>
                                </w:rPr>
                                <w:t>免洗胶塞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矩形: 圆角 25"/>
                        <wps:cNvSpPr/>
                        <wps:spPr>
                          <a:xfrm>
                            <a:off x="228600" y="3839151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6AC9AE" w14:textId="0D52B1DD" w:rsidR="003A750D" w:rsidRP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 w:themeColor="text1"/>
                                  <w:szCs w:val="21"/>
                                </w:rPr>
                              </w:pPr>
                              <w:r w:rsidRPr="003A750D">
                                <w:rPr>
                                  <w:rFonts w:ascii="等线" w:eastAsia="等线" w:hAnsi="等线" w:cs="Times New Roman" w:hint="eastAsia"/>
                                  <w:color w:val="000000" w:themeColor="text1"/>
                                  <w:szCs w:val="21"/>
                                </w:rPr>
                                <w:t>免洗铝盖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矩形 26"/>
                        <wps:cNvSpPr/>
                        <wps:spPr>
                          <a:xfrm>
                            <a:off x="228600" y="2552006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46BCA6" w14:textId="3CAC3552" w:rsidR="003A750D" w:rsidRPr="003A750D" w:rsidRDefault="003A750D" w:rsidP="003A750D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3A750D">
                                <w:rPr>
                                  <w:rFonts w:hint="eastAsia"/>
                                  <w:color w:val="000000" w:themeColor="text1"/>
                                </w:rPr>
                                <w:t>洗瓶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矩形 27"/>
                        <wps:cNvSpPr/>
                        <wps:spPr>
                          <a:xfrm>
                            <a:off x="1257300" y="2552006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C30432" w14:textId="21DAE08C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隧道烘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矩形 28"/>
                        <wps:cNvSpPr/>
                        <wps:spPr>
                          <a:xfrm>
                            <a:off x="2400300" y="2549605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A30DFD" w14:textId="72E6F469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除菌过滤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矩形 29"/>
                        <wps:cNvSpPr/>
                        <wps:spPr>
                          <a:xfrm>
                            <a:off x="3774298" y="2552006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4971DA" w14:textId="1E1304A3" w:rsidR="003A750D" w:rsidRDefault="00423F75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装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矩形 30"/>
                        <wps:cNvSpPr/>
                        <wps:spPr>
                          <a:xfrm>
                            <a:off x="3774298" y="2054305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A6C03B" w14:textId="09975A77" w:rsidR="003A750D" w:rsidRDefault="00423F75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贴标打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矩形 31"/>
                        <wps:cNvSpPr/>
                        <wps:spPr>
                          <a:xfrm>
                            <a:off x="3777495" y="1346442"/>
                            <a:ext cx="800100" cy="5117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75B18A" w14:textId="3203A4C2" w:rsidR="003A750D" w:rsidRDefault="00683A21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自动灯检</w:t>
                              </w:r>
                            </w:p>
                            <w:p w14:paraId="03797308" w14:textId="4DC21E3B" w:rsidR="00683A21" w:rsidRDefault="00683A21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人工灯检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矩形 32"/>
                        <wps:cNvSpPr/>
                        <wps:spPr>
                          <a:xfrm>
                            <a:off x="3777495" y="669440"/>
                            <a:ext cx="800100" cy="47888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4E06CE" w14:textId="77777777" w:rsidR="00683A21" w:rsidRPr="00683A21" w:rsidRDefault="00683A21" w:rsidP="00683A21">
                              <w:pPr>
                                <w:spacing w:line="120" w:lineRule="auto"/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 w:rsidRPr="00683A21"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2</w:t>
                              </w:r>
                              <w:r w:rsidRPr="00683A21"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  <w:t>-8度</w:t>
                              </w:r>
                            </w:p>
                            <w:p w14:paraId="14AE16A3" w14:textId="4EFB7F43" w:rsidR="003A750D" w:rsidRPr="00683A21" w:rsidRDefault="00683A21" w:rsidP="00683A21">
                              <w:pPr>
                                <w:spacing w:line="120" w:lineRule="auto"/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 w:rsidRPr="00683A21"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冷库待检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矩形 33"/>
                        <wps:cNvSpPr/>
                        <wps:spPr>
                          <a:xfrm>
                            <a:off x="3774298" y="3245000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63CB03" w14:textId="36D226F4" w:rsidR="003A750D" w:rsidRDefault="00423F75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打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矩形 34"/>
                        <wps:cNvSpPr/>
                        <wps:spPr>
                          <a:xfrm>
                            <a:off x="3777495" y="3839151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8A8638" w14:textId="5B05B595" w:rsidR="003A750D" w:rsidRDefault="00423F75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装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矩形 36"/>
                        <wps:cNvSpPr/>
                        <wps:spPr>
                          <a:xfrm>
                            <a:off x="1257300" y="3147959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810280" w14:textId="1AC20B3E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湿热灭菌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矩形 37"/>
                        <wps:cNvSpPr/>
                        <wps:spPr>
                          <a:xfrm>
                            <a:off x="1259698" y="3839151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1E6ADB" w14:textId="3A6364A1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湿热灭菌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矩形 38"/>
                        <wps:cNvSpPr/>
                        <wps:spPr>
                          <a:xfrm>
                            <a:off x="2400300" y="3839151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AB4D29" w14:textId="77777777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洗瓶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矩形 39"/>
                        <wps:cNvSpPr/>
                        <wps:spPr>
                          <a:xfrm>
                            <a:off x="2400300" y="3042504"/>
                            <a:ext cx="800100" cy="49967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F7EEF0" w14:textId="77777777" w:rsidR="00AD20A2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灌装</w:t>
                              </w:r>
                            </w:p>
                            <w:p w14:paraId="677AD8BF" w14:textId="34596802" w:rsidR="003A750D" w:rsidRDefault="00AD20A2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全加塞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矩形 40"/>
                        <wps:cNvSpPr/>
                        <wps:spPr>
                          <a:xfrm>
                            <a:off x="2400300" y="1759526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6F6D38" w14:textId="56882381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原液混合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矩形 41"/>
                        <wps:cNvSpPr/>
                        <wps:spPr>
                          <a:xfrm>
                            <a:off x="2400300" y="1259425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2D515A" w14:textId="321A3A40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除菌过滤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矩形 42"/>
                        <wps:cNvSpPr/>
                        <wps:spPr>
                          <a:xfrm>
                            <a:off x="2400300" y="752082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FA9E52" w14:textId="3A60E5CA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配液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矩形: 圆角 43"/>
                        <wps:cNvSpPr/>
                        <wps:spPr>
                          <a:xfrm>
                            <a:off x="2400300" y="273200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B73D1F" w14:textId="1B0FF040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辅料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矩形: 圆角 44"/>
                        <wps:cNvSpPr/>
                        <wps:spPr>
                          <a:xfrm>
                            <a:off x="1240426" y="1546535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F0FFDC" w14:textId="1E8378DD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注射用水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矩形: 圆角 45"/>
                        <wps:cNvSpPr/>
                        <wps:spPr>
                          <a:xfrm>
                            <a:off x="1240426" y="2037459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A63A19" w14:textId="68E5E648" w:rsidR="003A750D" w:rsidRDefault="003A750D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原液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矩形: 圆角 46"/>
                        <wps:cNvSpPr/>
                        <wps:spPr>
                          <a:xfrm>
                            <a:off x="5031598" y="2043109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94ECBA" w14:textId="74697529" w:rsidR="003A750D" w:rsidRDefault="00423F75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标签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矩形: 圆角 47"/>
                        <wps:cNvSpPr/>
                        <wps:spPr>
                          <a:xfrm>
                            <a:off x="5028401" y="2574866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B07A1B" w14:textId="3A100AA4" w:rsidR="003A750D" w:rsidRDefault="00423F75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小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矩形: 圆角 48"/>
                        <wps:cNvSpPr/>
                        <wps:spPr>
                          <a:xfrm>
                            <a:off x="5019609" y="3245000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5AD884" w14:textId="1D2AD1F2" w:rsidR="003A750D" w:rsidRDefault="00423F75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中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矩形: 圆角 49"/>
                        <wps:cNvSpPr/>
                        <wps:spPr>
                          <a:xfrm>
                            <a:off x="5028401" y="3839151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FA1D9A" w14:textId="23D4DE12" w:rsidR="003A750D" w:rsidRDefault="00423F75" w:rsidP="003A750D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大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直接箭头连接符 50"/>
                        <wps:cNvCnPr>
                          <a:endCxn id="29" idx="3"/>
                        </wps:cNvCnPr>
                        <wps:spPr>
                          <a:xfrm flipH="1">
                            <a:off x="4574398" y="2700596"/>
                            <a:ext cx="445211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直接箭头连接符 51"/>
                        <wps:cNvCnPr/>
                        <wps:spPr>
                          <a:xfrm flipH="1">
                            <a:off x="4574398" y="2155340"/>
                            <a:ext cx="44513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直接箭头连接符 53"/>
                        <wps:cNvCnPr/>
                        <wps:spPr>
                          <a:xfrm flipH="1">
                            <a:off x="4574398" y="3367346"/>
                            <a:ext cx="44513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直接箭头连接符 54"/>
                        <wps:cNvCnPr/>
                        <wps:spPr>
                          <a:xfrm flipH="1">
                            <a:off x="4574474" y="3961706"/>
                            <a:ext cx="44513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直接箭头连接符 55"/>
                        <wps:cNvCnPr>
                          <a:stCxn id="23" idx="2"/>
                          <a:endCxn id="26" idx="0"/>
                        </wps:cNvCnPr>
                        <wps:spPr>
                          <a:xfrm>
                            <a:off x="628650" y="2353886"/>
                            <a:ext cx="0" cy="1981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直接箭头连接符 56"/>
                        <wps:cNvCnPr>
                          <a:stCxn id="25" idx="3"/>
                          <a:endCxn id="37" idx="1"/>
                        </wps:cNvCnPr>
                        <wps:spPr>
                          <a:xfrm>
                            <a:off x="1028700" y="3987741"/>
                            <a:ext cx="230998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直接箭头连接符 57"/>
                        <wps:cNvCnPr>
                          <a:stCxn id="24" idx="3"/>
                          <a:endCxn id="36" idx="1"/>
                        </wps:cNvCnPr>
                        <wps:spPr>
                          <a:xfrm>
                            <a:off x="1028700" y="3294956"/>
                            <a:ext cx="228600" cy="159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直接箭头连接符 58"/>
                        <wps:cNvCnPr>
                          <a:stCxn id="26" idx="3"/>
                          <a:endCxn id="27" idx="1"/>
                        </wps:cNvCnPr>
                        <wps:spPr>
                          <a:xfrm>
                            <a:off x="1028700" y="2700596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直接箭头连接符 59"/>
                        <wps:cNvCnPr>
                          <a:stCxn id="36" idx="3"/>
                        </wps:cNvCnPr>
                        <wps:spPr>
                          <a:xfrm>
                            <a:off x="2057400" y="3296549"/>
                            <a:ext cx="3429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直接箭头连接符 60"/>
                        <wps:cNvCnPr>
                          <a:endCxn id="38" idx="1"/>
                        </wps:cNvCnPr>
                        <wps:spPr>
                          <a:xfrm>
                            <a:off x="2059798" y="3987741"/>
                            <a:ext cx="340502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直接箭头连接符 64"/>
                        <wps:cNvCnPr>
                          <a:endCxn id="39" idx="0"/>
                        </wps:cNvCnPr>
                        <wps:spPr>
                          <a:xfrm>
                            <a:off x="2800350" y="2849186"/>
                            <a:ext cx="0" cy="19331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直接箭头连接符 65"/>
                        <wps:cNvCnPr>
                          <a:endCxn id="38" idx="0"/>
                        </wps:cNvCnPr>
                        <wps:spPr>
                          <a:xfrm>
                            <a:off x="2800350" y="3542180"/>
                            <a:ext cx="0" cy="29697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直接箭头连接符 66"/>
                        <wps:cNvCnPr>
                          <a:stCxn id="40" idx="2"/>
                        </wps:cNvCnPr>
                        <wps:spPr>
                          <a:xfrm>
                            <a:off x="2800350" y="2056706"/>
                            <a:ext cx="0" cy="49289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直接箭头连接符 67"/>
                        <wps:cNvCnPr>
                          <a:stCxn id="41" idx="2"/>
                          <a:endCxn id="40" idx="0"/>
                        </wps:cNvCnPr>
                        <wps:spPr>
                          <a:xfrm>
                            <a:off x="2800350" y="1556605"/>
                            <a:ext cx="0" cy="20292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直接箭头连接符 68"/>
                        <wps:cNvCnPr>
                          <a:stCxn id="42" idx="2"/>
                          <a:endCxn id="41" idx="0"/>
                        </wps:cNvCnPr>
                        <wps:spPr>
                          <a:xfrm>
                            <a:off x="2800350" y="1049262"/>
                            <a:ext cx="0" cy="21016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直接箭头连接符 69"/>
                        <wps:cNvCnPr>
                          <a:stCxn id="43" idx="2"/>
                          <a:endCxn id="42" idx="0"/>
                        </wps:cNvCnPr>
                        <wps:spPr>
                          <a:xfrm>
                            <a:off x="2800350" y="570380"/>
                            <a:ext cx="0" cy="18170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直接箭头连接符 70"/>
                        <wps:cNvCnPr>
                          <a:stCxn id="32" idx="2"/>
                          <a:endCxn id="31" idx="0"/>
                        </wps:cNvCnPr>
                        <wps:spPr>
                          <a:xfrm>
                            <a:off x="4177545" y="1148322"/>
                            <a:ext cx="0" cy="1981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直接箭头连接符 71"/>
                        <wps:cNvCnPr>
                          <a:endCxn id="30" idx="0"/>
                        </wps:cNvCnPr>
                        <wps:spPr>
                          <a:xfrm flipH="1">
                            <a:off x="4174348" y="1858160"/>
                            <a:ext cx="3197" cy="1961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直接箭头连接符 72"/>
                        <wps:cNvCnPr>
                          <a:stCxn id="30" idx="2"/>
                          <a:endCxn id="29" idx="0"/>
                        </wps:cNvCnPr>
                        <wps:spPr>
                          <a:xfrm>
                            <a:off x="4174348" y="2351485"/>
                            <a:ext cx="0" cy="20052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直接箭头连接符 73"/>
                        <wps:cNvCnPr>
                          <a:endCxn id="33" idx="0"/>
                        </wps:cNvCnPr>
                        <wps:spPr>
                          <a:xfrm>
                            <a:off x="4174348" y="2872046"/>
                            <a:ext cx="0" cy="3729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4" name="直接箭头连接符 74"/>
                        <wps:cNvCnPr>
                          <a:endCxn id="34" idx="0"/>
                        </wps:cNvCnPr>
                        <wps:spPr>
                          <a:xfrm>
                            <a:off x="4174348" y="3542180"/>
                            <a:ext cx="3197" cy="29697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连接符: 肘形 76"/>
                        <wps:cNvCnPr>
                          <a:stCxn id="38" idx="3"/>
                          <a:endCxn id="32" idx="1"/>
                        </wps:cNvCnPr>
                        <wps:spPr>
                          <a:xfrm flipV="1">
                            <a:off x="3200400" y="908881"/>
                            <a:ext cx="577095" cy="307886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7" name="连接符: 肘形 77"/>
                        <wps:cNvCnPr/>
                        <wps:spPr>
                          <a:xfrm>
                            <a:off x="2057400" y="2673926"/>
                            <a:ext cx="742950" cy="247224"/>
                          </a:xfrm>
                          <a:prstGeom prst="bentConnector3">
                            <a:avLst>
                              <a:gd name="adj1" fmla="val 33647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连接符: 肘形 78"/>
                        <wps:cNvCnPr/>
                        <wps:spPr>
                          <a:xfrm>
                            <a:off x="2027826" y="1709570"/>
                            <a:ext cx="12700" cy="445770"/>
                          </a:xfrm>
                          <a:prstGeom prst="bentConnector4">
                            <a:avLst>
                              <a:gd name="adj1" fmla="val 1623772"/>
                              <a:gd name="adj2" fmla="val 103963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0" name="直接箭头连接符 80"/>
                        <wps:cNvCnPr/>
                        <wps:spPr>
                          <a:xfrm>
                            <a:off x="2232329" y="1908116"/>
                            <a:ext cx="170953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D96E3D4" id="画布 22" o:spid="_x0000_s1026" editas="canvas" style="position:absolute;left:0;text-align:left;margin-left:-33.1pt;margin-top:34.45pt;width:522.15pt;height:325.6pt;z-index:251658240;mso-width-relative:margin;mso-height-relative:margin" coordsize="66313,413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6313;height:41351;visibility:visible;mso-wrap-style:square">
                  <v:fill o:detectmouseclick="t"/>
                  <v:path o:connecttype="none"/>
                </v:shape>
                <v:roundrect id="矩形: 圆角 23" o:spid="_x0000_s1028" style="position:absolute;left:2286;top:20567;width:8001;height:29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" filled="f" strokecolor="#1f3763 [1604]" strokeweight="1pt">
                  <v:stroke joinstyle="miter"/>
                  <v:textbox>
                    <w:txbxContent>
                      <w:p w14:paraId="519984A8" w14:textId="501B33D0" w:rsidR="003A750D" w:rsidRPr="003A750D" w:rsidRDefault="003A750D" w:rsidP="003A750D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3A750D">
                          <w:rPr>
                            <w:rFonts w:hint="eastAsia"/>
                            <w:color w:val="000000" w:themeColor="text1"/>
                          </w:rPr>
                          <w:t>西林瓶</w:t>
                        </w:r>
                      </w:p>
                    </w:txbxContent>
                  </v:textbox>
                </v:roundrect>
                <v:roundrect id="矩形: 圆角 24" o:spid="_x0000_s1029" style="position:absolute;left:2286;top:31463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" filled="f" strokecolor="#1f3763 [1604]" strokeweight="1pt">
                  <v:stroke joinstyle="miter"/>
                  <v:textbox>
                    <w:txbxContent>
                      <w:p w14:paraId="5FFCC515" w14:textId="6948AE08" w:rsidR="003A750D" w:rsidRP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 w:themeColor="text1"/>
                            <w:szCs w:val="21"/>
                          </w:rPr>
                        </w:pPr>
                        <w:r w:rsidRPr="003A750D">
                          <w:rPr>
                            <w:rFonts w:ascii="等线" w:eastAsia="等线" w:hAnsi="等线" w:cs="Times New Roman" w:hint="eastAsia"/>
                            <w:color w:val="000000" w:themeColor="text1"/>
                            <w:szCs w:val="21"/>
                          </w:rPr>
                          <w:t>免洗胶塞</w:t>
                        </w:r>
                      </w:p>
                    </w:txbxContent>
                  </v:textbox>
                </v:roundrect>
                <v:roundrect id="矩形: 圆角 25" o:spid="_x0000_s1030" style="position:absolute;left:2286;top:38391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" filled="f" strokecolor="#1f3763 [1604]" strokeweight="1pt">
                  <v:stroke joinstyle="miter"/>
                  <v:textbox>
                    <w:txbxContent>
                      <w:p w14:paraId="3B6AC9AE" w14:textId="0D52B1DD" w:rsidR="003A750D" w:rsidRP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 w:themeColor="text1"/>
                            <w:szCs w:val="21"/>
                          </w:rPr>
                        </w:pPr>
                        <w:r w:rsidRPr="003A750D">
                          <w:rPr>
                            <w:rFonts w:ascii="等线" w:eastAsia="等线" w:hAnsi="等线" w:cs="Times New Roman" w:hint="eastAsia"/>
                            <w:color w:val="000000" w:themeColor="text1"/>
                            <w:szCs w:val="21"/>
                          </w:rPr>
                          <w:t>免洗铝盖</w:t>
                        </w:r>
                      </w:p>
                    </w:txbxContent>
                  </v:textbox>
                </v:roundrect>
                <v:rect id="矩形 26" o:spid="_x0000_s1031" style="position:absolute;left:2286;top:25520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" fillcolor="white [3212]" strokecolor="#1f3763 [1604]" strokeweight="1pt">
                  <v:textbox>
                    <w:txbxContent>
                      <w:p w14:paraId="3246BCA6" w14:textId="3CAC3552" w:rsidR="003A750D" w:rsidRPr="003A750D" w:rsidRDefault="003A750D" w:rsidP="003A750D">
                        <w:pPr>
                          <w:jc w:val="center"/>
                          <w:rPr>
                            <w:rFonts w:hint="eastAsia"/>
                            <w:color w:val="000000" w:themeColor="text1"/>
                          </w:rPr>
                        </w:pPr>
                        <w:r w:rsidRPr="003A750D">
                          <w:rPr>
                            <w:rFonts w:hint="eastAsia"/>
                            <w:color w:val="000000" w:themeColor="text1"/>
                          </w:rPr>
                          <w:t>洗瓶</w:t>
                        </w:r>
                      </w:p>
                    </w:txbxContent>
                  </v:textbox>
                </v:rect>
                <v:rect id="矩形 27" o:spid="_x0000_s1032" style="position:absolute;left:12573;top:25520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" fillcolor="white [3212]" strokecolor="#1f3763 [1604]" strokeweight="1pt">
                  <v:textbox>
                    <w:txbxContent>
                      <w:p w14:paraId="03C30432" w14:textId="21DAE08C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隧道烘箱</w:t>
                        </w:r>
                      </w:p>
                    </w:txbxContent>
                  </v:textbox>
                </v:rect>
                <v:rect id="矩形 28" o:spid="_x0000_s1033" style="position:absolute;left:24003;top:25496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" fillcolor="white [3212]" strokecolor="#1f3763 [1604]" strokeweight="1pt">
                  <v:textbox>
                    <w:txbxContent>
                      <w:p w14:paraId="53A30DFD" w14:textId="72E6F469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除菌过滤</w:t>
                        </w:r>
                      </w:p>
                    </w:txbxContent>
                  </v:textbox>
                </v:rect>
                <v:rect id="矩形 29" o:spid="_x0000_s1034" style="position:absolute;left:37742;top:25520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" fillcolor="white [3212]" strokecolor="#1f3763 [1604]" strokeweight="1pt">
                  <v:textbox>
                    <w:txbxContent>
                      <w:p w14:paraId="1A4971DA" w14:textId="1E1304A3" w:rsidR="003A750D" w:rsidRDefault="00423F75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装盒</w:t>
                        </w:r>
                      </w:p>
                    </w:txbxContent>
                  </v:textbox>
                </v:rect>
                <v:rect id="矩形 30" o:spid="_x0000_s1035" style="position:absolute;left:37742;top:20543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" fillcolor="white [3212]" strokecolor="#1f3763 [1604]" strokeweight="1pt">
                  <v:textbox>
                    <w:txbxContent>
                      <w:p w14:paraId="65A6C03B" w14:textId="09975A77" w:rsidR="003A750D" w:rsidRDefault="00423F75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贴标打码</w:t>
                        </w:r>
                      </w:p>
                    </w:txbxContent>
                  </v:textbox>
                </v:rect>
                <v:rect id="矩形 31" o:spid="_x0000_s1036" style="position:absolute;left:37774;top:13464;width:8001;height:51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" fillcolor="white [3212]" strokecolor="#1f3763 [1604]" strokeweight="1pt">
                  <v:textbox>
                    <w:txbxContent>
                      <w:p w14:paraId="7F75B18A" w14:textId="3203A4C2" w:rsidR="003A750D" w:rsidRDefault="00683A21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自动灯检</w:t>
                        </w:r>
                      </w:p>
                      <w:p w14:paraId="03797308" w14:textId="4DC21E3B" w:rsidR="00683A21" w:rsidRDefault="00683A21" w:rsidP="003A750D">
                        <w:pPr>
                          <w:jc w:val="center"/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人工灯检</w:t>
                        </w:r>
                      </w:p>
                    </w:txbxContent>
                  </v:textbox>
                </v:rect>
                <v:rect id="矩形 32" o:spid="_x0000_s1037" style="position:absolute;left:37774;top:6694;width:8001;height:47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" fillcolor="white [3212]" strokecolor="#1f3763 [1604]" strokeweight="1pt">
                  <v:textbox>
                    <w:txbxContent>
                      <w:p w14:paraId="214E06CE" w14:textId="77777777" w:rsidR="00683A21" w:rsidRPr="00683A21" w:rsidRDefault="00683A21" w:rsidP="00683A21">
                        <w:pPr>
                          <w:spacing w:line="120" w:lineRule="auto"/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 w:rsidRPr="00683A21"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2</w:t>
                        </w:r>
                        <w:r w:rsidRPr="00683A21"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  <w:t>-8</w:t>
                        </w:r>
                        <w:r w:rsidRPr="00683A21"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  <w:t>度</w:t>
                        </w:r>
                      </w:p>
                      <w:p w14:paraId="14AE16A3" w14:textId="4EFB7F43" w:rsidR="003A750D" w:rsidRPr="00683A21" w:rsidRDefault="00683A21" w:rsidP="00683A21">
                        <w:pPr>
                          <w:spacing w:line="120" w:lineRule="auto"/>
                          <w:jc w:val="center"/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</w:pPr>
                        <w:r w:rsidRPr="00683A21"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冷库待检</w:t>
                        </w:r>
                      </w:p>
                    </w:txbxContent>
                  </v:textbox>
                </v:rect>
                <v:rect id="矩形 33" o:spid="_x0000_s1038" style="position:absolute;left:37742;top:32450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" fillcolor="white [3212]" strokecolor="#1f3763 [1604]" strokeweight="1pt">
                  <v:textbox>
                    <w:txbxContent>
                      <w:p w14:paraId="1463CB03" w14:textId="36D226F4" w:rsidR="003A750D" w:rsidRDefault="00423F75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打码</w:t>
                        </w:r>
                      </w:p>
                    </w:txbxContent>
                  </v:textbox>
                </v:rect>
                <v:rect id="矩形 34" o:spid="_x0000_s1039" style="position:absolute;left:37774;top:38391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" fillcolor="white [3212]" strokecolor="#1f3763 [1604]" strokeweight="1pt">
                  <v:textbox>
                    <w:txbxContent>
                      <w:p w14:paraId="778A8638" w14:textId="5B05B595" w:rsidR="003A750D" w:rsidRDefault="00423F75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装箱</w:t>
                        </w:r>
                      </w:p>
                    </w:txbxContent>
                  </v:textbox>
                </v:rect>
                <v:rect id="矩形 36" o:spid="_x0000_s1040" style="position:absolute;left:12573;top:31479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" fillcolor="white [3212]" strokecolor="#1f3763 [1604]" strokeweight="1pt">
                  <v:textbox>
                    <w:txbxContent>
                      <w:p w14:paraId="0F810280" w14:textId="1AC20B3E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湿热灭菌</w:t>
                        </w:r>
                      </w:p>
                    </w:txbxContent>
                  </v:textbox>
                </v:rect>
                <v:rect id="矩形 37" o:spid="_x0000_s1041" style="position:absolute;left:12596;top:38391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" fillcolor="white [3212]" strokecolor="#1f3763 [1604]" strokeweight="1pt">
                  <v:textbox>
                    <w:txbxContent>
                      <w:p w14:paraId="4F1E6ADB" w14:textId="3A6364A1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湿热灭菌</w:t>
                        </w:r>
                      </w:p>
                    </w:txbxContent>
                  </v:textbox>
                </v:rect>
                <v:rect id="矩形 38" o:spid="_x0000_s1042" style="position:absolute;left:24003;top:38391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" fillcolor="white [3212]" strokecolor="#1f3763 [1604]" strokeweight="1pt">
                  <v:textbox>
                    <w:txbxContent>
                      <w:p w14:paraId="49AB4D29" w14:textId="77777777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洗瓶</w:t>
                        </w:r>
                      </w:p>
                    </w:txbxContent>
                  </v:textbox>
                </v:rect>
                <v:rect id="矩形 39" o:spid="_x0000_s1043" style="position:absolute;left:24003;top:30425;width:8001;height:49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" fillcolor="white [3212]" strokecolor="#1f3763 [1604]" strokeweight="1pt">
                  <v:textbox>
                    <w:txbxContent>
                      <w:p w14:paraId="64F7EEF0" w14:textId="77777777" w:rsidR="00AD20A2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灌装</w:t>
                        </w:r>
                      </w:p>
                      <w:p w14:paraId="677AD8BF" w14:textId="34596802" w:rsidR="003A750D" w:rsidRDefault="00AD20A2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全加塞</w:t>
                        </w:r>
                      </w:p>
                    </w:txbxContent>
                  </v:textbox>
                </v:rect>
                <v:rect id="矩形 40" o:spid="_x0000_s1044" style="position:absolute;left:24003;top:17595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" fillcolor="white [3212]" strokecolor="#1f3763 [1604]" strokeweight="1pt">
                  <v:textbox>
                    <w:txbxContent>
                      <w:p w14:paraId="1E6F6D38" w14:textId="56882381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原液混合</w:t>
                        </w:r>
                      </w:p>
                    </w:txbxContent>
                  </v:textbox>
                </v:rect>
                <v:rect id="矩形 41" o:spid="_x0000_s1045" style="position:absolute;left:24003;top:12594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" fillcolor="white [3212]" strokecolor="#1f3763 [1604]" strokeweight="1pt">
                  <v:textbox>
                    <w:txbxContent>
                      <w:p w14:paraId="2D2D515A" w14:textId="321A3A40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除菌过滤</w:t>
                        </w:r>
                      </w:p>
                    </w:txbxContent>
                  </v:textbox>
                </v:rect>
                <v:rect id="矩形 42" o:spid="_x0000_s1046" style="position:absolute;left:24003;top:7520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" fillcolor="white [3212]" strokecolor="#1f3763 [1604]" strokeweight="1pt">
                  <v:textbox>
                    <w:txbxContent>
                      <w:p w14:paraId="18FA9E52" w14:textId="3A60E5CA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配液</w:t>
                        </w:r>
                      </w:p>
                    </w:txbxContent>
                  </v:textbox>
                </v:rect>
                <v:roundrect id="矩形: 圆角 43" o:spid="_x0000_s1047" style="position:absolute;left:24003;top:2732;width:8001;height:29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" filled="f" strokecolor="#1f3763 [1604]" strokeweight="1pt">
                  <v:stroke joinstyle="miter"/>
                  <v:textbox>
                    <w:txbxContent>
                      <w:p w14:paraId="3BB73D1F" w14:textId="1B0FF040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辅料</w:t>
                        </w:r>
                      </w:p>
                    </w:txbxContent>
                  </v:textbox>
                </v:roundrect>
                <v:roundrect id="矩形: 圆角 44" o:spid="_x0000_s1048" style="position:absolute;left:12404;top:15465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" filled="f" strokecolor="#1f3763 [1604]" strokeweight="1pt">
                  <v:stroke joinstyle="miter"/>
                  <v:textbox>
                    <w:txbxContent>
                      <w:p w14:paraId="64F0FFDC" w14:textId="1E8378DD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注射用水</w:t>
                        </w:r>
                      </w:p>
                    </w:txbxContent>
                  </v:textbox>
                </v:roundrect>
                <v:roundrect id="矩形: 圆角 45" o:spid="_x0000_s1049" style="position:absolute;left:12404;top:20374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" filled="f" strokecolor="#1f3763 [1604]" strokeweight="1pt">
                  <v:stroke joinstyle="miter"/>
                  <v:textbox>
                    <w:txbxContent>
                      <w:p w14:paraId="68A63A19" w14:textId="68E5E648" w:rsidR="003A750D" w:rsidRDefault="003A750D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原液</w:t>
                        </w:r>
                      </w:p>
                    </w:txbxContent>
                  </v:textbox>
                </v:roundrect>
                <v:roundrect id="矩形: 圆角 46" o:spid="_x0000_s1050" style="position:absolute;left:50315;top:20431;width:8001;height:29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" filled="f" strokecolor="#1f3763 [1604]" strokeweight="1pt">
                  <v:stroke joinstyle="miter"/>
                  <v:textbox>
                    <w:txbxContent>
                      <w:p w14:paraId="7B94ECBA" w14:textId="74697529" w:rsidR="003A750D" w:rsidRDefault="00423F75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标签</w:t>
                        </w:r>
                      </w:p>
                    </w:txbxContent>
                  </v:textbox>
                </v:roundrect>
                <v:roundrect id="矩形: 圆角 47" o:spid="_x0000_s1051" style="position:absolute;left:50284;top:25748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" filled="f" strokecolor="#1f3763 [1604]" strokeweight="1pt">
                  <v:stroke joinstyle="miter"/>
                  <v:textbox>
                    <w:txbxContent>
                      <w:p w14:paraId="75B07A1B" w14:textId="3A100AA4" w:rsidR="003A750D" w:rsidRDefault="00423F75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小盒</w:t>
                        </w:r>
                      </w:p>
                    </w:txbxContent>
                  </v:textbox>
                </v:roundrect>
                <v:roundrect id="矩形: 圆角 48" o:spid="_x0000_s1052" style="position:absolute;left:50196;top:32450;width:8001;height:29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" filled="f" strokecolor="#1f3763 [1604]" strokeweight="1pt">
                  <v:stroke joinstyle="miter"/>
                  <v:textbox>
                    <w:txbxContent>
                      <w:p w14:paraId="3A5AD884" w14:textId="1D2AD1F2" w:rsidR="003A750D" w:rsidRDefault="00423F75" w:rsidP="003A750D">
                        <w:pPr>
                          <w:jc w:val="center"/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中盒</w:t>
                        </w:r>
                      </w:p>
                    </w:txbxContent>
                  </v:textbox>
                </v:roundrect>
                <v:roundrect id="矩形: 圆角 49" o:spid="_x0000_s1053" style="position:absolute;left:50284;top:38391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" filled="f" strokecolor="#1f3763 [1604]" strokeweight="1pt">
                  <v:stroke joinstyle="miter"/>
                  <v:textbox>
                    <w:txbxContent>
                      <w:p w14:paraId="00FA1D9A" w14:textId="23D4DE12" w:rsidR="003A750D" w:rsidRDefault="00423F75" w:rsidP="003A750D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大箱</w:t>
                        </w: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50" o:spid="_x0000_s1054" type="#_x0000_t32" style="position:absolute;left:45743;top:27005;width:4453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51" o:spid="_x0000_s1055" type="#_x0000_t32" style="position:absolute;left:45743;top:21553;width:445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" strokecolor="#4472c4 [3204]" strokeweight=".5pt">
                  <v:stroke endarrow="block" joinstyle="miter"/>
                </v:shape>
                <v:shape id="直接箭头连接符 53" o:spid="_x0000_s1056" type="#_x0000_t32" style="position:absolute;left:45743;top:33673;width:445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" strokecolor="#4472c4 [3204]" strokeweight=".5pt">
                  <v:stroke endarrow="block" joinstyle="miter"/>
                </v:shape>
                <v:shape id="直接箭头连接符 54" o:spid="_x0000_s1057" type="#_x0000_t32" style="position:absolute;left:45744;top:39617;width:445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" strokecolor="#4472c4 [3204]" strokeweight=".5pt">
                  <v:stroke endarrow="block" joinstyle="miter"/>
                </v:shape>
                <v:shape id="直接箭头连接符 55" o:spid="_x0000_s1058" type="#_x0000_t32" style="position:absolute;left:6286;top:23538;width:0;height:19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56" o:spid="_x0000_s1059" type="#_x0000_t32" style="position:absolute;left:10287;top:39877;width:23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57" o:spid="_x0000_s1060" type="#_x0000_t32" style="position:absolute;left:10287;top:32949;width:2286;height:1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58" o:spid="_x0000_s1061" type="#_x0000_t32" style="position:absolute;left:10287;top:27005;width:228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" strokecolor="#4472c4 [3204]" strokeweight=".5pt">
                  <v:stroke endarrow="block" joinstyle="miter"/>
                </v:shape>
                <v:shape id="直接箭头连接符 59" o:spid="_x0000_s1062" type="#_x0000_t32" style="position:absolute;left:20574;top:32965;width:342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60" o:spid="_x0000_s1063" type="#_x0000_t32" style="position:absolute;left:20597;top:39877;width:34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" strokecolor="#4472c4 [3204]" strokeweight=".5pt">
                  <v:stroke endarrow="block" joinstyle="miter"/>
                </v:shape>
                <v:shape id="直接箭头连接符 64" o:spid="_x0000_s1064" type="#_x0000_t32" style="position:absolute;left:28003;top:28491;width:0;height:193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65" o:spid="_x0000_s1065" type="#_x0000_t32" style="position:absolute;left:28003;top:35421;width:0;height:297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66" o:spid="_x0000_s1066" type="#_x0000_t32" style="position:absolute;left:28003;top:20567;width:0;height:49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67" o:spid="_x0000_s1067" type="#_x0000_t32" style="position:absolute;left:28003;top:15566;width:0;height:20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68" o:spid="_x0000_s1068" type="#_x0000_t32" style="position:absolute;left:28003;top:10492;width:0;height:210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" strokecolor="#4472c4 [3204]" strokeweight=".5pt">
                  <v:stroke endarrow="block" joinstyle="miter"/>
                </v:shape>
                <v:shape id="直接箭头连接符 69" o:spid="_x0000_s1069" type="#_x0000_t32" style="position:absolute;left:28003;top:5703;width:0;height:18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" strokecolor="#4472c4 [3204]" strokeweight=".5pt">
                  <v:stroke endarrow="block" joinstyle="miter"/>
                </v:shape>
                <v:shape id="直接箭头连接符 70" o:spid="_x0000_s1070" type="#_x0000_t32" style="position:absolute;left:41775;top:11483;width:0;height:19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" strokecolor="#4472c4 [3204]" strokeweight=".5pt">
                  <v:stroke endarrow="block" joinstyle="miter"/>
                </v:shape>
                <v:shape id="直接箭头连接符 71" o:spid="_x0000_s1071" type="#_x0000_t32" style="position:absolute;left:41743;top:18581;width:32;height:196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" strokecolor="#4472c4 [3204]" strokeweight=".5pt">
                  <v:stroke endarrow="block" joinstyle="miter"/>
                </v:shape>
                <v:shape id="直接箭头连接符 72" o:spid="_x0000_s1072" type="#_x0000_t32" style="position:absolute;left:41743;top:23514;width:0;height:20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" strokecolor="#4472c4 [3204]" strokeweight=".5pt">
                  <v:stroke endarrow="block" joinstyle="miter"/>
                </v:shape>
                <v:shape id="直接箭头连接符 73" o:spid="_x0000_s1073" type="#_x0000_t32" style="position:absolute;left:41743;top:28720;width:0;height:37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" strokecolor="#4472c4 [3204]" strokeweight=".5pt">
                  <v:stroke endarrow="block" joinstyle="miter"/>
                </v:shape>
                <v:shape id="直接箭头连接符 74" o:spid="_x0000_s1074" type="#_x0000_t32" style="position:absolute;left:41743;top:35421;width:32;height:297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" strokecolor="#4472c4 [3204]" strokeweight=".5pt">
                  <v:stroke endarrow="block" joinstyle="miter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连接符: 肘形 76" o:spid="_x0000_s1075" type="#_x0000_t34" style="position:absolute;left:32004;top:9088;width:5770;height:3078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" strokecolor="#4472c4 [3204]" strokeweight=".5pt">
                  <v:stroke endarrow="block"/>
                </v:shape>
                <v:shape id="连接符: 肘形 77" o:spid="_x0000_s1076" type="#_x0000_t34" style="position:absolute;left:20574;top:26739;width:7429;height:247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" adj="7268" strokecolor="#4472c4 [3204]" strokeweight=".5pt"/>
                <v:shapetype id="_x0000_t35" coordsize="21600,21600" o:spt="35" o:oned="t" adj="10800,10800" path="m,l@0,0@0@1,21600@1,21600,21600e" filled="f">
                  <v:stroke joinstyle="miter"/>
                  <v:formulas>
                    <v:f eqn="val #0"/>
                    <v:f eqn="val #1"/>
                    <v:f eqn="mid #0 width"/>
                    <v:f eqn="prod #1 1 2"/>
                  </v:formulas>
                  <v:path arrowok="t" fillok="f" o:connecttype="none"/>
                  <v:handles>
                    <v:h position="#0,@3"/>
                    <v:h position="@2,#1"/>
                  </v:handles>
                  <o:lock v:ext="edit" shapetype="t"/>
                </v:shapetype>
                <v:shape id="连接符: 肘形 78" o:spid="_x0000_s1077" type="#_x0000_t35" style="position:absolute;left:20278;top:17095;width:127;height:445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" adj="350735,22456" strokecolor="#4472c4 [3204]" strokeweight=".5pt"/>
                <v:shape id="直接箭头连接符 80" o:spid="_x0000_s1078" type="#_x0000_t32" style="position:absolute;left:22323;top:19081;width:17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" strokecolor="#4472c4 [3204]" strokeweight=".5pt">
                  <v:stroke endarrow="block" joinstyle="miter"/>
                </v:shape>
                <w10:wrap type="square"/>
              </v:group>
            </w:pict>
          </mc:Fallback>
        </mc:AlternateContent>
      </w:r>
      <w:r w:rsidR="009B6D10" w:rsidRPr="0090143A">
        <w:rPr>
          <w:rFonts w:ascii="宋体" w:eastAsia="宋体" w:hAnsi="宋体" w:hint="eastAsia"/>
          <w:sz w:val="30"/>
          <w:szCs w:val="30"/>
        </w:rPr>
        <w:t>工艺方框流程图如图</w:t>
      </w:r>
      <w:r w:rsidR="009B6D10" w:rsidRPr="0090143A">
        <w:rPr>
          <w:rFonts w:ascii="宋体" w:eastAsia="宋体" w:hAnsi="宋体"/>
          <w:sz w:val="30"/>
          <w:szCs w:val="30"/>
        </w:rPr>
        <w:t>1所示。</w:t>
      </w:r>
    </w:p>
    <w:p w14:paraId="779864FA" w14:textId="24D21F5B" w:rsidR="009B6D10" w:rsidRPr="0090143A" w:rsidRDefault="009B6D10" w:rsidP="001D4B5C">
      <w:pPr>
        <w:spacing w:line="360" w:lineRule="auto"/>
        <w:ind w:firstLineChars="200" w:firstLine="600"/>
        <w:jc w:val="center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图</w:t>
      </w:r>
      <w:r w:rsidRPr="0090143A">
        <w:rPr>
          <w:rFonts w:ascii="宋体" w:eastAsia="宋体" w:hAnsi="宋体"/>
          <w:sz w:val="30"/>
          <w:szCs w:val="30"/>
        </w:rPr>
        <w:t>1.PD-1工艺方框流程图</w:t>
      </w:r>
    </w:p>
    <w:p w14:paraId="7FA6E9FE" w14:textId="450AE21B" w:rsidR="009B6D10" w:rsidRPr="0090143A" w:rsidRDefault="001D4B5C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配液工艺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按照批次用量称量蔗糖,加入注射用水配制溶液，再加入吐温80，除菌过滤，与PD-1抗体原液充分搅拌均匀，加入注射</w:t>
      </w:r>
      <w:proofErr w:type="gramStart"/>
      <w:r w:rsidRPr="0090143A">
        <w:rPr>
          <w:rFonts w:ascii="宋体" w:eastAsia="宋体" w:hAnsi="宋体"/>
          <w:sz w:val="30"/>
          <w:szCs w:val="30"/>
        </w:rPr>
        <w:t>用水定容至</w:t>
      </w:r>
      <w:proofErr w:type="gramEnd"/>
      <w:r w:rsidRPr="0090143A">
        <w:rPr>
          <w:rFonts w:ascii="宋体" w:eastAsia="宋体" w:hAnsi="宋体"/>
          <w:sz w:val="30"/>
          <w:szCs w:val="30"/>
        </w:rPr>
        <w:t>PD-1抗体10 mg/mL,再经过除菌过滤后待用。</w:t>
      </w:r>
    </w:p>
    <w:p w14:paraId="40240140" w14:textId="46269C0F" w:rsidR="001D4B5C" w:rsidRPr="0090143A" w:rsidRDefault="001D4B5C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免洗胶塞经灭菌后送至灌装</w:t>
      </w:r>
      <w:proofErr w:type="gramStart"/>
      <w:r w:rsidRPr="0090143A">
        <w:rPr>
          <w:rFonts w:ascii="宋体" w:eastAsia="宋体" w:hAnsi="宋体" w:hint="eastAsia"/>
          <w:sz w:val="30"/>
          <w:szCs w:val="30"/>
        </w:rPr>
        <w:t>压塞机</w:t>
      </w:r>
      <w:proofErr w:type="gramEnd"/>
      <w:r w:rsidRPr="0090143A">
        <w:rPr>
          <w:rFonts w:ascii="宋体" w:eastAsia="宋体" w:hAnsi="宋体" w:hint="eastAsia"/>
          <w:sz w:val="30"/>
          <w:szCs w:val="30"/>
        </w:rPr>
        <w:t>待用</w:t>
      </w:r>
      <w:r w:rsidRPr="0090143A">
        <w:rPr>
          <w:rFonts w:ascii="宋体" w:eastAsia="宋体" w:hAnsi="宋体"/>
          <w:sz w:val="30"/>
          <w:szCs w:val="30"/>
        </w:rPr>
        <w:t>,免洗铝盖经灭菌后传递</w:t>
      </w:r>
      <w:proofErr w:type="gramStart"/>
      <w:r w:rsidRPr="0090143A">
        <w:rPr>
          <w:rFonts w:ascii="宋体" w:eastAsia="宋体" w:hAnsi="宋体"/>
          <w:sz w:val="30"/>
          <w:szCs w:val="30"/>
        </w:rPr>
        <w:t>至轧盖机</w:t>
      </w:r>
      <w:proofErr w:type="gramEnd"/>
      <w:r w:rsidRPr="0090143A">
        <w:rPr>
          <w:rFonts w:ascii="宋体" w:eastAsia="宋体" w:hAnsi="宋体"/>
          <w:sz w:val="30"/>
          <w:szCs w:val="30"/>
        </w:rPr>
        <w:t>待用。</w:t>
      </w:r>
    </w:p>
    <w:p w14:paraId="26987BA0" w14:textId="4A0ED2C5" w:rsidR="001D4B5C" w:rsidRPr="0090143A" w:rsidRDefault="001D4B5C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lastRenderedPageBreak/>
        <w:t>西林</w:t>
      </w:r>
      <w:proofErr w:type="gramStart"/>
      <w:r w:rsidRPr="0090143A">
        <w:rPr>
          <w:rFonts w:ascii="宋体" w:eastAsia="宋体" w:hAnsi="宋体" w:hint="eastAsia"/>
          <w:sz w:val="30"/>
          <w:szCs w:val="30"/>
        </w:rPr>
        <w:t>瓶经过</w:t>
      </w:r>
      <w:proofErr w:type="gramEnd"/>
      <w:r w:rsidRPr="0090143A">
        <w:rPr>
          <w:rFonts w:ascii="宋体" w:eastAsia="宋体" w:hAnsi="宋体" w:hint="eastAsia"/>
          <w:sz w:val="30"/>
          <w:szCs w:val="30"/>
        </w:rPr>
        <w:t>清洗、烘干、灭菌、</w:t>
      </w:r>
      <w:proofErr w:type="gramStart"/>
      <w:r w:rsidRPr="0090143A">
        <w:rPr>
          <w:rFonts w:ascii="宋体" w:eastAsia="宋体" w:hAnsi="宋体" w:hint="eastAsia"/>
          <w:sz w:val="30"/>
          <w:szCs w:val="30"/>
        </w:rPr>
        <w:t>冷却后灌入定</w:t>
      </w:r>
      <w:proofErr w:type="gramEnd"/>
      <w:r w:rsidRPr="0090143A">
        <w:rPr>
          <w:rFonts w:ascii="宋体" w:eastAsia="宋体" w:hAnsi="宋体" w:hint="eastAsia"/>
          <w:sz w:val="30"/>
          <w:szCs w:val="30"/>
        </w:rPr>
        <w:t>量的无菌药液、全压塞</w:t>
      </w:r>
      <w:r w:rsidRPr="0090143A">
        <w:rPr>
          <w:rFonts w:ascii="宋体" w:eastAsia="宋体" w:hAnsi="宋体"/>
          <w:sz w:val="30"/>
          <w:szCs w:val="30"/>
        </w:rPr>
        <w:t>,</w:t>
      </w:r>
      <w:proofErr w:type="gramStart"/>
      <w:r w:rsidRPr="0090143A">
        <w:rPr>
          <w:rFonts w:ascii="宋体" w:eastAsia="宋体" w:hAnsi="宋体"/>
          <w:sz w:val="30"/>
          <w:szCs w:val="30"/>
        </w:rPr>
        <w:t>送至轧盖机</w:t>
      </w:r>
      <w:proofErr w:type="gramEnd"/>
      <w:r w:rsidR="0053082B">
        <w:rPr>
          <w:rFonts w:ascii="宋体" w:eastAsia="宋体" w:hAnsi="宋体"/>
          <w:sz w:val="30"/>
          <w:szCs w:val="30"/>
        </w:rPr>
        <w:t>；</w:t>
      </w:r>
      <w:proofErr w:type="gramStart"/>
      <w:r w:rsidRPr="0090143A">
        <w:rPr>
          <w:rFonts w:ascii="宋体" w:eastAsia="宋体" w:hAnsi="宋体"/>
          <w:sz w:val="30"/>
          <w:szCs w:val="30"/>
        </w:rPr>
        <w:t>轧盖结束</w:t>
      </w:r>
      <w:proofErr w:type="gramEnd"/>
      <w:r w:rsidRPr="0090143A">
        <w:rPr>
          <w:rFonts w:ascii="宋体" w:eastAsia="宋体" w:hAnsi="宋体"/>
          <w:sz w:val="30"/>
          <w:szCs w:val="30"/>
        </w:rPr>
        <w:t>后，送冷库待检。合格品进行灯检，</w:t>
      </w:r>
      <w:proofErr w:type="gramStart"/>
      <w:r w:rsidRPr="0090143A">
        <w:rPr>
          <w:rFonts w:ascii="宋体" w:eastAsia="宋体" w:hAnsi="宋体"/>
          <w:sz w:val="30"/>
          <w:szCs w:val="30"/>
        </w:rPr>
        <w:t>灯检合格</w:t>
      </w:r>
      <w:proofErr w:type="gramEnd"/>
      <w:r w:rsidRPr="0090143A">
        <w:rPr>
          <w:rFonts w:ascii="宋体" w:eastAsia="宋体" w:hAnsi="宋体"/>
          <w:sz w:val="30"/>
          <w:szCs w:val="30"/>
        </w:rPr>
        <w:t>后进行贴签、打码，然后再进行后续外包装操作。</w:t>
      </w:r>
    </w:p>
    <w:p w14:paraId="76EE2372" w14:textId="65AFDFBF" w:rsidR="001D4B5C" w:rsidRPr="0090143A" w:rsidRDefault="00955B34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>（2）</w:t>
      </w:r>
      <w:r w:rsidR="001D4B5C" w:rsidRPr="0090143A">
        <w:rPr>
          <w:rFonts w:ascii="宋体" w:eastAsia="宋体" w:hAnsi="宋体"/>
          <w:sz w:val="30"/>
          <w:szCs w:val="30"/>
        </w:rPr>
        <w:t>生物制品A</w:t>
      </w:r>
    </w:p>
    <w:p w14:paraId="447420BC" w14:textId="4CE069AB" w:rsidR="001D4B5C" w:rsidRPr="0090143A" w:rsidRDefault="001D4B5C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配液工艺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按照批次用量称量蔗糖,加入注射用水配制溶液，</w:t>
      </w:r>
      <w:r w:rsidR="00924A93" w:rsidRPr="0090143A">
        <w:rPr>
          <w:rFonts w:ascii="宋体" w:eastAsia="宋体" w:hAnsi="宋体" w:hint="eastAsia"/>
          <w:sz w:val="30"/>
          <w:szCs w:val="30"/>
        </w:rPr>
        <w:t>再加入吐温</w:t>
      </w:r>
      <w:r w:rsidR="00924A93" w:rsidRPr="0090143A">
        <w:rPr>
          <w:rFonts w:ascii="宋体" w:eastAsia="宋体" w:hAnsi="宋体"/>
          <w:sz w:val="30"/>
          <w:szCs w:val="30"/>
        </w:rPr>
        <w:t>80，除菌过滤，与生物制品A原液充分搅拌均匀，加入注射</w:t>
      </w:r>
      <w:proofErr w:type="gramStart"/>
      <w:r w:rsidR="00924A93" w:rsidRPr="0090143A">
        <w:rPr>
          <w:rFonts w:ascii="宋体" w:eastAsia="宋体" w:hAnsi="宋体"/>
          <w:sz w:val="30"/>
          <w:szCs w:val="30"/>
        </w:rPr>
        <w:t>用水定容至</w:t>
      </w:r>
      <w:proofErr w:type="gramEnd"/>
      <w:r w:rsidR="00924A93" w:rsidRPr="0090143A">
        <w:rPr>
          <w:rFonts w:ascii="宋体" w:eastAsia="宋体" w:hAnsi="宋体"/>
          <w:sz w:val="30"/>
          <w:szCs w:val="30"/>
        </w:rPr>
        <w:t>生物制品A的浓度为10 mg/mL,再经过除菌过滤后待用。</w:t>
      </w:r>
    </w:p>
    <w:p w14:paraId="61FB96B4" w14:textId="63F99261" w:rsidR="00924A93" w:rsidRPr="0090143A" w:rsidRDefault="00924A93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免洗胶塞经灭菌后送至灌装</w:t>
      </w:r>
      <w:proofErr w:type="gramStart"/>
      <w:r w:rsidRPr="0090143A">
        <w:rPr>
          <w:rFonts w:ascii="宋体" w:eastAsia="宋体" w:hAnsi="宋体" w:hint="eastAsia"/>
          <w:sz w:val="30"/>
          <w:szCs w:val="30"/>
        </w:rPr>
        <w:t>压塞机</w:t>
      </w:r>
      <w:proofErr w:type="gramEnd"/>
      <w:r w:rsidRPr="0090143A">
        <w:rPr>
          <w:rFonts w:ascii="宋体" w:eastAsia="宋体" w:hAnsi="宋体" w:hint="eastAsia"/>
          <w:sz w:val="30"/>
          <w:szCs w:val="30"/>
        </w:rPr>
        <w:t>待用</w:t>
      </w:r>
      <w:r w:rsidRPr="0090143A">
        <w:rPr>
          <w:rFonts w:ascii="宋体" w:eastAsia="宋体" w:hAnsi="宋体"/>
          <w:sz w:val="30"/>
          <w:szCs w:val="30"/>
        </w:rPr>
        <w:t>,免洗铝盖经灭菌后传递</w:t>
      </w:r>
      <w:proofErr w:type="gramStart"/>
      <w:r w:rsidRPr="0090143A">
        <w:rPr>
          <w:rFonts w:ascii="宋体" w:eastAsia="宋体" w:hAnsi="宋体"/>
          <w:sz w:val="30"/>
          <w:szCs w:val="30"/>
        </w:rPr>
        <w:t>至轧盖机</w:t>
      </w:r>
      <w:proofErr w:type="gramEnd"/>
      <w:r w:rsidRPr="0090143A">
        <w:rPr>
          <w:rFonts w:ascii="宋体" w:eastAsia="宋体" w:hAnsi="宋体"/>
          <w:sz w:val="30"/>
          <w:szCs w:val="30"/>
        </w:rPr>
        <w:t>待用。</w:t>
      </w:r>
    </w:p>
    <w:p w14:paraId="35102BCE" w14:textId="08E8C537" w:rsidR="00924A93" w:rsidRPr="0090143A" w:rsidRDefault="00924A93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西林</w:t>
      </w:r>
      <w:proofErr w:type="gramStart"/>
      <w:r w:rsidRPr="0090143A">
        <w:rPr>
          <w:rFonts w:ascii="宋体" w:eastAsia="宋体" w:hAnsi="宋体" w:hint="eastAsia"/>
          <w:sz w:val="30"/>
          <w:szCs w:val="30"/>
        </w:rPr>
        <w:t>瓶经过</w:t>
      </w:r>
      <w:proofErr w:type="gramEnd"/>
      <w:r w:rsidRPr="0090143A">
        <w:rPr>
          <w:rFonts w:ascii="宋体" w:eastAsia="宋体" w:hAnsi="宋体" w:hint="eastAsia"/>
          <w:sz w:val="30"/>
          <w:szCs w:val="30"/>
        </w:rPr>
        <w:t>清洗、烘干、灭菌、</w:t>
      </w:r>
      <w:proofErr w:type="gramStart"/>
      <w:r w:rsidRPr="0090143A">
        <w:rPr>
          <w:rFonts w:ascii="宋体" w:eastAsia="宋体" w:hAnsi="宋体" w:hint="eastAsia"/>
          <w:sz w:val="30"/>
          <w:szCs w:val="30"/>
        </w:rPr>
        <w:t>冷却后灌入定</w:t>
      </w:r>
      <w:proofErr w:type="gramEnd"/>
      <w:r w:rsidRPr="0090143A">
        <w:rPr>
          <w:rFonts w:ascii="宋体" w:eastAsia="宋体" w:hAnsi="宋体" w:hint="eastAsia"/>
          <w:sz w:val="30"/>
          <w:szCs w:val="30"/>
        </w:rPr>
        <w:t>量的无菌药液、</w:t>
      </w:r>
      <w:proofErr w:type="gramStart"/>
      <w:r w:rsidRPr="0090143A">
        <w:rPr>
          <w:rFonts w:ascii="宋体" w:eastAsia="宋体" w:hAnsi="宋体" w:hint="eastAsia"/>
          <w:sz w:val="30"/>
          <w:szCs w:val="30"/>
        </w:rPr>
        <w:t>半压塞</w:t>
      </w:r>
      <w:proofErr w:type="gramEnd"/>
      <w:r w:rsidRPr="0090143A">
        <w:rPr>
          <w:rFonts w:ascii="宋体" w:eastAsia="宋体" w:hAnsi="宋体" w:hint="eastAsia"/>
          <w:sz w:val="30"/>
          <w:szCs w:val="30"/>
        </w:rPr>
        <w:t>送至冻干机</w:t>
      </w:r>
      <w:r w:rsidRPr="0090143A">
        <w:rPr>
          <w:rFonts w:ascii="宋体" w:eastAsia="宋体" w:hAnsi="宋体"/>
          <w:sz w:val="30"/>
          <w:szCs w:val="30"/>
        </w:rPr>
        <w:t>,冻</w:t>
      </w:r>
      <w:proofErr w:type="gramStart"/>
      <w:r w:rsidRPr="0090143A">
        <w:rPr>
          <w:rFonts w:ascii="宋体" w:eastAsia="宋体" w:hAnsi="宋体"/>
          <w:sz w:val="30"/>
          <w:szCs w:val="30"/>
        </w:rPr>
        <w:t>干结束</w:t>
      </w:r>
      <w:proofErr w:type="gramEnd"/>
      <w:r w:rsidRPr="0090143A">
        <w:rPr>
          <w:rFonts w:ascii="宋体" w:eastAsia="宋体" w:hAnsi="宋体"/>
          <w:sz w:val="30"/>
          <w:szCs w:val="30"/>
        </w:rPr>
        <w:t>后送</w:t>
      </w:r>
      <w:proofErr w:type="gramStart"/>
      <w:r w:rsidRPr="0090143A">
        <w:rPr>
          <w:rFonts w:ascii="宋体" w:eastAsia="宋体" w:hAnsi="宋体"/>
          <w:sz w:val="30"/>
          <w:szCs w:val="30"/>
        </w:rPr>
        <w:t>至轧盖机</w:t>
      </w:r>
      <w:proofErr w:type="gramEnd"/>
      <w:r w:rsidR="0053082B">
        <w:rPr>
          <w:rFonts w:ascii="宋体" w:eastAsia="宋体" w:hAnsi="宋体"/>
          <w:sz w:val="30"/>
          <w:szCs w:val="30"/>
        </w:rPr>
        <w:t>；</w:t>
      </w:r>
      <w:proofErr w:type="gramStart"/>
      <w:r w:rsidRPr="0090143A">
        <w:rPr>
          <w:rFonts w:ascii="宋体" w:eastAsia="宋体" w:hAnsi="宋体"/>
          <w:sz w:val="30"/>
          <w:szCs w:val="30"/>
        </w:rPr>
        <w:t>轧盖结束</w:t>
      </w:r>
      <w:proofErr w:type="gramEnd"/>
      <w:r w:rsidRPr="0090143A">
        <w:rPr>
          <w:rFonts w:ascii="宋体" w:eastAsia="宋体" w:hAnsi="宋体"/>
          <w:sz w:val="30"/>
          <w:szCs w:val="30"/>
        </w:rPr>
        <w:t>后，送冷库待检。合格品进行灯检，</w:t>
      </w:r>
      <w:proofErr w:type="gramStart"/>
      <w:r w:rsidRPr="0090143A">
        <w:rPr>
          <w:rFonts w:ascii="宋体" w:eastAsia="宋体" w:hAnsi="宋体"/>
          <w:sz w:val="30"/>
          <w:szCs w:val="30"/>
        </w:rPr>
        <w:t>灯检合格</w:t>
      </w:r>
      <w:proofErr w:type="gramEnd"/>
      <w:r w:rsidRPr="0090143A">
        <w:rPr>
          <w:rFonts w:ascii="宋体" w:eastAsia="宋体" w:hAnsi="宋体"/>
          <w:sz w:val="30"/>
          <w:szCs w:val="30"/>
        </w:rPr>
        <w:t>后进行贴签、打码，然后再进行后续外包装操作。</w:t>
      </w:r>
    </w:p>
    <w:p w14:paraId="624A2C02" w14:textId="4ABD7ADD" w:rsidR="00924A93" w:rsidRPr="0090143A" w:rsidRDefault="00C3434F" w:rsidP="00C3434F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3A750D">
        <w:rPr>
          <w:rFonts w:ascii="宋体" w:eastAsia="宋体" w:hAnsi="宋体" w:cs="宋体"/>
          <w:noProof/>
          <w:color w:val="FF0000"/>
          <w:kern w:val="0"/>
          <w:sz w:val="30"/>
          <w:szCs w:val="30"/>
        </w:rPr>
        <w:lastRenderedPageBreak/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4EBA5F6C" wp14:editId="23312059">
                <wp:simplePos x="0" y="0"/>
                <wp:positionH relativeFrom="column">
                  <wp:posOffset>-452755</wp:posOffset>
                </wp:positionH>
                <wp:positionV relativeFrom="paragraph">
                  <wp:posOffset>347345</wp:posOffset>
                </wp:positionV>
                <wp:extent cx="6074410" cy="4135120"/>
                <wp:effectExtent l="0" t="0" r="0" b="17780"/>
                <wp:wrapSquare wrapText="bothSides"/>
                <wp:docPr id="132" name="画布 1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81" name="矩形: 圆角 81"/>
                        <wps:cNvSpPr/>
                        <wps:spPr>
                          <a:xfrm>
                            <a:off x="228600" y="2056706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887773" w14:textId="77777777" w:rsidR="00C3434F" w:rsidRPr="003A750D" w:rsidRDefault="00C3434F" w:rsidP="00C3434F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3A750D">
                                <w:rPr>
                                  <w:rFonts w:hint="eastAsia"/>
                                  <w:color w:val="000000" w:themeColor="text1"/>
                                </w:rPr>
                                <w:t>西林瓶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矩形: 圆角 82"/>
                        <wps:cNvSpPr/>
                        <wps:spPr>
                          <a:xfrm>
                            <a:off x="228600" y="3146366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58E443" w14:textId="77777777" w:rsidR="00C3434F" w:rsidRPr="003A750D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 w:themeColor="text1"/>
                                  <w:szCs w:val="21"/>
                                </w:rPr>
                              </w:pPr>
                              <w:r w:rsidRPr="003A750D">
                                <w:rPr>
                                  <w:rFonts w:ascii="等线" w:eastAsia="等线" w:hAnsi="等线" w:cs="Times New Roman" w:hint="eastAsia"/>
                                  <w:color w:val="000000" w:themeColor="text1"/>
                                  <w:szCs w:val="21"/>
                                </w:rPr>
                                <w:t>免洗胶塞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矩形: 圆角 83"/>
                        <wps:cNvSpPr/>
                        <wps:spPr>
                          <a:xfrm>
                            <a:off x="228600" y="3839151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C89DF5" w14:textId="77777777" w:rsidR="00C3434F" w:rsidRPr="003A750D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 w:themeColor="text1"/>
                                  <w:szCs w:val="21"/>
                                </w:rPr>
                              </w:pPr>
                              <w:r w:rsidRPr="003A750D">
                                <w:rPr>
                                  <w:rFonts w:ascii="等线" w:eastAsia="等线" w:hAnsi="等线" w:cs="Times New Roman" w:hint="eastAsia"/>
                                  <w:color w:val="000000" w:themeColor="text1"/>
                                  <w:szCs w:val="21"/>
                                </w:rPr>
                                <w:t>免洗铝盖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矩形 84"/>
                        <wps:cNvSpPr/>
                        <wps:spPr>
                          <a:xfrm>
                            <a:off x="228600" y="2552006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F78E40" w14:textId="77777777" w:rsidR="00C3434F" w:rsidRPr="003A750D" w:rsidRDefault="00C3434F" w:rsidP="00C3434F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3A750D">
                                <w:rPr>
                                  <w:rFonts w:hint="eastAsia"/>
                                  <w:color w:val="000000" w:themeColor="text1"/>
                                </w:rPr>
                                <w:t>洗瓶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矩形 85"/>
                        <wps:cNvSpPr/>
                        <wps:spPr>
                          <a:xfrm>
                            <a:off x="1257300" y="2552006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0F5095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隧道烘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矩形 86"/>
                        <wps:cNvSpPr/>
                        <wps:spPr>
                          <a:xfrm>
                            <a:off x="2400300" y="2549605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595949E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除菌过滤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矩形 87"/>
                        <wps:cNvSpPr/>
                        <wps:spPr>
                          <a:xfrm>
                            <a:off x="3774298" y="2552006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9E6EE2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装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矩形 88"/>
                        <wps:cNvSpPr/>
                        <wps:spPr>
                          <a:xfrm>
                            <a:off x="3774298" y="2054305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32C51E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贴标打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矩形 89"/>
                        <wps:cNvSpPr/>
                        <wps:spPr>
                          <a:xfrm>
                            <a:off x="3777495" y="1346442"/>
                            <a:ext cx="800100" cy="5117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2F6E2C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自动灯检</w:t>
                              </w:r>
                            </w:p>
                            <w:p w14:paraId="0AA27850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人工灯检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矩形 90"/>
                        <wps:cNvSpPr/>
                        <wps:spPr>
                          <a:xfrm>
                            <a:off x="3777495" y="669440"/>
                            <a:ext cx="800100" cy="47888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EED87C" w14:textId="77777777" w:rsidR="00C3434F" w:rsidRPr="00683A21" w:rsidRDefault="00C3434F" w:rsidP="00C3434F">
                              <w:pPr>
                                <w:spacing w:line="120" w:lineRule="auto"/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 w:rsidRPr="00683A21"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2</w:t>
                              </w:r>
                              <w:r w:rsidRPr="00683A21"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  <w:t>-8度</w:t>
                              </w:r>
                            </w:p>
                            <w:p w14:paraId="38F40755" w14:textId="77777777" w:rsidR="00C3434F" w:rsidRPr="00683A21" w:rsidRDefault="00C3434F" w:rsidP="00C3434F">
                              <w:pPr>
                                <w:spacing w:line="120" w:lineRule="auto"/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 w:rsidRPr="00683A21"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冷库待检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矩形 91"/>
                        <wps:cNvSpPr/>
                        <wps:spPr>
                          <a:xfrm>
                            <a:off x="3774298" y="3245000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4086C3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打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矩形 92"/>
                        <wps:cNvSpPr/>
                        <wps:spPr>
                          <a:xfrm>
                            <a:off x="3777495" y="3839151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4569CD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装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矩形 93"/>
                        <wps:cNvSpPr/>
                        <wps:spPr>
                          <a:xfrm>
                            <a:off x="1257300" y="3147959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45074A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湿热灭菌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矩形 94"/>
                        <wps:cNvSpPr/>
                        <wps:spPr>
                          <a:xfrm>
                            <a:off x="1259698" y="3839151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4A2FBA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湿热灭菌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5" name="矩形 95"/>
                        <wps:cNvSpPr/>
                        <wps:spPr>
                          <a:xfrm>
                            <a:off x="2400300" y="3839151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BE6C7E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洗瓶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矩形 96"/>
                        <wps:cNvSpPr/>
                        <wps:spPr>
                          <a:xfrm>
                            <a:off x="2400300" y="3042504"/>
                            <a:ext cx="800100" cy="49967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01D730D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灌装</w:t>
                              </w:r>
                            </w:p>
                            <w:p w14:paraId="64D39728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全加塞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7" name="矩形 97"/>
                        <wps:cNvSpPr/>
                        <wps:spPr>
                          <a:xfrm>
                            <a:off x="2400300" y="1759526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8893B0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原液混合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矩形 98"/>
                        <wps:cNvSpPr/>
                        <wps:spPr>
                          <a:xfrm>
                            <a:off x="2400300" y="1259425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9718FA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除菌过滤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矩形 99"/>
                        <wps:cNvSpPr/>
                        <wps:spPr>
                          <a:xfrm>
                            <a:off x="2400300" y="752082"/>
                            <a:ext cx="800100" cy="2971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A1578B8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配液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矩形: 圆角 100"/>
                        <wps:cNvSpPr/>
                        <wps:spPr>
                          <a:xfrm>
                            <a:off x="2400300" y="273200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172849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辅料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矩形: 圆角 101"/>
                        <wps:cNvSpPr/>
                        <wps:spPr>
                          <a:xfrm>
                            <a:off x="1240426" y="1546535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9D3131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注射用水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" name="矩形: 圆角 102"/>
                        <wps:cNvSpPr/>
                        <wps:spPr>
                          <a:xfrm>
                            <a:off x="1240426" y="2037459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E8E241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原液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矩形: 圆角 103"/>
                        <wps:cNvSpPr/>
                        <wps:spPr>
                          <a:xfrm>
                            <a:off x="5031598" y="2043109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1484F4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标签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矩形: 圆角 104"/>
                        <wps:cNvSpPr/>
                        <wps:spPr>
                          <a:xfrm>
                            <a:off x="5028401" y="2574866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6114C61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小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矩形: 圆角 105"/>
                        <wps:cNvSpPr/>
                        <wps:spPr>
                          <a:xfrm>
                            <a:off x="5019609" y="3245000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ED1063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中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矩形: 圆角 106"/>
                        <wps:cNvSpPr/>
                        <wps:spPr>
                          <a:xfrm>
                            <a:off x="5028401" y="3839151"/>
                            <a:ext cx="800100" cy="29718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B7EA75" w14:textId="77777777" w:rsidR="00C3434F" w:rsidRDefault="00C3434F" w:rsidP="00C3434F">
                              <w:pPr>
                                <w:jc w:val="center"/>
                                <w:rPr>
                                  <w:rFonts w:ascii="等线" w:eastAsia="等线" w:hAnsi="等线" w:cs="Times New Roman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等线" w:eastAsia="等线" w:hAnsi="等线" w:cs="Times New Roman" w:hint="eastAsia"/>
                                  <w:color w:val="000000"/>
                                  <w:szCs w:val="21"/>
                                </w:rPr>
                                <w:t>大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直接箭头连接符 107"/>
                        <wps:cNvCnPr/>
                        <wps:spPr>
                          <a:xfrm flipH="1">
                            <a:off x="4574398" y="2700596"/>
                            <a:ext cx="445211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8" name="直接箭头连接符 108"/>
                        <wps:cNvCnPr/>
                        <wps:spPr>
                          <a:xfrm flipH="1">
                            <a:off x="4574398" y="2155340"/>
                            <a:ext cx="44513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直接箭头连接符 109"/>
                        <wps:cNvCnPr/>
                        <wps:spPr>
                          <a:xfrm flipH="1">
                            <a:off x="4574398" y="3367346"/>
                            <a:ext cx="44513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0" name="直接箭头连接符 110"/>
                        <wps:cNvCnPr/>
                        <wps:spPr>
                          <a:xfrm flipH="1">
                            <a:off x="4574474" y="3961706"/>
                            <a:ext cx="44513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直接箭头连接符 111"/>
                        <wps:cNvCnPr/>
                        <wps:spPr>
                          <a:xfrm>
                            <a:off x="628650" y="2353886"/>
                            <a:ext cx="0" cy="1981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直接箭头连接符 112"/>
                        <wps:cNvCnPr/>
                        <wps:spPr>
                          <a:xfrm>
                            <a:off x="1028700" y="3987741"/>
                            <a:ext cx="230998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直接箭头连接符 113"/>
                        <wps:cNvCnPr/>
                        <wps:spPr>
                          <a:xfrm>
                            <a:off x="1028700" y="3294956"/>
                            <a:ext cx="228600" cy="159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" name="直接箭头连接符 114"/>
                        <wps:cNvCnPr/>
                        <wps:spPr>
                          <a:xfrm>
                            <a:off x="1028700" y="2700596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5" name="直接箭头连接符 115"/>
                        <wps:cNvCnPr/>
                        <wps:spPr>
                          <a:xfrm>
                            <a:off x="2057400" y="3296549"/>
                            <a:ext cx="3429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直接箭头连接符 116"/>
                        <wps:cNvCnPr/>
                        <wps:spPr>
                          <a:xfrm>
                            <a:off x="2059798" y="3987741"/>
                            <a:ext cx="340502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直接箭头连接符 117"/>
                        <wps:cNvCnPr/>
                        <wps:spPr>
                          <a:xfrm>
                            <a:off x="2800350" y="2849186"/>
                            <a:ext cx="0" cy="19331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直接箭头连接符 118"/>
                        <wps:cNvCnPr/>
                        <wps:spPr>
                          <a:xfrm>
                            <a:off x="2800350" y="3542180"/>
                            <a:ext cx="0" cy="29697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9" name="直接箭头连接符 119"/>
                        <wps:cNvCnPr/>
                        <wps:spPr>
                          <a:xfrm>
                            <a:off x="2800350" y="2056706"/>
                            <a:ext cx="0" cy="49289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" name="直接箭头连接符 120"/>
                        <wps:cNvCnPr/>
                        <wps:spPr>
                          <a:xfrm>
                            <a:off x="2800350" y="1556605"/>
                            <a:ext cx="0" cy="20292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" name="直接箭头连接符 121"/>
                        <wps:cNvCnPr/>
                        <wps:spPr>
                          <a:xfrm>
                            <a:off x="2800350" y="1049262"/>
                            <a:ext cx="0" cy="21016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直接箭头连接符 122"/>
                        <wps:cNvCnPr/>
                        <wps:spPr>
                          <a:xfrm>
                            <a:off x="2800350" y="570380"/>
                            <a:ext cx="0" cy="18170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直接箭头连接符 123"/>
                        <wps:cNvCnPr/>
                        <wps:spPr>
                          <a:xfrm>
                            <a:off x="4177545" y="1148322"/>
                            <a:ext cx="0" cy="1981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" name="直接箭头连接符 124"/>
                        <wps:cNvCnPr/>
                        <wps:spPr>
                          <a:xfrm flipH="1">
                            <a:off x="4174348" y="1858160"/>
                            <a:ext cx="3197" cy="1961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5" name="直接箭头连接符 125"/>
                        <wps:cNvCnPr/>
                        <wps:spPr>
                          <a:xfrm>
                            <a:off x="4174348" y="2351485"/>
                            <a:ext cx="0" cy="20052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" name="直接箭头连接符 126"/>
                        <wps:cNvCnPr/>
                        <wps:spPr>
                          <a:xfrm>
                            <a:off x="4174348" y="2872046"/>
                            <a:ext cx="0" cy="3729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7" name="直接箭头连接符 127"/>
                        <wps:cNvCnPr/>
                        <wps:spPr>
                          <a:xfrm>
                            <a:off x="4174348" y="3542180"/>
                            <a:ext cx="3197" cy="29697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" name="连接符: 肘形 128"/>
                        <wps:cNvCnPr/>
                        <wps:spPr>
                          <a:xfrm flipV="1">
                            <a:off x="3200400" y="908881"/>
                            <a:ext cx="577095" cy="307886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9" name="连接符: 肘形 129"/>
                        <wps:cNvCnPr/>
                        <wps:spPr>
                          <a:xfrm>
                            <a:off x="2057400" y="2673926"/>
                            <a:ext cx="742950" cy="247224"/>
                          </a:xfrm>
                          <a:prstGeom prst="bentConnector3">
                            <a:avLst>
                              <a:gd name="adj1" fmla="val 33647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0" name="连接符: 肘形 130"/>
                        <wps:cNvCnPr/>
                        <wps:spPr>
                          <a:xfrm>
                            <a:off x="2027826" y="1709570"/>
                            <a:ext cx="12700" cy="445770"/>
                          </a:xfrm>
                          <a:prstGeom prst="bentConnector4">
                            <a:avLst>
                              <a:gd name="adj1" fmla="val 1623772"/>
                              <a:gd name="adj2" fmla="val 103963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" name="直接箭头连接符 131"/>
                        <wps:cNvCnPr/>
                        <wps:spPr>
                          <a:xfrm>
                            <a:off x="2232329" y="1908116"/>
                            <a:ext cx="170953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EBA5F6C" id="画布 132" o:spid="_x0000_s1079" editas="canvas" style="position:absolute;left:0;text-align:left;margin-left:-35.65pt;margin-top:27.35pt;width:478.3pt;height:325.6pt;z-index:251660288;mso-width-relative:margin;mso-height-relative:margin" coordsize="60744,413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">
                <v:shape id="_x0000_s1080" type="#_x0000_t75" style="position:absolute;width:60744;height:41351;visibility:visible;mso-wrap-style:square">
                  <v:fill o:detectmouseclick="t"/>
                  <v:path o:connecttype="none"/>
                </v:shape>
                <v:roundrect id="矩形: 圆角 81" o:spid="_x0000_s1081" style="position:absolute;left:2286;top:20567;width:8001;height:29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" filled="f" strokecolor="#1f3763 [1604]" strokeweight="1pt">
                  <v:stroke joinstyle="miter"/>
                  <v:textbox>
                    <w:txbxContent>
                      <w:p w14:paraId="59887773" w14:textId="77777777" w:rsidR="00C3434F" w:rsidRPr="003A750D" w:rsidRDefault="00C3434F" w:rsidP="00C3434F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3A750D">
                          <w:rPr>
                            <w:rFonts w:hint="eastAsia"/>
                            <w:color w:val="000000" w:themeColor="text1"/>
                          </w:rPr>
                          <w:t>西林瓶</w:t>
                        </w:r>
                      </w:p>
                    </w:txbxContent>
                  </v:textbox>
                </v:roundrect>
                <v:roundrect id="矩形: 圆角 82" o:spid="_x0000_s1082" style="position:absolute;left:2286;top:31463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" filled="f" strokecolor="#1f3763 [1604]" strokeweight="1pt">
                  <v:stroke joinstyle="miter"/>
                  <v:textbox>
                    <w:txbxContent>
                      <w:p w14:paraId="4158E443" w14:textId="77777777" w:rsidR="00C3434F" w:rsidRPr="003A750D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 w:themeColor="text1"/>
                            <w:szCs w:val="21"/>
                          </w:rPr>
                        </w:pPr>
                        <w:r w:rsidRPr="003A750D">
                          <w:rPr>
                            <w:rFonts w:ascii="等线" w:eastAsia="等线" w:hAnsi="等线" w:cs="Times New Roman" w:hint="eastAsia"/>
                            <w:color w:val="000000" w:themeColor="text1"/>
                            <w:szCs w:val="21"/>
                          </w:rPr>
                          <w:t>免洗胶塞</w:t>
                        </w:r>
                      </w:p>
                    </w:txbxContent>
                  </v:textbox>
                </v:roundrect>
                <v:roundrect id="矩形: 圆角 83" o:spid="_x0000_s1083" style="position:absolute;left:2286;top:38391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" filled="f" strokecolor="#1f3763 [1604]" strokeweight="1pt">
                  <v:stroke joinstyle="miter"/>
                  <v:textbox>
                    <w:txbxContent>
                      <w:p w14:paraId="64C89DF5" w14:textId="77777777" w:rsidR="00C3434F" w:rsidRPr="003A750D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 w:themeColor="text1"/>
                            <w:szCs w:val="21"/>
                          </w:rPr>
                        </w:pPr>
                        <w:r w:rsidRPr="003A750D">
                          <w:rPr>
                            <w:rFonts w:ascii="等线" w:eastAsia="等线" w:hAnsi="等线" w:cs="Times New Roman" w:hint="eastAsia"/>
                            <w:color w:val="000000" w:themeColor="text1"/>
                            <w:szCs w:val="21"/>
                          </w:rPr>
                          <w:t>免洗铝盖</w:t>
                        </w:r>
                      </w:p>
                    </w:txbxContent>
                  </v:textbox>
                </v:roundrect>
                <v:rect id="矩形 84" o:spid="_x0000_s1084" style="position:absolute;left:2286;top:25520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" fillcolor="white [3212]" strokecolor="#1f3763 [1604]" strokeweight="1pt">
                  <v:textbox>
                    <w:txbxContent>
                      <w:p w14:paraId="39F78E40" w14:textId="77777777" w:rsidR="00C3434F" w:rsidRPr="003A750D" w:rsidRDefault="00C3434F" w:rsidP="00C3434F">
                        <w:pPr>
                          <w:jc w:val="center"/>
                          <w:rPr>
                            <w:rFonts w:hint="eastAsia"/>
                            <w:color w:val="000000" w:themeColor="text1"/>
                          </w:rPr>
                        </w:pPr>
                        <w:r w:rsidRPr="003A750D">
                          <w:rPr>
                            <w:rFonts w:hint="eastAsia"/>
                            <w:color w:val="000000" w:themeColor="text1"/>
                          </w:rPr>
                          <w:t>洗瓶</w:t>
                        </w:r>
                      </w:p>
                    </w:txbxContent>
                  </v:textbox>
                </v:rect>
                <v:rect id="矩形 85" o:spid="_x0000_s1085" style="position:absolute;left:12573;top:25520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" fillcolor="white [3212]" strokecolor="#1f3763 [1604]" strokeweight="1pt">
                  <v:textbox>
                    <w:txbxContent>
                      <w:p w14:paraId="000F5095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隧道烘箱</w:t>
                        </w:r>
                      </w:p>
                    </w:txbxContent>
                  </v:textbox>
                </v:rect>
                <v:rect id="矩形 86" o:spid="_x0000_s1086" style="position:absolute;left:24003;top:25496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" fillcolor="white [3212]" strokecolor="#1f3763 [1604]" strokeweight="1pt">
                  <v:textbox>
                    <w:txbxContent>
                      <w:p w14:paraId="3595949E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除菌过滤</w:t>
                        </w:r>
                      </w:p>
                    </w:txbxContent>
                  </v:textbox>
                </v:rect>
                <v:rect id="矩形 87" o:spid="_x0000_s1087" style="position:absolute;left:37742;top:25520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" fillcolor="white [3212]" strokecolor="#1f3763 [1604]" strokeweight="1pt">
                  <v:textbox>
                    <w:txbxContent>
                      <w:p w14:paraId="509E6EE2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装盒</w:t>
                        </w:r>
                      </w:p>
                    </w:txbxContent>
                  </v:textbox>
                </v:rect>
                <v:rect id="矩形 88" o:spid="_x0000_s1088" style="position:absolute;left:37742;top:20543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" fillcolor="white [3212]" strokecolor="#1f3763 [1604]" strokeweight="1pt">
                  <v:textbox>
                    <w:txbxContent>
                      <w:p w14:paraId="4032C51E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贴标打码</w:t>
                        </w:r>
                      </w:p>
                    </w:txbxContent>
                  </v:textbox>
                </v:rect>
                <v:rect id="矩形 89" o:spid="_x0000_s1089" style="position:absolute;left:37774;top:13464;width:8001;height:51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" fillcolor="white [3212]" strokecolor="#1f3763 [1604]" strokeweight="1pt">
                  <v:textbox>
                    <w:txbxContent>
                      <w:p w14:paraId="642F6E2C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自动灯检</w:t>
                        </w:r>
                      </w:p>
                      <w:p w14:paraId="0AA27850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人工灯检</w:t>
                        </w:r>
                      </w:p>
                    </w:txbxContent>
                  </v:textbox>
                </v:rect>
                <v:rect id="矩形 90" o:spid="_x0000_s1090" style="position:absolute;left:37774;top:6694;width:8001;height:47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" fillcolor="white [3212]" strokecolor="#1f3763 [1604]" strokeweight="1pt">
                  <v:textbox>
                    <w:txbxContent>
                      <w:p w14:paraId="6FEED87C" w14:textId="77777777" w:rsidR="00C3434F" w:rsidRPr="00683A21" w:rsidRDefault="00C3434F" w:rsidP="00C3434F">
                        <w:pPr>
                          <w:spacing w:line="120" w:lineRule="auto"/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 w:rsidRPr="00683A21"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2</w:t>
                        </w:r>
                        <w:r w:rsidRPr="00683A21"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  <w:t>-8</w:t>
                        </w:r>
                        <w:r w:rsidRPr="00683A21"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  <w:t>度</w:t>
                        </w:r>
                      </w:p>
                      <w:p w14:paraId="38F40755" w14:textId="77777777" w:rsidR="00C3434F" w:rsidRPr="00683A21" w:rsidRDefault="00C3434F" w:rsidP="00C3434F">
                        <w:pPr>
                          <w:spacing w:line="120" w:lineRule="auto"/>
                          <w:jc w:val="center"/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</w:pPr>
                        <w:r w:rsidRPr="00683A21"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冷库待检</w:t>
                        </w:r>
                      </w:p>
                    </w:txbxContent>
                  </v:textbox>
                </v:rect>
                <v:rect id="矩形 91" o:spid="_x0000_s1091" style="position:absolute;left:37742;top:32450;width:800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" fillcolor="white [3212]" strokecolor="#1f3763 [1604]" strokeweight="1pt">
                  <v:textbox>
                    <w:txbxContent>
                      <w:p w14:paraId="564086C3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打码</w:t>
                        </w:r>
                      </w:p>
                    </w:txbxContent>
                  </v:textbox>
                </v:rect>
                <v:rect id="矩形 92" o:spid="_x0000_s1092" style="position:absolute;left:37774;top:38391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" fillcolor="white [3212]" strokecolor="#1f3763 [1604]" strokeweight="1pt">
                  <v:textbox>
                    <w:txbxContent>
                      <w:p w14:paraId="0D4569CD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装箱</w:t>
                        </w:r>
                      </w:p>
                    </w:txbxContent>
                  </v:textbox>
                </v:rect>
                <v:rect id="矩形 93" o:spid="_x0000_s1093" style="position:absolute;left:12573;top:31479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" fillcolor="white [3212]" strokecolor="#1f3763 [1604]" strokeweight="1pt">
                  <v:textbox>
                    <w:txbxContent>
                      <w:p w14:paraId="6D45074A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湿热灭菌</w:t>
                        </w:r>
                      </w:p>
                    </w:txbxContent>
                  </v:textbox>
                </v:rect>
                <v:rect id="矩形 94" o:spid="_x0000_s1094" style="position:absolute;left:12596;top:38391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" fillcolor="white [3212]" strokecolor="#1f3763 [1604]" strokeweight="1pt">
                  <v:textbox>
                    <w:txbxContent>
                      <w:p w14:paraId="014A2FBA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湿热灭菌</w:t>
                        </w:r>
                      </w:p>
                    </w:txbxContent>
                  </v:textbox>
                </v:rect>
                <v:rect id="矩形 95" o:spid="_x0000_s1095" style="position:absolute;left:24003;top:38391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" fillcolor="white [3212]" strokecolor="#1f3763 [1604]" strokeweight="1pt">
                  <v:textbox>
                    <w:txbxContent>
                      <w:p w14:paraId="54BE6C7E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洗瓶</w:t>
                        </w:r>
                      </w:p>
                    </w:txbxContent>
                  </v:textbox>
                </v:rect>
                <v:rect id="矩形 96" o:spid="_x0000_s1096" style="position:absolute;left:24003;top:30425;width:8001;height:49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" fillcolor="white [3212]" strokecolor="#1f3763 [1604]" strokeweight="1pt">
                  <v:textbox>
                    <w:txbxContent>
                      <w:p w14:paraId="601D730D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灌装</w:t>
                        </w:r>
                      </w:p>
                      <w:p w14:paraId="64D39728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全加塞</w:t>
                        </w:r>
                      </w:p>
                    </w:txbxContent>
                  </v:textbox>
                </v:rect>
                <v:rect id="矩形 97" o:spid="_x0000_s1097" style="position:absolute;left:24003;top:17595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" fillcolor="white [3212]" strokecolor="#1f3763 [1604]" strokeweight="1pt">
                  <v:textbox>
                    <w:txbxContent>
                      <w:p w14:paraId="498893B0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原液混合</w:t>
                        </w:r>
                      </w:p>
                    </w:txbxContent>
                  </v:textbox>
                </v:rect>
                <v:rect id="矩形 98" o:spid="_x0000_s1098" style="position:absolute;left:24003;top:12594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" fillcolor="white [3212]" strokecolor="#1f3763 [1604]" strokeweight="1pt">
                  <v:textbox>
                    <w:txbxContent>
                      <w:p w14:paraId="099718FA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除菌过滤</w:t>
                        </w:r>
                      </w:p>
                    </w:txbxContent>
                  </v:textbox>
                </v:rect>
                <v:rect id="矩形 99" o:spid="_x0000_s1099" style="position:absolute;left:24003;top:7520;width:8001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" fillcolor="white [3212]" strokecolor="#1f3763 [1604]" strokeweight="1pt">
                  <v:textbox>
                    <w:txbxContent>
                      <w:p w14:paraId="6A1578B8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配液</w:t>
                        </w:r>
                      </w:p>
                    </w:txbxContent>
                  </v:textbox>
                </v:rect>
                <v:roundrect id="矩形: 圆角 100" o:spid="_x0000_s1100" style="position:absolute;left:24003;top:2732;width:8001;height:29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" filled="f" strokecolor="#1f3763 [1604]" strokeweight="1pt">
                  <v:stroke joinstyle="miter"/>
                  <v:textbox>
                    <w:txbxContent>
                      <w:p w14:paraId="2A172849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辅料</w:t>
                        </w:r>
                      </w:p>
                    </w:txbxContent>
                  </v:textbox>
                </v:roundrect>
                <v:roundrect id="矩形: 圆角 101" o:spid="_x0000_s1101" style="position:absolute;left:12404;top:15465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" filled="f" strokecolor="#1f3763 [1604]" strokeweight="1pt">
                  <v:stroke joinstyle="miter"/>
                  <v:textbox>
                    <w:txbxContent>
                      <w:p w14:paraId="739D3131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注射用水</w:t>
                        </w:r>
                      </w:p>
                    </w:txbxContent>
                  </v:textbox>
                </v:roundrect>
                <v:roundrect id="矩形: 圆角 102" o:spid="_x0000_s1102" style="position:absolute;left:12404;top:20374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" filled="f" strokecolor="#1f3763 [1604]" strokeweight="1pt">
                  <v:stroke joinstyle="miter"/>
                  <v:textbox>
                    <w:txbxContent>
                      <w:p w14:paraId="56E8E241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原液</w:t>
                        </w:r>
                      </w:p>
                    </w:txbxContent>
                  </v:textbox>
                </v:roundrect>
                <v:roundrect id="矩形: 圆角 103" o:spid="_x0000_s1103" style="position:absolute;left:50315;top:20431;width:8001;height:29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" filled="f" strokecolor="#1f3763 [1604]" strokeweight="1pt">
                  <v:stroke joinstyle="miter"/>
                  <v:textbox>
                    <w:txbxContent>
                      <w:p w14:paraId="161484F4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标签</w:t>
                        </w:r>
                      </w:p>
                    </w:txbxContent>
                  </v:textbox>
                </v:roundrect>
                <v:roundrect id="矩形: 圆角 104" o:spid="_x0000_s1104" style="position:absolute;left:50284;top:25748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" filled="f" strokecolor="#1f3763 [1604]" strokeweight="1pt">
                  <v:stroke joinstyle="miter"/>
                  <v:textbox>
                    <w:txbxContent>
                      <w:p w14:paraId="46114C61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小盒</w:t>
                        </w:r>
                      </w:p>
                    </w:txbxContent>
                  </v:textbox>
                </v:roundrect>
                <v:roundrect id="矩形: 圆角 105" o:spid="_x0000_s1105" style="position:absolute;left:50196;top:32450;width:8001;height:29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" filled="f" strokecolor="#1f3763 [1604]" strokeweight="1pt">
                  <v:stroke joinstyle="miter"/>
                  <v:textbox>
                    <w:txbxContent>
                      <w:p w14:paraId="7EED1063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中盒</w:t>
                        </w:r>
                      </w:p>
                    </w:txbxContent>
                  </v:textbox>
                </v:roundrect>
                <v:roundrect id="矩形: 圆角 106" o:spid="_x0000_s1106" style="position:absolute;left:50284;top:38391;width:8001;height:29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" filled="f" strokecolor="#1f3763 [1604]" strokeweight="1pt">
                  <v:stroke joinstyle="miter"/>
                  <v:textbox>
                    <w:txbxContent>
                      <w:p w14:paraId="30B7EA75" w14:textId="77777777" w:rsidR="00C3434F" w:rsidRDefault="00C3434F" w:rsidP="00C3434F">
                        <w:pPr>
                          <w:jc w:val="center"/>
                          <w:rPr>
                            <w:rFonts w:ascii="等线" w:eastAsia="等线" w:hAnsi="等线" w:cs="Times New Roman"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等线" w:eastAsia="等线" w:hAnsi="等线" w:cs="Times New Roman" w:hint="eastAsia"/>
                            <w:color w:val="000000"/>
                            <w:szCs w:val="21"/>
                          </w:rPr>
                          <w:t>大箱</w:t>
                        </w:r>
                      </w:p>
                    </w:txbxContent>
                  </v:textbox>
                </v:roundrect>
                <v:shape id="直接箭头连接符 107" o:spid="_x0000_s1107" type="#_x0000_t32" style="position:absolute;left:45743;top:27005;width:4453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08" o:spid="_x0000_s1108" type="#_x0000_t32" style="position:absolute;left:45743;top:21553;width:445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" strokecolor="#4472c4 [3204]" strokeweight=".5pt">
                  <v:stroke endarrow="block" joinstyle="miter"/>
                </v:shape>
                <v:shape id="直接箭头连接符 109" o:spid="_x0000_s1109" type="#_x0000_t32" style="position:absolute;left:45743;top:33673;width:445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10" o:spid="_x0000_s1110" type="#_x0000_t32" style="position:absolute;left:45744;top:39617;width:445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" strokecolor="#4472c4 [3204]" strokeweight=".5pt">
                  <v:stroke endarrow="block" joinstyle="miter"/>
                </v:shape>
                <v:shape id="直接箭头连接符 111" o:spid="_x0000_s1111" type="#_x0000_t32" style="position:absolute;left:6286;top:23538;width:0;height:198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12" o:spid="_x0000_s1112" type="#_x0000_t32" style="position:absolute;left:10287;top:39877;width:23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13" o:spid="_x0000_s1113" type="#_x0000_t32" style="position:absolute;left:10287;top:32949;width:2286;height:1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14" o:spid="_x0000_s1114" type="#_x0000_t32" style="position:absolute;left:10287;top:27005;width:228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15" o:spid="_x0000_s1115" type="#_x0000_t32" style="position:absolute;left:20574;top:32965;width:342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16" o:spid="_x0000_s1116" type="#_x0000_t32" style="position:absolute;left:20597;top:39877;width:34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17" o:spid="_x0000_s1117" type="#_x0000_t32" style="position:absolute;left:28003;top:28491;width:0;height:193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18" o:spid="_x0000_s1118" type="#_x0000_t32" style="position:absolute;left:28003;top:35421;width:0;height:297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" strokecolor="#4472c4 [3204]" strokeweight=".5pt">
                  <v:stroke endarrow="block" joinstyle="miter"/>
                </v:shape>
                <v:shape id="直接箭头连接符 119" o:spid="_x0000_s1119" type="#_x0000_t32" style="position:absolute;left:28003;top:20567;width:0;height:49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20" o:spid="_x0000_s1120" type="#_x0000_t32" style="position:absolute;left:28003;top:15566;width:0;height:20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" strokecolor="#4472c4 [3204]" strokeweight=".5pt">
                  <v:stroke endarrow="block" joinstyle="miter"/>
                </v:shape>
                <v:shape id="直接箭头连接符 121" o:spid="_x0000_s1121" type="#_x0000_t32" style="position:absolute;left:28003;top:10492;width:0;height:210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22" o:spid="_x0000_s1122" type="#_x0000_t32" style="position:absolute;left:28003;top:5703;width:0;height:18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23" o:spid="_x0000_s1123" type="#_x0000_t32" style="position:absolute;left:41775;top:11483;width:0;height:19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24" o:spid="_x0000_s1124" type="#_x0000_t32" style="position:absolute;left:41743;top:18581;width:32;height:196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25" o:spid="_x0000_s1125" type="#_x0000_t32" style="position:absolute;left:41743;top:23514;width:0;height:20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26" o:spid="_x0000_s1126" type="#_x0000_t32" style="position:absolute;left:41743;top:28720;width:0;height:37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" strokecolor="#4472c4 [3204]" strokeweight=".5pt">
                  <v:stroke endarrow="block" joinstyle="miter"/>
                </v:shape>
                <v:shape id="直接箭头连接符 127" o:spid="_x0000_s1127" type="#_x0000_t32" style="position:absolute;left:41743;top:35421;width:32;height:297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" strokecolor="#4472c4 [3204]" strokeweight=".5pt">
                  <v:stroke endarrow="block" joinstyle="miter"/>
                </v:shape>
                <v:shape id="连接符: 肘形 128" o:spid="_x0000_s1128" type="#_x0000_t34" style="position:absolute;left:32004;top:9088;width:5770;height:3078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" strokecolor="#4472c4 [3204]" strokeweight=".5pt">
                  <v:stroke endarrow="block"/>
                </v:shape>
                <v:shape id="连接符: 肘形 129" o:spid="_x0000_s1129" type="#_x0000_t34" style="position:absolute;left:20574;top:26739;width:7429;height:247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" adj="7268" strokecolor="#4472c4 [3204]" strokeweight=".5pt"/>
                <v:shape id="连接符: 肘形 130" o:spid="_x0000_s1130" type="#_x0000_t35" style="position:absolute;left:20278;top:17095;width:127;height:445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" adj="350735,22456" strokecolor="#4472c4 [3204]" strokeweight=".5pt"/>
                <v:shape id="直接箭头连接符 131" o:spid="_x0000_s1131" type="#_x0000_t32" style="position:absolute;left:22323;top:19081;width:17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" strokecolor="#4472c4 [3204]" strokeweight=".5pt">
                  <v:stroke endarrow="block" joinstyle="miter"/>
                </v:shape>
                <w10:wrap type="square"/>
              </v:group>
            </w:pict>
          </mc:Fallback>
        </mc:AlternateContent>
      </w:r>
      <w:r w:rsidR="00924A93" w:rsidRPr="0090143A">
        <w:rPr>
          <w:rFonts w:ascii="宋体" w:eastAsia="宋体" w:hAnsi="宋体" w:hint="eastAsia"/>
          <w:sz w:val="30"/>
          <w:szCs w:val="30"/>
        </w:rPr>
        <w:t>工艺方框流程图如图</w:t>
      </w:r>
      <w:r w:rsidR="00924A93" w:rsidRPr="0090143A">
        <w:rPr>
          <w:rFonts w:ascii="宋体" w:eastAsia="宋体" w:hAnsi="宋体"/>
          <w:sz w:val="30"/>
          <w:szCs w:val="30"/>
        </w:rPr>
        <w:t>2所示。</w:t>
      </w:r>
    </w:p>
    <w:p w14:paraId="2756CE8E" w14:textId="5AE78807" w:rsidR="00924A93" w:rsidRPr="0090143A" w:rsidRDefault="00924A93" w:rsidP="004A46B3">
      <w:pPr>
        <w:spacing w:line="360" w:lineRule="auto"/>
        <w:ind w:firstLineChars="200" w:firstLine="600"/>
        <w:jc w:val="center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图</w:t>
      </w:r>
      <w:r w:rsidRPr="0090143A">
        <w:rPr>
          <w:rFonts w:ascii="宋体" w:eastAsia="宋体" w:hAnsi="宋体"/>
          <w:sz w:val="30"/>
          <w:szCs w:val="30"/>
        </w:rPr>
        <w:t>1.PD-1工艺方框流程图</w:t>
      </w:r>
    </w:p>
    <w:p w14:paraId="47750C27" w14:textId="55E01497" w:rsidR="00924A93" w:rsidRPr="0090143A" w:rsidRDefault="00924A93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6.工艺过程</w:t>
      </w:r>
    </w:p>
    <w:p w14:paraId="01C3B0E2" w14:textId="77817106" w:rsidR="00924A93" w:rsidRPr="000D10DD" w:rsidRDefault="00EB4A93" w:rsidP="00380FD1">
      <w:pPr>
        <w:spacing w:line="360" w:lineRule="auto"/>
        <w:ind w:firstLineChars="200" w:firstLine="602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t>（1）</w:t>
      </w:r>
      <w:r w:rsidR="00924A93" w:rsidRPr="000D10DD">
        <w:rPr>
          <w:rFonts w:ascii="宋体" w:eastAsia="宋体" w:hAnsi="宋体"/>
          <w:b/>
          <w:bCs/>
          <w:sz w:val="30"/>
          <w:szCs w:val="30"/>
        </w:rPr>
        <w:t>配液工艺</w:t>
      </w:r>
    </w:p>
    <w:p w14:paraId="09967515" w14:textId="61843FB4" w:rsidR="00924A93" w:rsidRPr="0090143A" w:rsidRDefault="00924A93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①在辅料配液罐中加入一定量常温注射用水，按配比量加</w:t>
      </w:r>
      <w:r w:rsidR="00A65310" w:rsidRPr="0090143A">
        <w:rPr>
          <w:rFonts w:ascii="宋体" w:eastAsia="宋体" w:hAnsi="宋体" w:hint="eastAsia"/>
          <w:sz w:val="30"/>
          <w:szCs w:val="30"/>
        </w:rPr>
        <w:t>入蔗糖固体，常温搅拌</w:t>
      </w:r>
      <w:r w:rsidR="00A65310" w:rsidRPr="0090143A">
        <w:rPr>
          <w:rFonts w:ascii="宋体" w:eastAsia="宋体" w:hAnsi="宋体"/>
          <w:sz w:val="30"/>
          <w:szCs w:val="30"/>
        </w:rPr>
        <w:t>30 min，完全溶解后，再按照配比量加入吐温80，搅拌均匀后，经过一级除菌过滤转移至半成品配液罐，待用。配制的PD-1抗体的辅料溶液体积为拟加入的PD-1抗体原液体积的7倍，配制的生物制品A的辅料溶液体积为拟加入的生物制品A原液体积的3倍。</w:t>
      </w:r>
    </w:p>
    <w:p w14:paraId="1679E422" w14:textId="25A030F3" w:rsidR="00A65310" w:rsidRPr="0090143A" w:rsidRDefault="00955B34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>②</w:t>
      </w:r>
      <w:r w:rsidR="00A65310" w:rsidRPr="0090143A">
        <w:rPr>
          <w:rFonts w:ascii="宋体" w:eastAsia="宋体" w:hAnsi="宋体"/>
          <w:sz w:val="30"/>
          <w:szCs w:val="30"/>
        </w:rPr>
        <w:t>在半成品配液罐中加入原液，常温搅拌30 min，搅拌均</w:t>
      </w:r>
      <w:r w:rsidR="00A65310" w:rsidRPr="0090143A">
        <w:rPr>
          <w:rFonts w:ascii="宋体" w:eastAsia="宋体" w:hAnsi="宋体"/>
          <w:sz w:val="30"/>
          <w:szCs w:val="30"/>
        </w:rPr>
        <w:lastRenderedPageBreak/>
        <w:t>匀后加常温注射</w:t>
      </w:r>
      <w:proofErr w:type="gramStart"/>
      <w:r w:rsidR="00A65310" w:rsidRPr="0090143A">
        <w:rPr>
          <w:rFonts w:ascii="宋体" w:eastAsia="宋体" w:hAnsi="宋体"/>
          <w:sz w:val="30"/>
          <w:szCs w:val="30"/>
        </w:rPr>
        <w:t>用水定</w:t>
      </w:r>
      <w:proofErr w:type="gramEnd"/>
      <w:r w:rsidR="00A65310" w:rsidRPr="0090143A">
        <w:rPr>
          <w:rFonts w:ascii="宋体" w:eastAsia="宋体" w:hAnsi="宋体"/>
          <w:sz w:val="30"/>
          <w:szCs w:val="30"/>
        </w:rPr>
        <w:t>容,再经过一级除菌过滤输送至半成品暂存罐，再经过两级除菌过滤输送至灌装机进行灌装。</w:t>
      </w:r>
    </w:p>
    <w:p w14:paraId="4E25078F" w14:textId="6F41F11C" w:rsidR="00A65310" w:rsidRPr="0090143A" w:rsidRDefault="00955B34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>③</w:t>
      </w:r>
      <w:r w:rsidR="00A65310" w:rsidRPr="0090143A">
        <w:rPr>
          <w:rFonts w:ascii="宋体" w:eastAsia="宋体" w:hAnsi="宋体"/>
          <w:sz w:val="30"/>
          <w:szCs w:val="30"/>
        </w:rPr>
        <w:t>配液、灌装系统的清洗工艺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="00A65310" w:rsidRPr="0090143A">
        <w:rPr>
          <w:rFonts w:ascii="宋体" w:eastAsia="宋体" w:hAnsi="宋体"/>
          <w:sz w:val="30"/>
          <w:szCs w:val="30"/>
        </w:rPr>
        <w:t>配液、灌装系统组件包含配液罐、半成品暂存罐、灌装机以及相应的物料管路。为了避免CIP过程对物料的潜在风险，物料灌装完毕后，配液系统和灌装机一起整体进行CIP/SIP，整个CIP/SIP的程序运行时间为8 h。</w:t>
      </w:r>
    </w:p>
    <w:p w14:paraId="18AF6130" w14:textId="5140B8A7" w:rsidR="00A65310" w:rsidRPr="0090143A" w:rsidRDefault="00A65310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每支</w:t>
      </w:r>
      <w:r w:rsidRPr="0090143A">
        <w:rPr>
          <w:rFonts w:ascii="宋体" w:eastAsia="宋体" w:hAnsi="宋体"/>
          <w:sz w:val="30"/>
          <w:szCs w:val="30"/>
        </w:rPr>
        <w:t>PD-1成品原辅料含量如下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A65310" w:rsidRPr="0090143A" w14:paraId="6557B2AD" w14:textId="77777777" w:rsidTr="00CA43E9">
        <w:trPr>
          <w:jc w:val="center"/>
        </w:trPr>
        <w:tc>
          <w:tcPr>
            <w:tcW w:w="2765" w:type="dxa"/>
            <w:vAlign w:val="center"/>
          </w:tcPr>
          <w:p w14:paraId="30B6E1B5" w14:textId="0917EBF7" w:rsidR="00A65310" w:rsidRPr="0090143A" w:rsidRDefault="00A65310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序号</w:t>
            </w:r>
          </w:p>
        </w:tc>
        <w:tc>
          <w:tcPr>
            <w:tcW w:w="2765" w:type="dxa"/>
            <w:vAlign w:val="center"/>
          </w:tcPr>
          <w:p w14:paraId="72FDB0E5" w14:textId="44772ACA" w:rsidR="00A65310" w:rsidRPr="0090143A" w:rsidRDefault="00A65310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成分</w:t>
            </w:r>
          </w:p>
        </w:tc>
        <w:tc>
          <w:tcPr>
            <w:tcW w:w="2766" w:type="dxa"/>
            <w:vAlign w:val="center"/>
          </w:tcPr>
          <w:p w14:paraId="097840B9" w14:textId="45C219E0" w:rsidR="00A65310" w:rsidRPr="0090143A" w:rsidRDefault="00A65310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含量（mg）/支</w:t>
            </w:r>
          </w:p>
        </w:tc>
      </w:tr>
      <w:tr w:rsidR="00A65310" w:rsidRPr="0090143A" w14:paraId="0B08DFF6" w14:textId="77777777" w:rsidTr="00CA43E9">
        <w:trPr>
          <w:jc w:val="center"/>
        </w:trPr>
        <w:tc>
          <w:tcPr>
            <w:tcW w:w="2765" w:type="dxa"/>
            <w:vAlign w:val="center"/>
          </w:tcPr>
          <w:p w14:paraId="706E7CE6" w14:textId="527D2AC0" w:rsidR="00A65310" w:rsidRPr="0090143A" w:rsidRDefault="00A65310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1</w:t>
            </w:r>
          </w:p>
        </w:tc>
        <w:tc>
          <w:tcPr>
            <w:tcW w:w="2765" w:type="dxa"/>
            <w:vAlign w:val="center"/>
          </w:tcPr>
          <w:p w14:paraId="59BA6C87" w14:textId="21F0B418" w:rsidR="00A65310" w:rsidRPr="0090143A" w:rsidRDefault="000C3642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P</w:t>
            </w:r>
            <w:r w:rsidRPr="0090143A">
              <w:rPr>
                <w:rFonts w:ascii="宋体" w:eastAsia="宋体" w:hAnsi="宋体"/>
                <w:sz w:val="30"/>
                <w:szCs w:val="30"/>
              </w:rPr>
              <w:t>D-1</w:t>
            </w:r>
            <w:r w:rsidRPr="0090143A">
              <w:rPr>
                <w:rFonts w:ascii="宋体" w:eastAsia="宋体" w:hAnsi="宋体" w:hint="eastAsia"/>
                <w:sz w:val="30"/>
                <w:szCs w:val="30"/>
              </w:rPr>
              <w:t>蛋白</w:t>
            </w:r>
          </w:p>
        </w:tc>
        <w:tc>
          <w:tcPr>
            <w:tcW w:w="2766" w:type="dxa"/>
            <w:vAlign w:val="center"/>
          </w:tcPr>
          <w:p w14:paraId="5FE26350" w14:textId="38517DC5" w:rsidR="00A65310" w:rsidRPr="0090143A" w:rsidRDefault="000C3642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100mg</w:t>
            </w:r>
            <w:r w:rsidRPr="0090143A">
              <w:rPr>
                <w:rFonts w:ascii="宋体" w:eastAsia="宋体" w:hAnsi="宋体"/>
                <w:sz w:val="30"/>
                <w:szCs w:val="30"/>
              </w:rPr>
              <w:t>/</w:t>
            </w:r>
            <w:r w:rsidRPr="0090143A">
              <w:rPr>
                <w:rFonts w:ascii="宋体" w:eastAsia="宋体" w:hAnsi="宋体" w:hint="eastAsia"/>
                <w:sz w:val="30"/>
                <w:szCs w:val="30"/>
              </w:rPr>
              <w:t>支</w:t>
            </w:r>
          </w:p>
        </w:tc>
      </w:tr>
      <w:tr w:rsidR="00A65310" w:rsidRPr="0090143A" w14:paraId="432CD908" w14:textId="77777777" w:rsidTr="00CA43E9">
        <w:trPr>
          <w:jc w:val="center"/>
        </w:trPr>
        <w:tc>
          <w:tcPr>
            <w:tcW w:w="2765" w:type="dxa"/>
            <w:vAlign w:val="center"/>
          </w:tcPr>
          <w:p w14:paraId="6E84A96B" w14:textId="26DDF60C" w:rsidR="00A65310" w:rsidRPr="0090143A" w:rsidRDefault="00A65310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2</w:t>
            </w:r>
          </w:p>
        </w:tc>
        <w:tc>
          <w:tcPr>
            <w:tcW w:w="2765" w:type="dxa"/>
            <w:vAlign w:val="center"/>
          </w:tcPr>
          <w:p w14:paraId="726471E4" w14:textId="68F68BE2" w:rsidR="00A65310" w:rsidRPr="0090143A" w:rsidRDefault="000C3642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蔗糖</w:t>
            </w:r>
          </w:p>
        </w:tc>
        <w:tc>
          <w:tcPr>
            <w:tcW w:w="2766" w:type="dxa"/>
            <w:vAlign w:val="center"/>
          </w:tcPr>
          <w:p w14:paraId="12723A22" w14:textId="793FBFE6" w:rsidR="00A65310" w:rsidRPr="0090143A" w:rsidRDefault="000C3642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400mg/支</w:t>
            </w:r>
          </w:p>
        </w:tc>
      </w:tr>
      <w:tr w:rsidR="00A65310" w:rsidRPr="0090143A" w14:paraId="617FDD29" w14:textId="77777777" w:rsidTr="00CA43E9">
        <w:trPr>
          <w:jc w:val="center"/>
        </w:trPr>
        <w:tc>
          <w:tcPr>
            <w:tcW w:w="2765" w:type="dxa"/>
            <w:vAlign w:val="center"/>
          </w:tcPr>
          <w:p w14:paraId="2A8EE7F7" w14:textId="2C34EC39" w:rsidR="00A65310" w:rsidRPr="0090143A" w:rsidRDefault="00A65310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3</w:t>
            </w:r>
          </w:p>
        </w:tc>
        <w:tc>
          <w:tcPr>
            <w:tcW w:w="2765" w:type="dxa"/>
            <w:vAlign w:val="center"/>
          </w:tcPr>
          <w:p w14:paraId="4765C353" w14:textId="3330DCF2" w:rsidR="00A65310" w:rsidRPr="0090143A" w:rsidRDefault="000C3642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吐温80</w:t>
            </w:r>
          </w:p>
        </w:tc>
        <w:tc>
          <w:tcPr>
            <w:tcW w:w="2766" w:type="dxa"/>
            <w:vAlign w:val="center"/>
          </w:tcPr>
          <w:p w14:paraId="260323C4" w14:textId="1010ECB7" w:rsidR="00A65310" w:rsidRPr="0090143A" w:rsidRDefault="000C3642" w:rsidP="00CA43E9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2.0mg/支</w:t>
            </w:r>
          </w:p>
        </w:tc>
      </w:tr>
    </w:tbl>
    <w:p w14:paraId="6D838351" w14:textId="74F30C11" w:rsidR="00A65310" w:rsidRPr="0090143A" w:rsidRDefault="00242595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每支生物制品</w:t>
      </w:r>
      <w:r w:rsidRPr="0090143A">
        <w:rPr>
          <w:rFonts w:ascii="宋体" w:eastAsia="宋体" w:hAnsi="宋体"/>
          <w:sz w:val="30"/>
          <w:szCs w:val="30"/>
        </w:rPr>
        <w:t>A成品原辅料含量如下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242595" w:rsidRPr="0090143A" w14:paraId="36078B27" w14:textId="77777777" w:rsidTr="006234A5">
        <w:tc>
          <w:tcPr>
            <w:tcW w:w="2765" w:type="dxa"/>
          </w:tcPr>
          <w:p w14:paraId="0FB5FEE8" w14:textId="77777777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序号</w:t>
            </w:r>
          </w:p>
        </w:tc>
        <w:tc>
          <w:tcPr>
            <w:tcW w:w="2765" w:type="dxa"/>
          </w:tcPr>
          <w:p w14:paraId="5400C553" w14:textId="77777777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成分</w:t>
            </w:r>
          </w:p>
        </w:tc>
        <w:tc>
          <w:tcPr>
            <w:tcW w:w="2766" w:type="dxa"/>
          </w:tcPr>
          <w:p w14:paraId="3C9EE016" w14:textId="77777777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含量（mg）/支</w:t>
            </w:r>
          </w:p>
        </w:tc>
      </w:tr>
      <w:tr w:rsidR="00242595" w:rsidRPr="0090143A" w14:paraId="370CFFCB" w14:textId="77777777" w:rsidTr="006234A5">
        <w:tc>
          <w:tcPr>
            <w:tcW w:w="2765" w:type="dxa"/>
          </w:tcPr>
          <w:p w14:paraId="5A7224DE" w14:textId="77777777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1</w:t>
            </w:r>
          </w:p>
        </w:tc>
        <w:tc>
          <w:tcPr>
            <w:tcW w:w="2765" w:type="dxa"/>
          </w:tcPr>
          <w:p w14:paraId="67FD4059" w14:textId="2840D502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生物制品A蛋白</w:t>
            </w:r>
          </w:p>
        </w:tc>
        <w:tc>
          <w:tcPr>
            <w:tcW w:w="2766" w:type="dxa"/>
          </w:tcPr>
          <w:p w14:paraId="799A7F27" w14:textId="5344EA36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/>
                <w:sz w:val="30"/>
                <w:szCs w:val="30"/>
              </w:rPr>
              <w:t>50</w:t>
            </w:r>
            <w:r w:rsidRPr="0090143A">
              <w:rPr>
                <w:rFonts w:ascii="宋体" w:eastAsia="宋体" w:hAnsi="宋体" w:hint="eastAsia"/>
                <w:sz w:val="30"/>
                <w:szCs w:val="30"/>
              </w:rPr>
              <w:t>mg</w:t>
            </w:r>
            <w:r w:rsidRPr="0090143A">
              <w:rPr>
                <w:rFonts w:ascii="宋体" w:eastAsia="宋体" w:hAnsi="宋体"/>
                <w:sz w:val="30"/>
                <w:szCs w:val="30"/>
              </w:rPr>
              <w:t>/</w:t>
            </w:r>
            <w:r w:rsidRPr="0090143A">
              <w:rPr>
                <w:rFonts w:ascii="宋体" w:eastAsia="宋体" w:hAnsi="宋体" w:hint="eastAsia"/>
                <w:sz w:val="30"/>
                <w:szCs w:val="30"/>
              </w:rPr>
              <w:t>支</w:t>
            </w:r>
          </w:p>
        </w:tc>
      </w:tr>
      <w:tr w:rsidR="00242595" w:rsidRPr="0090143A" w14:paraId="5C1B0382" w14:textId="77777777" w:rsidTr="006234A5">
        <w:tc>
          <w:tcPr>
            <w:tcW w:w="2765" w:type="dxa"/>
          </w:tcPr>
          <w:p w14:paraId="08BDD5B5" w14:textId="77777777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2</w:t>
            </w:r>
          </w:p>
        </w:tc>
        <w:tc>
          <w:tcPr>
            <w:tcW w:w="2765" w:type="dxa"/>
          </w:tcPr>
          <w:p w14:paraId="75BC34C0" w14:textId="77777777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蔗糖</w:t>
            </w:r>
          </w:p>
        </w:tc>
        <w:tc>
          <w:tcPr>
            <w:tcW w:w="2766" w:type="dxa"/>
          </w:tcPr>
          <w:p w14:paraId="5040AC33" w14:textId="64B408CE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/>
                <w:sz w:val="30"/>
                <w:szCs w:val="30"/>
              </w:rPr>
              <w:t>2</w:t>
            </w:r>
            <w:r w:rsidRPr="0090143A">
              <w:rPr>
                <w:rFonts w:ascii="宋体" w:eastAsia="宋体" w:hAnsi="宋体" w:hint="eastAsia"/>
                <w:sz w:val="30"/>
                <w:szCs w:val="30"/>
              </w:rPr>
              <w:t>00mg/支</w:t>
            </w:r>
          </w:p>
        </w:tc>
      </w:tr>
      <w:tr w:rsidR="00242595" w:rsidRPr="0090143A" w14:paraId="207D2A76" w14:textId="77777777" w:rsidTr="006234A5">
        <w:tc>
          <w:tcPr>
            <w:tcW w:w="2765" w:type="dxa"/>
          </w:tcPr>
          <w:p w14:paraId="13626A0C" w14:textId="77777777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3</w:t>
            </w:r>
          </w:p>
        </w:tc>
        <w:tc>
          <w:tcPr>
            <w:tcW w:w="2765" w:type="dxa"/>
          </w:tcPr>
          <w:p w14:paraId="418AFD57" w14:textId="77777777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 w:hint="eastAsia"/>
                <w:sz w:val="30"/>
                <w:szCs w:val="30"/>
              </w:rPr>
              <w:t>吐温80</w:t>
            </w:r>
          </w:p>
        </w:tc>
        <w:tc>
          <w:tcPr>
            <w:tcW w:w="2766" w:type="dxa"/>
          </w:tcPr>
          <w:p w14:paraId="0C25C82D" w14:textId="6C7AE8EB" w:rsidR="00242595" w:rsidRPr="0090143A" w:rsidRDefault="00242595" w:rsidP="002172F3">
            <w:pPr>
              <w:spacing w:line="360" w:lineRule="auto"/>
              <w:jc w:val="center"/>
              <w:rPr>
                <w:rFonts w:ascii="宋体" w:eastAsia="宋体" w:hAnsi="宋体"/>
                <w:sz w:val="30"/>
                <w:szCs w:val="30"/>
              </w:rPr>
            </w:pPr>
            <w:r w:rsidRPr="0090143A">
              <w:rPr>
                <w:rFonts w:ascii="宋体" w:eastAsia="宋体" w:hAnsi="宋体"/>
                <w:sz w:val="30"/>
                <w:szCs w:val="30"/>
              </w:rPr>
              <w:t>1</w:t>
            </w:r>
            <w:r w:rsidRPr="0090143A">
              <w:rPr>
                <w:rFonts w:ascii="宋体" w:eastAsia="宋体" w:hAnsi="宋体" w:hint="eastAsia"/>
                <w:sz w:val="30"/>
                <w:szCs w:val="30"/>
              </w:rPr>
              <w:t>.0mg/支</w:t>
            </w:r>
          </w:p>
        </w:tc>
      </w:tr>
    </w:tbl>
    <w:p w14:paraId="3DE34CF7" w14:textId="71908D25" w:rsidR="00242595" w:rsidRPr="0090143A" w:rsidRDefault="009E7449" w:rsidP="00380FD1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注</w:t>
      </w:r>
      <w:r w:rsidRPr="0090143A">
        <w:rPr>
          <w:rFonts w:ascii="宋体" w:eastAsia="宋体" w:hAnsi="宋体"/>
          <w:sz w:val="30"/>
          <w:szCs w:val="30"/>
        </w:rPr>
        <w:t>1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原液来自企业的其它车间，通过一次性储液袋运至本车间，不在本次设计范围内。</w:t>
      </w:r>
    </w:p>
    <w:p w14:paraId="7A1B807A" w14:textId="4272D549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注</w:t>
      </w:r>
      <w:r w:rsidRPr="0090143A">
        <w:rPr>
          <w:rFonts w:ascii="宋体" w:eastAsia="宋体" w:hAnsi="宋体"/>
          <w:sz w:val="30"/>
          <w:szCs w:val="30"/>
        </w:rPr>
        <w:t>2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溶液配制过程中，固体溶质溶于溶剂后，已经形成溶液，体积按不发生变化计算。</w:t>
      </w:r>
    </w:p>
    <w:p w14:paraId="7BE97F8E" w14:textId="77777777" w:rsidR="002172F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注</w:t>
      </w:r>
      <w:r w:rsidRPr="0090143A">
        <w:rPr>
          <w:rFonts w:ascii="宋体" w:eastAsia="宋体" w:hAnsi="宋体"/>
          <w:sz w:val="30"/>
          <w:szCs w:val="30"/>
        </w:rPr>
        <w:t>3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不锈钢配液容器工作范围为容器体积的 25</w:t>
      </w:r>
      <w:r w:rsidRPr="000D10DD">
        <w:rPr>
          <w:rFonts w:asciiTheme="majorEastAsia" w:eastAsiaTheme="majorEastAsia" w:hAnsiTheme="majorEastAsia"/>
          <w:sz w:val="30"/>
          <w:szCs w:val="30"/>
        </w:rPr>
        <w:t>~</w:t>
      </w:r>
      <w:r w:rsidRPr="0090143A">
        <w:rPr>
          <w:rFonts w:ascii="宋体" w:eastAsia="宋体" w:hAnsi="宋体"/>
          <w:sz w:val="30"/>
          <w:szCs w:val="30"/>
        </w:rPr>
        <w:t>75%。</w:t>
      </w:r>
    </w:p>
    <w:p w14:paraId="0C1CBEC9" w14:textId="4BAFDAF5" w:rsidR="00D14183" w:rsidRPr="000D10DD" w:rsidRDefault="000D10DD" w:rsidP="00D14183">
      <w:pPr>
        <w:spacing w:line="360" w:lineRule="auto"/>
        <w:ind w:firstLineChars="200" w:firstLine="602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t>（2）</w:t>
      </w:r>
      <w:r w:rsidR="00D14183" w:rsidRPr="000D10DD">
        <w:rPr>
          <w:rFonts w:ascii="宋体" w:eastAsia="宋体" w:hAnsi="宋体"/>
          <w:b/>
          <w:bCs/>
          <w:sz w:val="30"/>
          <w:szCs w:val="30"/>
        </w:rPr>
        <w:t>胶塞处理</w:t>
      </w:r>
    </w:p>
    <w:p w14:paraId="45CFDF3D" w14:textId="7777777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lastRenderedPageBreak/>
        <w:t>来自综合仓库的免洗胶塞，经外表面处理后传入洁净区。将胶塞投至灭菌设备中，湿热灭菌干燥后待用。</w:t>
      </w:r>
    </w:p>
    <w:p w14:paraId="52B4062B" w14:textId="6D1611F2" w:rsidR="00D14183" w:rsidRPr="000D10DD" w:rsidRDefault="000D10DD" w:rsidP="00D14183">
      <w:pPr>
        <w:spacing w:line="360" w:lineRule="auto"/>
        <w:ind w:firstLineChars="200" w:firstLine="602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t>（3）</w:t>
      </w:r>
      <w:r w:rsidR="00D14183" w:rsidRPr="000D10DD">
        <w:rPr>
          <w:rFonts w:ascii="宋体" w:eastAsia="宋体" w:hAnsi="宋体"/>
          <w:b/>
          <w:bCs/>
          <w:sz w:val="30"/>
          <w:szCs w:val="30"/>
        </w:rPr>
        <w:t>铝盖处理</w:t>
      </w:r>
    </w:p>
    <w:p w14:paraId="5F5D85BF" w14:textId="7777777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来自综合仓库的免洗铝盖，经外表面处理后传入洁净区。将铝盖投至灭菌柜中，湿热灭菌干燥后待用。</w:t>
      </w:r>
    </w:p>
    <w:p w14:paraId="21E0E055" w14:textId="2005B23A" w:rsidR="00D14183" w:rsidRPr="00AE285A" w:rsidRDefault="00AE285A" w:rsidP="00D14183">
      <w:pPr>
        <w:spacing w:line="360" w:lineRule="auto"/>
        <w:ind w:firstLineChars="200" w:firstLine="602"/>
        <w:rPr>
          <w:rFonts w:ascii="宋体" w:eastAsia="宋体" w:hAnsi="宋体"/>
          <w:b/>
          <w:bCs/>
          <w:sz w:val="30"/>
          <w:szCs w:val="30"/>
        </w:rPr>
      </w:pPr>
      <w:r w:rsidRPr="00AE285A">
        <w:rPr>
          <w:rFonts w:ascii="宋体" w:eastAsia="宋体" w:hAnsi="宋体" w:hint="eastAsia"/>
          <w:b/>
          <w:bCs/>
          <w:sz w:val="30"/>
          <w:szCs w:val="30"/>
        </w:rPr>
        <w:t>（4）</w:t>
      </w:r>
      <w:r w:rsidR="00D14183" w:rsidRPr="00AE285A">
        <w:rPr>
          <w:rFonts w:ascii="宋体" w:eastAsia="宋体" w:hAnsi="宋体"/>
          <w:b/>
          <w:bCs/>
          <w:sz w:val="30"/>
          <w:szCs w:val="30"/>
        </w:rPr>
        <w:t>灌装、冻干、轧盖</w:t>
      </w:r>
    </w:p>
    <w:p w14:paraId="4B0ADE97" w14:textId="4821B796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PD-1抗体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来自综合仓库的15R西林瓶,经清洗、烘干灭菌后，灌装无菌药液，并自动完成加塞，加塞后的西林瓶药液直接</w:t>
      </w:r>
      <w:proofErr w:type="gramStart"/>
      <w:r w:rsidRPr="0090143A">
        <w:rPr>
          <w:rFonts w:ascii="宋体" w:eastAsia="宋体" w:hAnsi="宋体"/>
          <w:sz w:val="30"/>
          <w:szCs w:val="30"/>
        </w:rPr>
        <w:t>进入轧盖机</w:t>
      </w:r>
      <w:proofErr w:type="gramEnd"/>
      <w:r w:rsidRPr="0090143A">
        <w:rPr>
          <w:rFonts w:ascii="宋体" w:eastAsia="宋体" w:hAnsi="宋体"/>
          <w:sz w:val="30"/>
          <w:szCs w:val="30"/>
        </w:rPr>
        <w:t>进行轧盖。灌装</w:t>
      </w:r>
      <w:proofErr w:type="gramStart"/>
      <w:r w:rsidRPr="0090143A">
        <w:rPr>
          <w:rFonts w:ascii="宋体" w:eastAsia="宋体" w:hAnsi="宋体"/>
          <w:sz w:val="30"/>
          <w:szCs w:val="30"/>
        </w:rPr>
        <w:t>和轧盖半成品</w:t>
      </w:r>
      <w:proofErr w:type="gramEnd"/>
      <w:r w:rsidRPr="0090143A">
        <w:rPr>
          <w:rFonts w:ascii="宋体" w:eastAsia="宋体" w:hAnsi="宋体"/>
          <w:sz w:val="30"/>
          <w:szCs w:val="30"/>
        </w:rPr>
        <w:t>的综合合格率99.4%。</w:t>
      </w:r>
    </w:p>
    <w:p w14:paraId="7B0A2C28" w14:textId="608B55FC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生物制品</w:t>
      </w:r>
      <w:r w:rsidRPr="0090143A">
        <w:rPr>
          <w:rFonts w:ascii="宋体" w:eastAsia="宋体" w:hAnsi="宋体"/>
          <w:sz w:val="30"/>
          <w:szCs w:val="30"/>
        </w:rPr>
        <w:t>A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来自综合仓库的15R西林瓶，经清洗、烘干灭菌后，灌装无菌药液，并自动完成半加塞</w:t>
      </w:r>
      <w:r w:rsidR="0053082B">
        <w:rPr>
          <w:rFonts w:ascii="宋体" w:eastAsia="宋体" w:hAnsi="宋体"/>
          <w:sz w:val="30"/>
          <w:szCs w:val="30"/>
        </w:rPr>
        <w:t>；</w:t>
      </w:r>
      <w:r w:rsidRPr="0090143A">
        <w:rPr>
          <w:rFonts w:ascii="宋体" w:eastAsia="宋体" w:hAnsi="宋体"/>
          <w:sz w:val="30"/>
          <w:szCs w:val="30"/>
        </w:rPr>
        <w:t>半加塞的西林瓶传输</w:t>
      </w:r>
      <w:proofErr w:type="gramStart"/>
      <w:r w:rsidRPr="0090143A">
        <w:rPr>
          <w:rFonts w:ascii="宋体" w:eastAsia="宋体" w:hAnsi="宋体"/>
          <w:sz w:val="30"/>
          <w:szCs w:val="30"/>
        </w:rPr>
        <w:t>至冻干机冻</w:t>
      </w:r>
      <w:proofErr w:type="gramEnd"/>
      <w:r w:rsidRPr="0090143A">
        <w:rPr>
          <w:rFonts w:ascii="宋体" w:eastAsia="宋体" w:hAnsi="宋体"/>
          <w:sz w:val="30"/>
          <w:szCs w:val="30"/>
        </w:rPr>
        <w:t>干48h后</w:t>
      </w:r>
      <w:proofErr w:type="gramStart"/>
      <w:r w:rsidRPr="0090143A">
        <w:rPr>
          <w:rFonts w:ascii="宋体" w:eastAsia="宋体" w:hAnsi="宋体"/>
          <w:sz w:val="30"/>
          <w:szCs w:val="30"/>
        </w:rPr>
        <w:t>进入轧盖机</w:t>
      </w:r>
      <w:proofErr w:type="gramEnd"/>
      <w:r w:rsidRPr="0090143A">
        <w:rPr>
          <w:rFonts w:ascii="宋体" w:eastAsia="宋体" w:hAnsi="宋体"/>
          <w:sz w:val="30"/>
          <w:szCs w:val="30"/>
        </w:rPr>
        <w:t>进行轧盖。灌装</w:t>
      </w:r>
      <w:proofErr w:type="gramStart"/>
      <w:r w:rsidRPr="0090143A">
        <w:rPr>
          <w:rFonts w:ascii="宋体" w:eastAsia="宋体" w:hAnsi="宋体"/>
          <w:sz w:val="30"/>
          <w:szCs w:val="30"/>
        </w:rPr>
        <w:t>和轧盖半成品</w:t>
      </w:r>
      <w:proofErr w:type="gramEnd"/>
      <w:r w:rsidRPr="0090143A">
        <w:rPr>
          <w:rFonts w:ascii="宋体" w:eastAsia="宋体" w:hAnsi="宋体"/>
          <w:sz w:val="30"/>
          <w:szCs w:val="30"/>
        </w:rPr>
        <w:t>的综合合格率99.4%。</w:t>
      </w:r>
    </w:p>
    <w:p w14:paraId="504CEA8C" w14:textId="42BDD7F2" w:rsidR="00D14183" w:rsidRPr="00AE285A" w:rsidRDefault="00D14183" w:rsidP="00D14183">
      <w:pPr>
        <w:spacing w:line="360" w:lineRule="auto"/>
        <w:ind w:firstLineChars="200" w:firstLine="602"/>
        <w:rPr>
          <w:rFonts w:ascii="宋体" w:eastAsia="宋体" w:hAnsi="宋体"/>
          <w:b/>
          <w:bCs/>
          <w:sz w:val="30"/>
          <w:szCs w:val="30"/>
        </w:rPr>
      </w:pPr>
      <w:r w:rsidRPr="00AE285A">
        <w:rPr>
          <w:rFonts w:ascii="宋体" w:eastAsia="宋体" w:hAnsi="宋体" w:hint="eastAsia"/>
          <w:b/>
          <w:bCs/>
          <w:sz w:val="30"/>
          <w:szCs w:val="30"/>
        </w:rPr>
        <w:t>灌装工艺要求</w:t>
      </w:r>
      <w:r w:rsidR="0057253B" w:rsidRPr="00AE285A">
        <w:rPr>
          <w:rFonts w:ascii="宋体" w:eastAsia="宋体" w:hAnsi="宋体"/>
          <w:b/>
          <w:bCs/>
          <w:sz w:val="30"/>
          <w:szCs w:val="30"/>
        </w:rPr>
        <w:t>：</w:t>
      </w:r>
    </w:p>
    <w:p w14:paraId="7A914117" w14:textId="18C7CD0D" w:rsidR="002172F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√小容量注射剂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灌装时间不超过10 h，不少于4 h</w:t>
      </w:r>
      <w:r w:rsidR="0053082B">
        <w:rPr>
          <w:rFonts w:ascii="宋体" w:eastAsia="宋体" w:hAnsi="宋体"/>
          <w:sz w:val="30"/>
          <w:szCs w:val="30"/>
        </w:rPr>
        <w:t>；</w:t>
      </w:r>
    </w:p>
    <w:p w14:paraId="31CEEBFB" w14:textId="05CAFEA2" w:rsidR="00D1418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√冻干产品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灌装时间不超过6 h</w:t>
      </w:r>
      <w:r w:rsidR="0053082B">
        <w:rPr>
          <w:rFonts w:ascii="宋体" w:eastAsia="宋体" w:hAnsi="宋体"/>
          <w:sz w:val="30"/>
          <w:szCs w:val="30"/>
        </w:rPr>
        <w:t>；</w:t>
      </w:r>
    </w:p>
    <w:p w14:paraId="6A3FBDF8" w14:textId="352D49B0" w:rsidR="00D14183" w:rsidRPr="00AE285A" w:rsidRDefault="00D14183" w:rsidP="00D14183">
      <w:pPr>
        <w:spacing w:line="360" w:lineRule="auto"/>
        <w:ind w:firstLineChars="200" w:firstLine="602"/>
        <w:rPr>
          <w:rFonts w:ascii="宋体" w:eastAsia="宋体" w:hAnsi="宋体"/>
          <w:b/>
          <w:bCs/>
          <w:sz w:val="30"/>
          <w:szCs w:val="30"/>
        </w:rPr>
      </w:pPr>
      <w:r w:rsidRPr="00AE285A">
        <w:rPr>
          <w:rFonts w:ascii="宋体" w:eastAsia="宋体" w:hAnsi="宋体" w:hint="eastAsia"/>
          <w:b/>
          <w:bCs/>
          <w:sz w:val="30"/>
          <w:szCs w:val="30"/>
        </w:rPr>
        <w:t>冻干工艺要求</w:t>
      </w:r>
      <w:r w:rsidR="0057253B" w:rsidRPr="00AE285A">
        <w:rPr>
          <w:rFonts w:ascii="宋体" w:eastAsia="宋体" w:hAnsi="宋体"/>
          <w:b/>
          <w:bCs/>
          <w:sz w:val="30"/>
          <w:szCs w:val="30"/>
        </w:rPr>
        <w:t>：</w:t>
      </w:r>
    </w:p>
    <w:p w14:paraId="50AB61D6" w14:textId="636B8714" w:rsidR="00D1418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√冻干设备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要求采用可CIP/SIP的冻干机，配自动进出料装置，CIP/SIP运行时间（含CIP清洗、干燥，SIP升温降温等全过程）为12 h</w:t>
      </w:r>
      <w:r w:rsidR="0053082B">
        <w:rPr>
          <w:rFonts w:ascii="宋体" w:eastAsia="宋体" w:hAnsi="宋体"/>
          <w:sz w:val="30"/>
          <w:szCs w:val="30"/>
        </w:rPr>
        <w:t>；</w:t>
      </w:r>
    </w:p>
    <w:p w14:paraId="5883D91B" w14:textId="77EF5125" w:rsidR="002172F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√冻干周期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48 h，包括进箱完成至出箱开始的时间</w:t>
      </w:r>
      <w:r w:rsidR="0053082B">
        <w:rPr>
          <w:rFonts w:ascii="宋体" w:eastAsia="宋体" w:hAnsi="宋体"/>
          <w:sz w:val="30"/>
          <w:szCs w:val="30"/>
        </w:rPr>
        <w:t>；</w:t>
      </w:r>
    </w:p>
    <w:p w14:paraId="0B64DB3F" w14:textId="7AFB1AE4" w:rsidR="00D1418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√冻干机规格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考虑设备稳定性，单台规格为25 m</w:t>
      </w:r>
      <w:r w:rsidRPr="00AE285A">
        <w:rPr>
          <w:rFonts w:ascii="宋体" w:eastAsia="宋体" w:hAnsi="宋体"/>
          <w:sz w:val="30"/>
          <w:szCs w:val="30"/>
          <w:vertAlign w:val="superscript"/>
        </w:rPr>
        <w:t>2</w:t>
      </w:r>
      <w:r w:rsidR="0053082B">
        <w:rPr>
          <w:rFonts w:ascii="宋体" w:eastAsia="宋体" w:hAnsi="宋体"/>
          <w:sz w:val="30"/>
          <w:szCs w:val="30"/>
        </w:rPr>
        <w:t>；</w:t>
      </w:r>
    </w:p>
    <w:p w14:paraId="064060C6" w14:textId="49929333" w:rsidR="00D1418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lastRenderedPageBreak/>
        <w:t>√灵活性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为考虑未来其他产品的冻干，考虑已有产品外，</w:t>
      </w:r>
      <w:r w:rsidRPr="0090143A">
        <w:rPr>
          <w:rFonts w:ascii="宋体" w:eastAsia="宋体" w:hAnsi="宋体" w:hint="eastAsia"/>
          <w:sz w:val="30"/>
          <w:szCs w:val="30"/>
        </w:rPr>
        <w:t>同时应再预留</w:t>
      </w:r>
      <w:r w:rsidRPr="0090143A">
        <w:rPr>
          <w:rFonts w:ascii="宋体" w:eastAsia="宋体" w:hAnsi="宋体"/>
          <w:sz w:val="30"/>
          <w:szCs w:val="30"/>
        </w:rPr>
        <w:t>1台10 m</w:t>
      </w:r>
      <w:r w:rsidRPr="00AE285A">
        <w:rPr>
          <w:rFonts w:ascii="宋体" w:eastAsia="宋体" w:hAnsi="宋体"/>
          <w:sz w:val="30"/>
          <w:szCs w:val="30"/>
          <w:vertAlign w:val="superscript"/>
        </w:rPr>
        <w:t>2</w:t>
      </w:r>
      <w:r w:rsidRPr="0090143A">
        <w:rPr>
          <w:rFonts w:ascii="宋体" w:eastAsia="宋体" w:hAnsi="宋体"/>
          <w:sz w:val="30"/>
          <w:szCs w:val="30"/>
        </w:rPr>
        <w:t>冻干机位置。</w:t>
      </w:r>
    </w:p>
    <w:p w14:paraId="6ECD4672" w14:textId="07EDD1B4" w:rsidR="00D14183" w:rsidRPr="00AE285A" w:rsidRDefault="00AE285A" w:rsidP="00D14183">
      <w:pPr>
        <w:spacing w:line="360" w:lineRule="auto"/>
        <w:ind w:firstLineChars="200" w:firstLine="602"/>
        <w:rPr>
          <w:rFonts w:ascii="宋体" w:eastAsia="宋体" w:hAnsi="宋体"/>
          <w:b/>
          <w:bCs/>
          <w:sz w:val="30"/>
          <w:szCs w:val="30"/>
        </w:rPr>
      </w:pPr>
      <w:r w:rsidRPr="00AE285A">
        <w:rPr>
          <w:rFonts w:ascii="宋体" w:eastAsia="宋体" w:hAnsi="宋体" w:hint="eastAsia"/>
          <w:b/>
          <w:bCs/>
          <w:sz w:val="30"/>
          <w:szCs w:val="30"/>
        </w:rPr>
        <w:t>（5）</w:t>
      </w:r>
      <w:r w:rsidR="00D14183" w:rsidRPr="00AE285A">
        <w:rPr>
          <w:rFonts w:ascii="宋体" w:eastAsia="宋体" w:hAnsi="宋体"/>
          <w:b/>
          <w:bCs/>
          <w:sz w:val="30"/>
          <w:szCs w:val="30"/>
        </w:rPr>
        <w:t>灯检、</w:t>
      </w:r>
      <w:proofErr w:type="gramStart"/>
      <w:r w:rsidR="00D14183" w:rsidRPr="00AE285A">
        <w:rPr>
          <w:rFonts w:ascii="宋体" w:eastAsia="宋体" w:hAnsi="宋体"/>
          <w:b/>
          <w:bCs/>
          <w:sz w:val="30"/>
          <w:szCs w:val="30"/>
        </w:rPr>
        <w:t>贴签与外包</w:t>
      </w:r>
      <w:proofErr w:type="gramEnd"/>
    </w:p>
    <w:p w14:paraId="338ABB3D" w14:textId="1725D6D5" w:rsidR="002172F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√</w:t>
      </w:r>
      <w:proofErr w:type="gramStart"/>
      <w:r w:rsidRPr="0090143A">
        <w:rPr>
          <w:rFonts w:ascii="宋体" w:eastAsia="宋体" w:hAnsi="宋体" w:hint="eastAsia"/>
          <w:sz w:val="30"/>
          <w:szCs w:val="30"/>
        </w:rPr>
        <w:t>轧盖后</w:t>
      </w:r>
      <w:proofErr w:type="gramEnd"/>
      <w:r w:rsidRPr="0090143A">
        <w:rPr>
          <w:rFonts w:ascii="宋体" w:eastAsia="宋体" w:hAnsi="宋体" w:hint="eastAsia"/>
          <w:sz w:val="30"/>
          <w:szCs w:val="30"/>
        </w:rPr>
        <w:t>的半成品进入</w:t>
      </w:r>
      <w:r w:rsidRPr="0090143A">
        <w:rPr>
          <w:rFonts w:ascii="宋体" w:eastAsia="宋体" w:hAnsi="宋体"/>
          <w:sz w:val="30"/>
          <w:szCs w:val="30"/>
        </w:rPr>
        <w:t>2~8℃冷库待检，检验周期为72 h(包含送样、检测、报告出具等全部时间)。检验合格后，将产品从冷库移出，回温至15℃左右开始进行后续外包。经全自动</w:t>
      </w:r>
      <w:proofErr w:type="gramStart"/>
      <w:r w:rsidRPr="0090143A">
        <w:rPr>
          <w:rFonts w:ascii="宋体" w:eastAsia="宋体" w:hAnsi="宋体"/>
          <w:sz w:val="30"/>
          <w:szCs w:val="30"/>
        </w:rPr>
        <w:t>灯检机</w:t>
      </w:r>
      <w:proofErr w:type="gramEnd"/>
      <w:r w:rsidRPr="0090143A">
        <w:rPr>
          <w:rFonts w:ascii="宋体" w:eastAsia="宋体" w:hAnsi="宋体"/>
          <w:sz w:val="30"/>
          <w:szCs w:val="30"/>
        </w:rPr>
        <w:t>（机器剔除的不合格品经过人工灯检）对每支药品</w:t>
      </w:r>
      <w:proofErr w:type="gramStart"/>
      <w:r w:rsidRPr="0090143A">
        <w:rPr>
          <w:rFonts w:ascii="宋体" w:eastAsia="宋体" w:hAnsi="宋体"/>
          <w:sz w:val="30"/>
          <w:szCs w:val="30"/>
        </w:rPr>
        <w:t>进行灯检检查</w:t>
      </w:r>
      <w:proofErr w:type="gramEnd"/>
      <w:r w:rsidRPr="0090143A">
        <w:rPr>
          <w:rFonts w:ascii="宋体" w:eastAsia="宋体" w:hAnsi="宋体"/>
          <w:sz w:val="30"/>
          <w:szCs w:val="30"/>
        </w:rPr>
        <w:t>，进行贴标、喷码、入托、装盒、喷码、裹包、装箱,码垛，成品转入2~8℃仓库储存。</w:t>
      </w:r>
    </w:p>
    <w:p w14:paraId="313DFF41" w14:textId="552CD240" w:rsidR="00D1418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√</w:t>
      </w:r>
      <w:proofErr w:type="gramStart"/>
      <w:r w:rsidRPr="0090143A">
        <w:rPr>
          <w:rFonts w:ascii="宋体" w:eastAsia="宋体" w:hAnsi="宋体"/>
          <w:sz w:val="30"/>
          <w:szCs w:val="30"/>
        </w:rPr>
        <w:t>灯检合格率</w:t>
      </w:r>
      <w:proofErr w:type="gramEnd"/>
      <w:r w:rsidRPr="0090143A">
        <w:rPr>
          <w:rFonts w:ascii="宋体" w:eastAsia="宋体" w:hAnsi="宋体"/>
          <w:sz w:val="30"/>
          <w:szCs w:val="30"/>
        </w:rPr>
        <w:t>按95%计。</w:t>
      </w:r>
    </w:p>
    <w:p w14:paraId="1F9740B7" w14:textId="77777777" w:rsidR="002172F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√灯检、贴</w:t>
      </w:r>
      <w:proofErr w:type="gramStart"/>
      <w:r w:rsidRPr="0090143A">
        <w:rPr>
          <w:rFonts w:ascii="宋体" w:eastAsia="宋体" w:hAnsi="宋体" w:hint="eastAsia"/>
          <w:sz w:val="30"/>
          <w:szCs w:val="30"/>
        </w:rPr>
        <w:t>签操作</w:t>
      </w:r>
      <w:proofErr w:type="gramEnd"/>
      <w:r w:rsidRPr="0090143A">
        <w:rPr>
          <w:rFonts w:ascii="宋体" w:eastAsia="宋体" w:hAnsi="宋体" w:hint="eastAsia"/>
          <w:sz w:val="30"/>
          <w:szCs w:val="30"/>
        </w:rPr>
        <w:t>损失率</w:t>
      </w:r>
      <w:r w:rsidRPr="0090143A">
        <w:rPr>
          <w:rFonts w:ascii="宋体" w:eastAsia="宋体" w:hAnsi="宋体"/>
          <w:sz w:val="30"/>
          <w:szCs w:val="30"/>
        </w:rPr>
        <w:t>0.1%，外包抽样率0.05%。</w:t>
      </w:r>
    </w:p>
    <w:p w14:paraId="2981DC16" w14:textId="77777777" w:rsidR="002172F3" w:rsidRPr="0090143A" w:rsidRDefault="00D14183" w:rsidP="00AE285A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√包装规格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  <w:r w:rsidRPr="0090143A">
        <w:rPr>
          <w:rFonts w:ascii="宋体" w:eastAsia="宋体" w:hAnsi="宋体"/>
          <w:sz w:val="30"/>
          <w:szCs w:val="30"/>
        </w:rPr>
        <w:t>1支/盒×10盒/中包×20中包/箱。</w:t>
      </w:r>
    </w:p>
    <w:p w14:paraId="32762BB1" w14:textId="1FAF2FC4" w:rsidR="00D14183" w:rsidRPr="00AE285A" w:rsidRDefault="00AE285A" w:rsidP="00D14183">
      <w:pPr>
        <w:spacing w:line="360" w:lineRule="auto"/>
        <w:ind w:firstLineChars="200" w:firstLine="602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t>（6）</w:t>
      </w:r>
      <w:r w:rsidR="00D14183" w:rsidRPr="00AE285A">
        <w:rPr>
          <w:rFonts w:ascii="宋体" w:eastAsia="宋体" w:hAnsi="宋体"/>
          <w:b/>
          <w:bCs/>
          <w:sz w:val="30"/>
          <w:szCs w:val="30"/>
        </w:rPr>
        <w:t>器具准备</w:t>
      </w:r>
    </w:p>
    <w:p w14:paraId="7A76FF49" w14:textId="7777777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灌装机内与物料接触的部件以及不锈钢配液系统均采用</w:t>
      </w:r>
      <w:r w:rsidRPr="0090143A">
        <w:rPr>
          <w:rFonts w:ascii="宋体" w:eastAsia="宋体" w:hAnsi="宋体"/>
          <w:sz w:val="30"/>
          <w:szCs w:val="30"/>
        </w:rPr>
        <w:t>CIP/SIP。所有过滤器的滤芯均为一次性使用，</w:t>
      </w:r>
      <w:proofErr w:type="gramStart"/>
      <w:r w:rsidRPr="0090143A">
        <w:rPr>
          <w:rFonts w:ascii="宋体" w:eastAsia="宋体" w:hAnsi="宋体"/>
          <w:sz w:val="30"/>
          <w:szCs w:val="30"/>
        </w:rPr>
        <w:t>滤壳采用</w:t>
      </w:r>
      <w:proofErr w:type="gramEnd"/>
      <w:r w:rsidRPr="0090143A">
        <w:rPr>
          <w:rFonts w:ascii="宋体" w:eastAsia="宋体" w:hAnsi="宋体"/>
          <w:sz w:val="30"/>
          <w:szCs w:val="30"/>
        </w:rPr>
        <w:t>离线清洗后进行SIP后使用。其它器具均采用器具清洗机清洗烘干后，在层流下使用呼吸袋密封，再转移至湿热灭菌</w:t>
      </w:r>
      <w:proofErr w:type="gramStart"/>
      <w:r w:rsidRPr="0090143A">
        <w:rPr>
          <w:rFonts w:ascii="宋体" w:eastAsia="宋体" w:hAnsi="宋体"/>
          <w:sz w:val="30"/>
          <w:szCs w:val="30"/>
        </w:rPr>
        <w:t>柜进行</w:t>
      </w:r>
      <w:proofErr w:type="gramEnd"/>
      <w:r w:rsidRPr="0090143A">
        <w:rPr>
          <w:rFonts w:ascii="宋体" w:eastAsia="宋体" w:hAnsi="宋体"/>
          <w:sz w:val="30"/>
          <w:szCs w:val="30"/>
        </w:rPr>
        <w:t>灭菌。</w:t>
      </w:r>
    </w:p>
    <w:p w14:paraId="422C997E" w14:textId="0088F80D" w:rsidR="00D14183" w:rsidRPr="00721322" w:rsidRDefault="00721322" w:rsidP="00D14183">
      <w:pPr>
        <w:spacing w:line="360" w:lineRule="auto"/>
        <w:ind w:firstLineChars="200" w:firstLine="602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t>（7）</w:t>
      </w:r>
      <w:r w:rsidR="00D14183" w:rsidRPr="00721322">
        <w:rPr>
          <w:rFonts w:ascii="宋体" w:eastAsia="宋体" w:hAnsi="宋体"/>
          <w:b/>
          <w:bCs/>
          <w:sz w:val="30"/>
          <w:szCs w:val="30"/>
        </w:rPr>
        <w:t>产品切换要求</w:t>
      </w:r>
    </w:p>
    <w:p w14:paraId="440947EC" w14:textId="7777777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由于本车间定义为</w:t>
      </w:r>
      <w:r w:rsidRPr="0090143A">
        <w:rPr>
          <w:rFonts w:ascii="宋体" w:eastAsia="宋体" w:hAnsi="宋体"/>
          <w:sz w:val="30"/>
          <w:szCs w:val="30"/>
        </w:rPr>
        <w:t>CDMO车间，故需要考虑产品切换带来的生产时间损失。</w:t>
      </w:r>
    </w:p>
    <w:p w14:paraId="5D130534" w14:textId="7777777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鉴于多剂型、多产品交替生产的特点，本车间不同产品全年交替生产次数按</w:t>
      </w:r>
      <w:r w:rsidRPr="0090143A">
        <w:rPr>
          <w:rFonts w:ascii="宋体" w:eastAsia="宋体" w:hAnsi="宋体"/>
          <w:sz w:val="30"/>
          <w:szCs w:val="30"/>
        </w:rPr>
        <w:t>8次考虑,同时要求全年不同剂型的排</w:t>
      </w:r>
      <w:proofErr w:type="gramStart"/>
      <w:r w:rsidRPr="0090143A">
        <w:rPr>
          <w:rFonts w:ascii="宋体" w:eastAsia="宋体" w:hAnsi="宋体"/>
          <w:sz w:val="30"/>
          <w:szCs w:val="30"/>
        </w:rPr>
        <w:t>产相对</w:t>
      </w:r>
      <w:proofErr w:type="gramEnd"/>
      <w:r w:rsidRPr="0090143A">
        <w:rPr>
          <w:rFonts w:ascii="宋体" w:eastAsia="宋体" w:hAnsi="宋体"/>
          <w:sz w:val="30"/>
          <w:szCs w:val="30"/>
        </w:rPr>
        <w:t>均</w:t>
      </w:r>
      <w:r w:rsidRPr="0090143A">
        <w:rPr>
          <w:rFonts w:ascii="宋体" w:eastAsia="宋体" w:hAnsi="宋体" w:hint="eastAsia"/>
          <w:sz w:val="30"/>
          <w:szCs w:val="30"/>
        </w:rPr>
        <w:lastRenderedPageBreak/>
        <w:t>衡。</w:t>
      </w:r>
    </w:p>
    <w:p w14:paraId="6CCACE00" w14:textId="77777777" w:rsidR="002172F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不同产品切换时，应进行所有区域的大清场，耗时</w:t>
      </w:r>
      <w:r w:rsidRPr="0090143A">
        <w:rPr>
          <w:rFonts w:ascii="宋体" w:eastAsia="宋体" w:hAnsi="宋体"/>
          <w:sz w:val="30"/>
          <w:szCs w:val="30"/>
        </w:rPr>
        <w:t>24 h。</w:t>
      </w:r>
    </w:p>
    <w:p w14:paraId="3DBB8743" w14:textId="75E4FD00" w:rsidR="00D14183" w:rsidRPr="0090143A" w:rsidRDefault="00D14183" w:rsidP="00120BCC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7．设计总体要求</w:t>
      </w:r>
    </w:p>
    <w:p w14:paraId="5E40FA57" w14:textId="3E85A519" w:rsidR="00D14183" w:rsidRPr="0090143A" w:rsidRDefault="002172F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1）</w:t>
      </w:r>
      <w:r w:rsidR="00D14183" w:rsidRPr="0090143A">
        <w:rPr>
          <w:rFonts w:ascii="宋体" w:eastAsia="宋体" w:hAnsi="宋体"/>
          <w:sz w:val="30"/>
          <w:szCs w:val="30"/>
        </w:rPr>
        <w:t>本项目生产车间占地面积不超过3000 m</w:t>
      </w:r>
      <w:r w:rsidR="00D14183" w:rsidRPr="00120BCC">
        <w:rPr>
          <w:rFonts w:ascii="宋体" w:eastAsia="宋体" w:hAnsi="宋体"/>
          <w:sz w:val="30"/>
          <w:szCs w:val="30"/>
          <w:vertAlign w:val="superscript"/>
        </w:rPr>
        <w:t>2</w:t>
      </w:r>
      <w:r w:rsidR="00D14183" w:rsidRPr="0090143A">
        <w:rPr>
          <w:rFonts w:ascii="宋体" w:eastAsia="宋体" w:hAnsi="宋体"/>
          <w:sz w:val="30"/>
          <w:szCs w:val="30"/>
        </w:rPr>
        <w:t>。车间应设有主要生产设施、辅助生产设施和公用工程设施。辅助生产设施包括纯化水制备、注射用水制备、纯蒸汽制备、冷凝水回收、空压机房等。公用工程设施应根据生产需要进行配套设置，通常有空调机房、车间配电室……等。车间内各功能间大小应与生产规模相适应。</w:t>
      </w:r>
    </w:p>
    <w:p w14:paraId="7DD0D61C" w14:textId="61C6D2F5" w:rsidR="00D14183" w:rsidRPr="0090143A" w:rsidRDefault="008B13DD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2）</w:t>
      </w:r>
      <w:r w:rsidR="00D14183" w:rsidRPr="0090143A">
        <w:rPr>
          <w:rFonts w:ascii="宋体" w:eastAsia="宋体" w:hAnsi="宋体"/>
          <w:sz w:val="30"/>
          <w:szCs w:val="30"/>
        </w:rPr>
        <w:t>为满足客户需求及未来的法规需求，本车间建议选用无菌隔离器设施。</w:t>
      </w:r>
    </w:p>
    <w:p w14:paraId="4FB2EFB3" w14:textId="692EFDC3" w:rsidR="00D14183" w:rsidRPr="0090143A" w:rsidRDefault="008B13DD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3）</w:t>
      </w:r>
      <w:r w:rsidR="00D14183" w:rsidRPr="0090143A">
        <w:rPr>
          <w:rFonts w:ascii="宋体" w:eastAsia="宋体" w:hAnsi="宋体"/>
          <w:sz w:val="30"/>
          <w:szCs w:val="30"/>
        </w:rPr>
        <w:t>车间平面布置满足GMP要求外，还应考虑主工艺设备的可参观性。</w:t>
      </w:r>
    </w:p>
    <w:p w14:paraId="1EA285DD" w14:textId="0EEC7760" w:rsidR="00D14183" w:rsidRPr="0090143A" w:rsidRDefault="00057082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4）</w:t>
      </w:r>
      <w:r w:rsidR="00D14183" w:rsidRPr="0090143A">
        <w:rPr>
          <w:rFonts w:ascii="宋体" w:eastAsia="宋体" w:hAnsi="宋体"/>
          <w:sz w:val="30"/>
          <w:szCs w:val="30"/>
        </w:rPr>
        <w:t>厂区设有原辅料、包装材料及成品仓库，本设计不需设置集中仓库，仅在车间适当的位置考虑1个批次的原液暂存(2</w:t>
      </w:r>
      <w:r w:rsidR="00D14183" w:rsidRPr="00120BCC">
        <w:rPr>
          <w:rFonts w:asciiTheme="majorEastAsia" w:eastAsiaTheme="majorEastAsia" w:hAnsiTheme="majorEastAsia"/>
          <w:sz w:val="30"/>
          <w:szCs w:val="30"/>
        </w:rPr>
        <w:t>~</w:t>
      </w:r>
      <w:r w:rsidR="00D14183" w:rsidRPr="0090143A">
        <w:rPr>
          <w:rFonts w:ascii="宋体" w:eastAsia="宋体" w:hAnsi="宋体"/>
          <w:sz w:val="30"/>
          <w:szCs w:val="30"/>
        </w:rPr>
        <w:t>8 ℃)、满足待检要求的半成品待检冷库以及一天用量的各类辅料存放间（阴凉要求）和包材存放间（常温要求)。</w:t>
      </w:r>
    </w:p>
    <w:p w14:paraId="5BF62EF9" w14:textId="35984F8A" w:rsidR="00D14183" w:rsidRPr="0090143A" w:rsidRDefault="00894F6B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</w:t>
      </w:r>
      <w:r w:rsidRPr="0090143A">
        <w:rPr>
          <w:rFonts w:ascii="宋体" w:eastAsia="宋体" w:hAnsi="宋体"/>
          <w:sz w:val="30"/>
          <w:szCs w:val="30"/>
        </w:rPr>
        <w:t>5）</w:t>
      </w:r>
      <w:r w:rsidR="00D14183" w:rsidRPr="0090143A">
        <w:rPr>
          <w:rFonts w:ascii="宋体" w:eastAsia="宋体" w:hAnsi="宋体"/>
          <w:sz w:val="30"/>
          <w:szCs w:val="30"/>
        </w:rPr>
        <w:t>厂区动力中心可提供0.8 MPa ( G)工业蒸汽和10kV电缆进线，容量能满足本车间需求。压缩空气、纯化水、注射用水、纯蒸汽等介质在本车间内配套。</w:t>
      </w:r>
    </w:p>
    <w:p w14:paraId="0E74EF6F" w14:textId="5F5E25E7" w:rsidR="00D14183" w:rsidRPr="0090143A" w:rsidRDefault="00894F6B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6）</w:t>
      </w:r>
      <w:r w:rsidR="00D14183" w:rsidRPr="0090143A">
        <w:rPr>
          <w:rFonts w:ascii="宋体" w:eastAsia="宋体" w:hAnsi="宋体"/>
          <w:sz w:val="30"/>
          <w:szCs w:val="30"/>
        </w:rPr>
        <w:t>采取可行的节能、环保措施，减少固体废物、液体废物、废气对环境的不利影响。生产过程中产生的废水和废固，经</w:t>
      </w:r>
      <w:r w:rsidR="00D14183" w:rsidRPr="0090143A">
        <w:rPr>
          <w:rFonts w:ascii="宋体" w:eastAsia="宋体" w:hAnsi="宋体"/>
          <w:sz w:val="30"/>
          <w:szCs w:val="30"/>
        </w:rPr>
        <w:lastRenderedPageBreak/>
        <w:t>收集、预处理后由厂区集中处理，本设计不予考虑。</w:t>
      </w:r>
    </w:p>
    <w:p w14:paraId="54E288A1" w14:textId="37123B29" w:rsidR="00D14183" w:rsidRPr="0090143A" w:rsidRDefault="00D14183" w:rsidP="00120BCC">
      <w:pPr>
        <w:spacing w:line="360" w:lineRule="auto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8．法规符合性</w:t>
      </w:r>
    </w:p>
    <w:p w14:paraId="29D30E11" w14:textId="22835742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本项目设计内容需遵循以下法规</w:t>
      </w:r>
      <w:r w:rsidR="0057253B" w:rsidRPr="0090143A">
        <w:rPr>
          <w:rFonts w:ascii="宋体" w:eastAsia="宋体" w:hAnsi="宋体"/>
          <w:sz w:val="30"/>
          <w:szCs w:val="30"/>
        </w:rPr>
        <w:t>：</w:t>
      </w:r>
    </w:p>
    <w:p w14:paraId="20CF6E9B" w14:textId="4B2548E7" w:rsidR="00D14183" w:rsidRPr="0090143A" w:rsidRDefault="00894F6B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1）</w:t>
      </w:r>
      <w:r w:rsidR="00D14183" w:rsidRPr="0090143A">
        <w:rPr>
          <w:rFonts w:ascii="宋体" w:eastAsia="宋体" w:hAnsi="宋体"/>
          <w:sz w:val="30"/>
          <w:szCs w:val="30"/>
        </w:rPr>
        <w:t>药品生产质量管理规范（2010年修订版)</w:t>
      </w:r>
    </w:p>
    <w:p w14:paraId="258568BD" w14:textId="77777777" w:rsidR="00894F6B" w:rsidRPr="0090143A" w:rsidRDefault="00894F6B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2）</w:t>
      </w:r>
      <w:r w:rsidR="00D14183" w:rsidRPr="0090143A">
        <w:rPr>
          <w:rFonts w:ascii="宋体" w:eastAsia="宋体" w:hAnsi="宋体"/>
          <w:sz w:val="30"/>
          <w:szCs w:val="30"/>
        </w:rPr>
        <w:t>《建筑设计防火规范》GB50016-2014 ( 2018年版)</w:t>
      </w:r>
    </w:p>
    <w:p w14:paraId="147A0954" w14:textId="77777777" w:rsidR="00894F6B" w:rsidRPr="0090143A" w:rsidRDefault="00894F6B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3）</w:t>
      </w:r>
      <w:r w:rsidR="00D14183" w:rsidRPr="0090143A">
        <w:rPr>
          <w:rFonts w:ascii="宋体" w:eastAsia="宋体" w:hAnsi="宋体"/>
          <w:sz w:val="30"/>
          <w:szCs w:val="30"/>
        </w:rPr>
        <w:t>《精细化工企业工程设计防火标准》GB51283-2020</w:t>
      </w:r>
    </w:p>
    <w:p w14:paraId="6FD6BE18" w14:textId="77777777" w:rsidR="00894F6B" w:rsidRPr="0090143A" w:rsidRDefault="00894F6B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4）</w:t>
      </w:r>
      <w:r w:rsidR="00D14183" w:rsidRPr="0090143A">
        <w:rPr>
          <w:rFonts w:ascii="宋体" w:eastAsia="宋体" w:hAnsi="宋体"/>
          <w:sz w:val="30"/>
          <w:szCs w:val="30"/>
        </w:rPr>
        <w:t>《医药工业洁净厂房设计标准》GB50457-2019</w:t>
      </w:r>
    </w:p>
    <w:p w14:paraId="50D2EE46" w14:textId="735F99F8" w:rsidR="00D14183" w:rsidRPr="0090143A" w:rsidRDefault="00894F6B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5）</w:t>
      </w:r>
      <w:r w:rsidR="00D14183" w:rsidRPr="0090143A">
        <w:rPr>
          <w:rFonts w:ascii="宋体" w:eastAsia="宋体" w:hAnsi="宋体"/>
          <w:sz w:val="30"/>
          <w:szCs w:val="30"/>
        </w:rPr>
        <w:t>其它必须遵循的国家及行业法规。</w:t>
      </w:r>
    </w:p>
    <w:p w14:paraId="470BD596" w14:textId="77777777" w:rsidR="00D14183" w:rsidRPr="00120BCC" w:rsidRDefault="00D14183" w:rsidP="00120BCC">
      <w:pPr>
        <w:spacing w:line="360" w:lineRule="auto"/>
        <w:rPr>
          <w:rFonts w:ascii="宋体" w:eastAsia="宋体" w:hAnsi="宋体"/>
          <w:b/>
          <w:bCs/>
          <w:sz w:val="30"/>
          <w:szCs w:val="30"/>
        </w:rPr>
      </w:pPr>
      <w:r w:rsidRPr="00120BCC">
        <w:rPr>
          <w:rFonts w:ascii="宋体" w:eastAsia="宋体" w:hAnsi="宋体" w:hint="eastAsia"/>
          <w:b/>
          <w:bCs/>
          <w:sz w:val="30"/>
          <w:szCs w:val="30"/>
        </w:rPr>
        <w:t>四、工作主要内容及基本要求</w:t>
      </w:r>
    </w:p>
    <w:p w14:paraId="2C0DB362" w14:textId="7777777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1.设计图纸和表格</w:t>
      </w:r>
    </w:p>
    <w:p w14:paraId="3E145C06" w14:textId="77777777" w:rsidR="00531D38" w:rsidRPr="0090143A" w:rsidRDefault="00531D38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1）</w:t>
      </w:r>
      <w:r w:rsidR="00D14183" w:rsidRPr="0090143A">
        <w:rPr>
          <w:rFonts w:ascii="宋体" w:eastAsia="宋体" w:hAnsi="宋体"/>
          <w:sz w:val="30"/>
          <w:szCs w:val="30"/>
        </w:rPr>
        <w:t>工艺设备一览表</w:t>
      </w:r>
    </w:p>
    <w:p w14:paraId="24A792EA" w14:textId="17316277" w:rsidR="00D14183" w:rsidRPr="0090143A" w:rsidRDefault="00531D38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2）</w:t>
      </w:r>
      <w:r w:rsidR="00D14183" w:rsidRPr="0090143A">
        <w:rPr>
          <w:rFonts w:ascii="宋体" w:eastAsia="宋体" w:hAnsi="宋体"/>
          <w:sz w:val="30"/>
          <w:szCs w:val="30"/>
        </w:rPr>
        <w:t>工艺流程设计</w:t>
      </w:r>
    </w:p>
    <w:p w14:paraId="4BBBEC74" w14:textId="7777777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①编制公用工程耗量计算书﹔</w:t>
      </w:r>
    </w:p>
    <w:p w14:paraId="48A033A1" w14:textId="77777777" w:rsidR="00531D38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②绘制带控制点工艺流程图（要求体现控制方案</w:t>
      </w:r>
      <w:r w:rsidRPr="0090143A">
        <w:rPr>
          <w:rFonts w:ascii="宋体" w:eastAsia="宋体" w:hAnsi="宋体"/>
          <w:sz w:val="30"/>
          <w:szCs w:val="30"/>
        </w:rPr>
        <w:t>)。</w:t>
      </w:r>
    </w:p>
    <w:p w14:paraId="036B08FE" w14:textId="1BFE195C" w:rsidR="00D14183" w:rsidRPr="0090143A" w:rsidRDefault="00531D38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3）</w:t>
      </w:r>
      <w:r w:rsidR="00D14183" w:rsidRPr="0090143A">
        <w:rPr>
          <w:rFonts w:ascii="宋体" w:eastAsia="宋体" w:hAnsi="宋体"/>
          <w:sz w:val="30"/>
          <w:szCs w:val="30"/>
        </w:rPr>
        <w:t>设备选型及设计</w:t>
      </w:r>
    </w:p>
    <w:p w14:paraId="326968E4" w14:textId="1CE16964" w:rsidR="00531D38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①设备选型及设计</w:t>
      </w:r>
      <w:r w:rsidR="00120BCC">
        <w:rPr>
          <w:rFonts w:ascii="宋体" w:eastAsia="宋体" w:hAnsi="宋体" w:hint="eastAsia"/>
          <w:sz w:val="30"/>
          <w:szCs w:val="30"/>
        </w:rPr>
        <w:t>-</w:t>
      </w:r>
      <w:r w:rsidRPr="0090143A">
        <w:rPr>
          <w:rFonts w:ascii="宋体" w:eastAsia="宋体" w:hAnsi="宋体"/>
          <w:sz w:val="30"/>
          <w:szCs w:val="30"/>
        </w:rPr>
        <w:t>编制计算说明书</w:t>
      </w:r>
      <w:r w:rsidR="0053082B">
        <w:rPr>
          <w:rFonts w:ascii="宋体" w:eastAsia="宋体" w:hAnsi="宋体"/>
          <w:sz w:val="30"/>
          <w:szCs w:val="30"/>
        </w:rPr>
        <w:t>；</w:t>
      </w:r>
    </w:p>
    <w:p w14:paraId="3C44AC80" w14:textId="45964F34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②编制设备一览表。</w:t>
      </w:r>
    </w:p>
    <w:p w14:paraId="319A7521" w14:textId="1AFBB688" w:rsidR="00D14183" w:rsidRPr="0090143A" w:rsidRDefault="00531D38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（4）</w:t>
      </w:r>
      <w:r w:rsidR="00D14183" w:rsidRPr="0090143A">
        <w:rPr>
          <w:rFonts w:ascii="宋体" w:eastAsia="宋体" w:hAnsi="宋体"/>
          <w:sz w:val="30"/>
          <w:szCs w:val="30"/>
        </w:rPr>
        <w:t>车间设备布置设计</w:t>
      </w:r>
    </w:p>
    <w:p w14:paraId="4F61D6C5" w14:textId="36C0C28C" w:rsidR="00531D38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①绘制车间设备布置平面图</w:t>
      </w:r>
      <w:r w:rsidR="0053082B">
        <w:rPr>
          <w:rFonts w:ascii="宋体" w:eastAsia="宋体" w:hAnsi="宋体"/>
          <w:sz w:val="30"/>
          <w:szCs w:val="30"/>
        </w:rPr>
        <w:t>；</w:t>
      </w:r>
    </w:p>
    <w:p w14:paraId="70D136A8" w14:textId="0667DB9C" w:rsidR="00531D38" w:rsidRPr="0090143A" w:rsidRDefault="00531D38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②</w:t>
      </w:r>
      <w:r w:rsidR="00D14183" w:rsidRPr="0090143A">
        <w:rPr>
          <w:rFonts w:ascii="宋体" w:eastAsia="宋体" w:hAnsi="宋体"/>
          <w:sz w:val="30"/>
          <w:szCs w:val="30"/>
        </w:rPr>
        <w:t>绘制车间洁净分区、人物流图</w:t>
      </w:r>
      <w:r w:rsidR="0053082B">
        <w:rPr>
          <w:rFonts w:ascii="宋体" w:eastAsia="宋体" w:hAnsi="宋体"/>
          <w:sz w:val="30"/>
          <w:szCs w:val="30"/>
        </w:rPr>
        <w:t>；</w:t>
      </w:r>
    </w:p>
    <w:p w14:paraId="7561D2F0" w14:textId="69E16BAD" w:rsidR="00531D38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③鼓励绘制车间主管平面布置图</w:t>
      </w:r>
      <w:r w:rsidR="0053082B">
        <w:rPr>
          <w:rFonts w:ascii="宋体" w:eastAsia="宋体" w:hAnsi="宋体"/>
          <w:sz w:val="30"/>
          <w:szCs w:val="30"/>
        </w:rPr>
        <w:t>；</w:t>
      </w:r>
    </w:p>
    <w:p w14:paraId="0D8C4989" w14:textId="252AC8B0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④鼓励采用三维模型设计。</w:t>
      </w:r>
    </w:p>
    <w:p w14:paraId="59EDB860" w14:textId="7777777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lastRenderedPageBreak/>
        <w:t>2.设计图纸和表格内容深度要求</w:t>
      </w:r>
    </w:p>
    <w:p w14:paraId="0801A8B4" w14:textId="77777777" w:rsidR="00531D38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设计图纸和表格内容深度要求见附件</w:t>
      </w:r>
      <w:r w:rsidRPr="0090143A">
        <w:rPr>
          <w:rFonts w:ascii="宋体" w:eastAsia="宋体" w:hAnsi="宋体"/>
          <w:sz w:val="30"/>
          <w:szCs w:val="30"/>
        </w:rPr>
        <w:t>5。</w:t>
      </w:r>
    </w:p>
    <w:p w14:paraId="0FC73024" w14:textId="524DA6B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/>
          <w:sz w:val="30"/>
          <w:szCs w:val="30"/>
        </w:rPr>
        <w:t>3.设计说明书编制</w:t>
      </w:r>
    </w:p>
    <w:p w14:paraId="3282B8EC" w14:textId="77777777" w:rsidR="00D14183" w:rsidRPr="0090143A" w:rsidRDefault="00D14183" w:rsidP="00D14183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编写《初步设计说明书》，含生产线排产策略。初步设计说明书内容深度要求见附件</w:t>
      </w:r>
      <w:r w:rsidRPr="0090143A">
        <w:rPr>
          <w:rFonts w:ascii="宋体" w:eastAsia="宋体" w:hAnsi="宋体"/>
          <w:sz w:val="30"/>
          <w:szCs w:val="30"/>
        </w:rPr>
        <w:t>4。</w:t>
      </w:r>
    </w:p>
    <w:p w14:paraId="0528BD86" w14:textId="7705BF24" w:rsidR="00D14183" w:rsidRPr="00120BCC" w:rsidRDefault="00D14183" w:rsidP="00120BCC">
      <w:pPr>
        <w:spacing w:line="360" w:lineRule="auto"/>
        <w:jc w:val="left"/>
        <w:rPr>
          <w:rFonts w:ascii="宋体" w:eastAsia="宋体" w:hAnsi="宋体"/>
          <w:b/>
          <w:bCs/>
          <w:sz w:val="30"/>
          <w:szCs w:val="30"/>
        </w:rPr>
      </w:pPr>
      <w:r w:rsidRPr="00120BCC">
        <w:rPr>
          <w:rFonts w:ascii="宋体" w:eastAsia="宋体" w:hAnsi="宋体"/>
          <w:b/>
          <w:bCs/>
          <w:sz w:val="30"/>
          <w:szCs w:val="30"/>
        </w:rPr>
        <w:t>五、知识产权</w:t>
      </w:r>
    </w:p>
    <w:p w14:paraId="0CB2C300" w14:textId="09E9E9AB" w:rsidR="00342A23" w:rsidRPr="0090143A" w:rsidRDefault="00D14183" w:rsidP="00C3434F">
      <w:pPr>
        <w:spacing w:line="360" w:lineRule="auto"/>
        <w:ind w:firstLineChars="200" w:firstLine="600"/>
        <w:rPr>
          <w:rFonts w:ascii="宋体" w:eastAsia="宋体" w:hAnsi="宋体"/>
          <w:sz w:val="30"/>
          <w:szCs w:val="30"/>
        </w:rPr>
      </w:pPr>
      <w:r w:rsidRPr="0090143A">
        <w:rPr>
          <w:rFonts w:ascii="宋体" w:eastAsia="宋体" w:hAnsi="宋体" w:hint="eastAsia"/>
          <w:sz w:val="30"/>
          <w:szCs w:val="30"/>
        </w:rPr>
        <w:t>产品背景资料中拟定的处方和工艺路线部分引用了有关报导和文献</w:t>
      </w:r>
      <w:r w:rsidRPr="0090143A">
        <w:rPr>
          <w:rFonts w:ascii="宋体" w:eastAsia="宋体" w:hAnsi="宋体"/>
          <w:sz w:val="30"/>
          <w:szCs w:val="30"/>
        </w:rPr>
        <w:t>,仅供本次竞赛使用，参赛方应严格遵守知识产权保护的有关规定﹐严禁对外传播并将其提供给第三方作为任何商业用途，违者一切后果自行承担!</w:t>
      </w:r>
      <w:r w:rsidR="0064047C" w:rsidRPr="0090143A">
        <w:rPr>
          <w:rFonts w:ascii="宋体" w:eastAsia="宋体" w:hAnsi="宋体"/>
          <w:sz w:val="30"/>
          <w:szCs w:val="30"/>
        </w:rPr>
        <w:br w:type="page"/>
      </w:r>
    </w:p>
    <w:sectPr w:rsidR="00342A23" w:rsidRPr="009014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3883EC" w14:textId="77777777" w:rsidR="00646888" w:rsidRDefault="00646888" w:rsidP="00242595">
      <w:r>
        <w:separator/>
      </w:r>
    </w:p>
  </w:endnote>
  <w:endnote w:type="continuationSeparator" w:id="0">
    <w:p w14:paraId="2A5B84B7" w14:textId="77777777" w:rsidR="00646888" w:rsidRDefault="00646888" w:rsidP="002425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87347E" w14:textId="77777777" w:rsidR="00646888" w:rsidRDefault="00646888" w:rsidP="00242595">
      <w:r>
        <w:separator/>
      </w:r>
    </w:p>
  </w:footnote>
  <w:footnote w:type="continuationSeparator" w:id="0">
    <w:p w14:paraId="261837D5" w14:textId="77777777" w:rsidR="00646888" w:rsidRDefault="00646888" w:rsidP="002425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MDW0NDQyMDexMDZR0lEKTi0uzszPAykwqgUA1iSFtiwAAAA="/>
  </w:docVars>
  <w:rsids>
    <w:rsidRoot w:val="00CD64C9"/>
    <w:rsid w:val="00020396"/>
    <w:rsid w:val="000435E5"/>
    <w:rsid w:val="00057082"/>
    <w:rsid w:val="00093BBE"/>
    <w:rsid w:val="000B43B6"/>
    <w:rsid w:val="000C3642"/>
    <w:rsid w:val="000D10DD"/>
    <w:rsid w:val="000E1EE6"/>
    <w:rsid w:val="000F139B"/>
    <w:rsid w:val="001019C2"/>
    <w:rsid w:val="00106EB8"/>
    <w:rsid w:val="00120BCC"/>
    <w:rsid w:val="00137D48"/>
    <w:rsid w:val="001D4B5C"/>
    <w:rsid w:val="002172F3"/>
    <w:rsid w:val="0022025C"/>
    <w:rsid w:val="00242595"/>
    <w:rsid w:val="00245BEC"/>
    <w:rsid w:val="00271AC1"/>
    <w:rsid w:val="002F121E"/>
    <w:rsid w:val="003274B6"/>
    <w:rsid w:val="00342A23"/>
    <w:rsid w:val="00346B6F"/>
    <w:rsid w:val="00380FD1"/>
    <w:rsid w:val="003812D5"/>
    <w:rsid w:val="003848FE"/>
    <w:rsid w:val="00396168"/>
    <w:rsid w:val="003A750D"/>
    <w:rsid w:val="003F1498"/>
    <w:rsid w:val="00423F75"/>
    <w:rsid w:val="0043610C"/>
    <w:rsid w:val="0045411A"/>
    <w:rsid w:val="004A46B3"/>
    <w:rsid w:val="004E35E7"/>
    <w:rsid w:val="0053082B"/>
    <w:rsid w:val="00531D38"/>
    <w:rsid w:val="005716A7"/>
    <w:rsid w:val="0057253B"/>
    <w:rsid w:val="005F58B5"/>
    <w:rsid w:val="006279F1"/>
    <w:rsid w:val="0064047C"/>
    <w:rsid w:val="00646888"/>
    <w:rsid w:val="00683A21"/>
    <w:rsid w:val="006A1774"/>
    <w:rsid w:val="00721322"/>
    <w:rsid w:val="007F076D"/>
    <w:rsid w:val="00807B6E"/>
    <w:rsid w:val="00846048"/>
    <w:rsid w:val="00871004"/>
    <w:rsid w:val="00894F6B"/>
    <w:rsid w:val="008B13DD"/>
    <w:rsid w:val="008E0A0A"/>
    <w:rsid w:val="0090143A"/>
    <w:rsid w:val="00923DBF"/>
    <w:rsid w:val="00924A93"/>
    <w:rsid w:val="0095504B"/>
    <w:rsid w:val="00955B34"/>
    <w:rsid w:val="009B6D10"/>
    <w:rsid w:val="009C570C"/>
    <w:rsid w:val="009E7449"/>
    <w:rsid w:val="00A65310"/>
    <w:rsid w:val="00AD20A2"/>
    <w:rsid w:val="00AD3883"/>
    <w:rsid w:val="00AE285A"/>
    <w:rsid w:val="00B51351"/>
    <w:rsid w:val="00B572FB"/>
    <w:rsid w:val="00B86E69"/>
    <w:rsid w:val="00C070DB"/>
    <w:rsid w:val="00C238F9"/>
    <w:rsid w:val="00C3434F"/>
    <w:rsid w:val="00C50E91"/>
    <w:rsid w:val="00C74C0F"/>
    <w:rsid w:val="00CA43E9"/>
    <w:rsid w:val="00CD64C9"/>
    <w:rsid w:val="00D14183"/>
    <w:rsid w:val="00D31526"/>
    <w:rsid w:val="00D53390"/>
    <w:rsid w:val="00D540DD"/>
    <w:rsid w:val="00DB67F1"/>
    <w:rsid w:val="00DF40CB"/>
    <w:rsid w:val="00E81444"/>
    <w:rsid w:val="00E96D31"/>
    <w:rsid w:val="00EB4A93"/>
    <w:rsid w:val="00F7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B890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71AC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2425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242595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2425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242595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C50E91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C50E91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71AC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2425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242595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2425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242595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C50E91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C50E9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30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70068B-6794-4B78-94D5-8DAF8648D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2</Pages>
  <Words>556</Words>
  <Characters>3175</Characters>
  <Application>Microsoft Office Word</Application>
  <DocSecurity>0</DocSecurity>
  <Lines>26</Lines>
  <Paragraphs>7</Paragraphs>
  <ScaleCrop>false</ScaleCrop>
  <Company/>
  <LinksUpToDate>false</LinksUpToDate>
  <CharactersWithSpaces>3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蕾茜 叶</dc:creator>
  <cp:keywords/>
  <dc:description/>
  <cp:lastModifiedBy>PC</cp:lastModifiedBy>
  <cp:revision>8</cp:revision>
  <dcterms:created xsi:type="dcterms:W3CDTF">2023-04-14T00:20:00Z</dcterms:created>
  <dcterms:modified xsi:type="dcterms:W3CDTF">2024-04-15T02:54:00Z</dcterms:modified>
</cp:coreProperties>
</file>